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4525B7" w14:textId="7546B9A1" w:rsidR="003C1137" w:rsidRPr="00B53C3E" w:rsidRDefault="003C1137" w:rsidP="003C1137">
      <w:pPr>
        <w:pStyle w:val="Heading1"/>
        <w:rPr>
          <w:rFonts w:asciiTheme="minorHAnsi" w:hAnsiTheme="minorHAnsi" w:cstheme="minorHAnsi"/>
        </w:rPr>
      </w:pPr>
      <w:r w:rsidRPr="00B53C3E">
        <w:rPr>
          <w:rFonts w:asciiTheme="minorHAnsi" w:hAnsiTheme="minorHAnsi" w:cstheme="minorHAnsi"/>
        </w:rPr>
        <w:t>Qualifying for Survey</w:t>
      </w:r>
    </w:p>
    <w:p w14:paraId="653FFB16" w14:textId="301362CA" w:rsidR="0022079E" w:rsidRPr="00B53C3E" w:rsidRDefault="0022079E" w:rsidP="007314E8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 xml:space="preserve">Are you a health care provider? </w:t>
      </w:r>
      <w:r w:rsidR="007314E8" w:rsidRPr="00B53C3E">
        <w:rPr>
          <w:rFonts w:cstheme="minorHAnsi"/>
          <w:b/>
          <w:bCs/>
          <w:sz w:val="24"/>
          <w:szCs w:val="24"/>
        </w:rPr>
        <w:t xml:space="preserve">By health care providers we mean </w:t>
      </w:r>
      <w:r w:rsidR="007314E8" w:rsidRPr="00B53C3E">
        <w:rPr>
          <w:rFonts w:cstheme="minorHAnsi"/>
          <w:b/>
          <w:bCs/>
          <w:color w:val="333333"/>
          <w:sz w:val="24"/>
          <w:szCs w:val="24"/>
          <w:shd w:val="clear" w:color="auto" w:fill="FFFFFF"/>
        </w:rPr>
        <w:t xml:space="preserve">any individual </w:t>
      </w:r>
      <w:r w:rsidR="007314E8" w:rsidRPr="00B53C3E">
        <w:rPr>
          <w:rFonts w:cstheme="minorHAnsi"/>
          <w:b/>
          <w:bCs/>
          <w:sz w:val="24"/>
          <w:szCs w:val="24"/>
        </w:rPr>
        <w:t>employed in health occupations who are working in health industries.</w:t>
      </w:r>
      <w:r w:rsidR="007314E8" w:rsidRPr="00B53C3E">
        <w:rPr>
          <w:rFonts w:cstheme="minorHAnsi"/>
          <w:sz w:val="24"/>
          <w:szCs w:val="24"/>
        </w:rPr>
        <w:t xml:space="preserve"> </w:t>
      </w:r>
      <w:r w:rsidRPr="00B53C3E">
        <w:rPr>
          <w:rFonts w:cstheme="minorHAnsi"/>
          <w:color w:val="333333"/>
          <w:sz w:val="24"/>
          <w:szCs w:val="24"/>
          <w:shd w:val="clear" w:color="auto" w:fill="FFFFFF"/>
        </w:rPr>
        <w:t xml:space="preserve">Your role is directly or indirectly related to the maintenance of the health of another individual including any physician; nurse; EMTs/paramedics; psychologist, social worker, allied health provider (audiologists, respiratory, speech-language, occupational, radiation, and physical therapists, diagnostic medical personnel, imaging specialists; nutritionists/dietitians; assistants (therapy, medical, and physician);  recreation therapists;  health care aides; personal care attendants; exercise science professionals (exercise physiologists, </w:t>
      </w:r>
      <w:proofErr w:type="spellStart"/>
      <w:r w:rsidRPr="00B53C3E">
        <w:rPr>
          <w:rFonts w:cstheme="minorHAnsi"/>
          <w:color w:val="333333"/>
          <w:sz w:val="24"/>
          <w:szCs w:val="24"/>
          <w:shd w:val="clear" w:color="auto" w:fill="FFFFFF"/>
        </w:rPr>
        <w:t>kinesiotherapists</w:t>
      </w:r>
      <w:proofErr w:type="spellEnd"/>
      <w:r w:rsidRPr="00B53C3E">
        <w:rPr>
          <w:rFonts w:cstheme="minorHAnsi"/>
          <w:color w:val="333333"/>
          <w:sz w:val="24"/>
          <w:szCs w:val="24"/>
          <w:shd w:val="clear" w:color="auto" w:fill="FFFFFF"/>
        </w:rPr>
        <w:t xml:space="preserve">); health educators (asthma educators, diabetes educators); counselors (genetic counselors, mental health counselors, family therapists); specialists in cancer diagnosis and treatment; pharmacists and pharmacy personnel (pharmacy technicians and assistants). </w:t>
      </w:r>
    </w:p>
    <w:p w14:paraId="62906E3B" w14:textId="77777777" w:rsidR="0022079E" w:rsidRPr="00B53C3E" w:rsidRDefault="0022079E" w:rsidP="0022079E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Yes, I am employed as a healthcare provider.</w:t>
      </w:r>
    </w:p>
    <w:p w14:paraId="59E1B535" w14:textId="77777777" w:rsidR="0022079E" w:rsidRPr="00B53C3E" w:rsidRDefault="0022079E" w:rsidP="0022079E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Yes, I am a healthcare provider, but I am not currently employed in healthcare.</w:t>
      </w:r>
    </w:p>
    <w:p w14:paraId="42F1A20C" w14:textId="77777777" w:rsidR="0022079E" w:rsidRPr="00B53C3E" w:rsidRDefault="0022079E" w:rsidP="0022079E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Don't know/ Not sure</w:t>
      </w:r>
    </w:p>
    <w:p w14:paraId="4AE2807F" w14:textId="77777777" w:rsidR="0022079E" w:rsidRPr="00B53C3E" w:rsidRDefault="0022079E" w:rsidP="0022079E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No, I am not a healthcare provider</w:t>
      </w:r>
    </w:p>
    <w:p w14:paraId="6E6875AE" w14:textId="77777777" w:rsidR="0022079E" w:rsidRPr="00B53C3E" w:rsidRDefault="0022079E" w:rsidP="0022079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3877837B" w14:textId="77777777" w:rsidR="0022079E" w:rsidRPr="00B53C3E" w:rsidRDefault="0022079E" w:rsidP="0022079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 xml:space="preserve">What is your healthcare profession? </w:t>
      </w:r>
    </w:p>
    <w:p w14:paraId="5BFBD57B" w14:textId="77777777" w:rsidR="0022079E" w:rsidRPr="00B53C3E" w:rsidRDefault="0022079E" w:rsidP="0022079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6739BAAE" w14:textId="77777777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 xml:space="preserve">Activity assistant </w:t>
      </w:r>
    </w:p>
    <w:p w14:paraId="2CBB8DBD" w14:textId="77777777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 xml:space="preserve">Audiologist </w:t>
      </w:r>
    </w:p>
    <w:p w14:paraId="32394E0C" w14:textId="77777777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Diagnostic imaging specialist</w:t>
      </w:r>
    </w:p>
    <w:p w14:paraId="5B73F9A6" w14:textId="77777777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 xml:space="preserve">Dietitian </w:t>
      </w:r>
    </w:p>
    <w:p w14:paraId="0B3D469A" w14:textId="77777777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Dietic Aide</w:t>
      </w:r>
    </w:p>
    <w:p w14:paraId="48CA27A2" w14:textId="77777777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Educators (asthma, diabetes</w:t>
      </w:r>
      <w:proofErr w:type="gramStart"/>
      <w:r w:rsidRPr="00B53C3E">
        <w:rPr>
          <w:rFonts w:cstheme="minorHAnsi"/>
          <w:sz w:val="24"/>
          <w:szCs w:val="24"/>
        </w:rPr>
        <w:t>);</w:t>
      </w:r>
      <w:proofErr w:type="gramEnd"/>
      <w:r w:rsidRPr="00B53C3E">
        <w:rPr>
          <w:rFonts w:cstheme="minorHAnsi"/>
          <w:sz w:val="24"/>
          <w:szCs w:val="24"/>
        </w:rPr>
        <w:t xml:space="preserve"> </w:t>
      </w:r>
    </w:p>
    <w:p w14:paraId="0E5F59B5" w14:textId="77777777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Emergency medical technician</w:t>
      </w:r>
    </w:p>
    <w:p w14:paraId="7B011EC9" w14:textId="77777777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 xml:space="preserve">Exercise physiologist </w:t>
      </w:r>
    </w:p>
    <w:p w14:paraId="75070166" w14:textId="77777777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Family therapist</w:t>
      </w:r>
    </w:p>
    <w:p w14:paraId="28CD93FA" w14:textId="77777777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 xml:space="preserve">Genetic counselor </w:t>
      </w:r>
    </w:p>
    <w:p w14:paraId="71B2A347" w14:textId="77777777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Health care aide</w:t>
      </w:r>
    </w:p>
    <w:p w14:paraId="6D2EC33E" w14:textId="7A4BC5F9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 xml:space="preserve">Kinesiologist </w:t>
      </w:r>
    </w:p>
    <w:p w14:paraId="36050375" w14:textId="77777777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 xml:space="preserve">Medical assistant  </w:t>
      </w:r>
    </w:p>
    <w:p w14:paraId="79626290" w14:textId="77777777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 xml:space="preserve">Mental health counselor </w:t>
      </w:r>
    </w:p>
    <w:p w14:paraId="4E6C1DF5" w14:textId="77777777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Nurse, Geriatric</w:t>
      </w:r>
    </w:p>
    <w:p w14:paraId="24C60C5C" w14:textId="77777777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Nurse, Licenced Practical nurse</w:t>
      </w:r>
    </w:p>
    <w:p w14:paraId="5CD4DC6B" w14:textId="77777777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Nurse, nurse practitioner</w:t>
      </w:r>
    </w:p>
    <w:p w14:paraId="6D18DB25" w14:textId="77777777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Nurse, Psychiatric</w:t>
      </w:r>
    </w:p>
    <w:p w14:paraId="6D9C1852" w14:textId="77777777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Nurse, Registered</w:t>
      </w:r>
    </w:p>
    <w:p w14:paraId="185DE1A0" w14:textId="77777777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Nursing assistant</w:t>
      </w:r>
    </w:p>
    <w:p w14:paraId="64A576E3" w14:textId="77777777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Nutritionist</w:t>
      </w:r>
    </w:p>
    <w:p w14:paraId="3ACED269" w14:textId="77777777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Occupational therapist</w:t>
      </w:r>
    </w:p>
    <w:p w14:paraId="2B6AC7DC" w14:textId="77777777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Paramedic</w:t>
      </w:r>
    </w:p>
    <w:p w14:paraId="3A8201DD" w14:textId="77777777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Personal care attendant</w:t>
      </w:r>
    </w:p>
    <w:p w14:paraId="288E44F1" w14:textId="77777777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lastRenderedPageBreak/>
        <w:t>Pharmacist</w:t>
      </w:r>
    </w:p>
    <w:p w14:paraId="74F79A3A" w14:textId="77777777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 xml:space="preserve">Pharmacy assistant </w:t>
      </w:r>
    </w:p>
    <w:p w14:paraId="59E4AA9D" w14:textId="77777777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 xml:space="preserve">Pharmacy technician </w:t>
      </w:r>
    </w:p>
    <w:p w14:paraId="34723981" w14:textId="77777777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 xml:space="preserve">Physical therapists, </w:t>
      </w:r>
    </w:p>
    <w:p w14:paraId="1D14D5FE" w14:textId="77777777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Physician</w:t>
      </w:r>
    </w:p>
    <w:p w14:paraId="436239BB" w14:textId="771BB0F4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 xml:space="preserve">Physician </w:t>
      </w:r>
      <w:r w:rsidR="003C1137" w:rsidRPr="00B53C3E">
        <w:rPr>
          <w:rFonts w:cstheme="minorHAnsi"/>
          <w:sz w:val="24"/>
          <w:szCs w:val="24"/>
        </w:rPr>
        <w:t>a</w:t>
      </w:r>
      <w:r w:rsidRPr="00B53C3E">
        <w:rPr>
          <w:rFonts w:cstheme="minorHAnsi"/>
          <w:sz w:val="24"/>
          <w:szCs w:val="24"/>
        </w:rPr>
        <w:t>ssistant</w:t>
      </w:r>
    </w:p>
    <w:p w14:paraId="2A4D8736" w14:textId="47F6CD6E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 xml:space="preserve">Psychologist </w:t>
      </w:r>
    </w:p>
    <w:p w14:paraId="7B48F902" w14:textId="77777777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Radiation therapist</w:t>
      </w:r>
    </w:p>
    <w:p w14:paraId="3985AC20" w14:textId="77777777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Recreation therapist</w:t>
      </w:r>
    </w:p>
    <w:p w14:paraId="58291EC4" w14:textId="77777777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Respiratory therapist</w:t>
      </w:r>
    </w:p>
    <w:p w14:paraId="3C8E288F" w14:textId="77777777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Social work assistant</w:t>
      </w:r>
    </w:p>
    <w:p w14:paraId="34B6CA3F" w14:textId="77777777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Social worker</w:t>
      </w:r>
    </w:p>
    <w:p w14:paraId="6379939F" w14:textId="77777777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Speech-language therapist</w:t>
      </w:r>
    </w:p>
    <w:p w14:paraId="4A213891" w14:textId="77777777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Therapy assistant</w:t>
      </w:r>
    </w:p>
    <w:p w14:paraId="7783EB8A" w14:textId="77777777" w:rsidR="0022079E" w:rsidRPr="00B53C3E" w:rsidRDefault="0022079E" w:rsidP="00341E4A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Other</w:t>
      </w:r>
    </w:p>
    <w:p w14:paraId="1AEFF74F" w14:textId="2D5E0027" w:rsidR="0022079E" w:rsidRPr="00B53C3E" w:rsidRDefault="003C1137" w:rsidP="0022079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>2</w:t>
      </w:r>
      <w:r w:rsidR="0022079E" w:rsidRPr="00B53C3E">
        <w:rPr>
          <w:rFonts w:cstheme="minorHAnsi"/>
          <w:b/>
          <w:bCs/>
          <w:sz w:val="24"/>
          <w:szCs w:val="24"/>
        </w:rPr>
        <w:t xml:space="preserve">a You answered “other”.  Please tell us what your healthcare </w:t>
      </w:r>
      <w:r w:rsidRPr="00B53C3E">
        <w:rPr>
          <w:rFonts w:cstheme="minorHAnsi"/>
          <w:b/>
          <w:bCs/>
          <w:sz w:val="24"/>
          <w:szCs w:val="24"/>
        </w:rPr>
        <w:t>profession</w:t>
      </w:r>
      <w:r w:rsidR="0022079E" w:rsidRPr="00B53C3E">
        <w:rPr>
          <w:rFonts w:cstheme="minorHAnsi"/>
          <w:b/>
          <w:bCs/>
          <w:sz w:val="24"/>
          <w:szCs w:val="24"/>
        </w:rPr>
        <w:t xml:space="preserve"> is  </w:t>
      </w:r>
    </w:p>
    <w:p w14:paraId="1035AC57" w14:textId="267AA434" w:rsidR="00FC5FF5" w:rsidRPr="00B53C3E" w:rsidRDefault="00FC5FF5" w:rsidP="003C113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 xml:space="preserve">Are you a family caregiver? </w:t>
      </w:r>
      <w:r w:rsidR="003C1137" w:rsidRPr="00B53C3E">
        <w:rPr>
          <w:rFonts w:cstheme="minorHAnsi"/>
          <w:b/>
          <w:bCs/>
          <w:sz w:val="24"/>
          <w:szCs w:val="24"/>
        </w:rPr>
        <w:t xml:space="preserve"> </w:t>
      </w:r>
      <w:r w:rsidR="003C1137" w:rsidRPr="00B53C3E">
        <w:rPr>
          <w:rFonts w:cstheme="minorHAnsi"/>
          <w:sz w:val="24"/>
          <w:szCs w:val="24"/>
        </w:rPr>
        <w:t xml:space="preserve">We define </w:t>
      </w:r>
      <w:r w:rsidRPr="00B53C3E">
        <w:rPr>
          <w:rFonts w:cstheme="minorHAnsi"/>
          <w:sz w:val="24"/>
          <w:szCs w:val="24"/>
        </w:rPr>
        <w:t xml:space="preserve">family caregiver (carer, care partner) </w:t>
      </w:r>
      <w:r w:rsidR="003C1137" w:rsidRPr="00B53C3E">
        <w:rPr>
          <w:rFonts w:cstheme="minorHAnsi"/>
          <w:sz w:val="24"/>
          <w:szCs w:val="24"/>
        </w:rPr>
        <w:t>as</w:t>
      </w:r>
      <w:r w:rsidRPr="00B53C3E">
        <w:rPr>
          <w:rFonts w:cstheme="minorHAnsi"/>
          <w:sz w:val="24"/>
          <w:szCs w:val="24"/>
        </w:rPr>
        <w:t xml:space="preserve"> any person who takes on a generally unpaid caring role providing emotional, physical, or practical support in response to another person's disability, mental illness, drug</w:t>
      </w:r>
      <w:r w:rsidR="0022079E" w:rsidRPr="00B53C3E">
        <w:rPr>
          <w:rFonts w:cstheme="minorHAnsi"/>
          <w:sz w:val="24"/>
          <w:szCs w:val="24"/>
        </w:rPr>
        <w:t xml:space="preserve"> </w:t>
      </w:r>
      <w:r w:rsidRPr="00B53C3E">
        <w:rPr>
          <w:rFonts w:cstheme="minorHAnsi"/>
          <w:sz w:val="24"/>
          <w:szCs w:val="24"/>
        </w:rPr>
        <w:t>or alcohol dependency, chronic condition, dementia, terminal or serious illness, frailty from aging, or COVID-19.</w:t>
      </w:r>
    </w:p>
    <w:p w14:paraId="60A3774E" w14:textId="77777777" w:rsidR="00FC5FF5" w:rsidRPr="00B53C3E" w:rsidRDefault="00FC5FF5" w:rsidP="00FC5FF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D78E6BD" w14:textId="53C802C2" w:rsidR="00FC5FF5" w:rsidRPr="00B53C3E" w:rsidRDefault="00FC5FF5" w:rsidP="00FC5FF5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Yes, I am caring for a family member, chosen family, friend, or neighbor now.</w:t>
      </w:r>
    </w:p>
    <w:p w14:paraId="231E54BF" w14:textId="73A2CA69" w:rsidR="00FC5FF5" w:rsidRPr="00B53C3E" w:rsidRDefault="00FC5FF5" w:rsidP="00FC5FF5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 xml:space="preserve">I have not provided this support </w:t>
      </w:r>
      <w:r w:rsidR="0022079E" w:rsidRPr="00B53C3E">
        <w:rPr>
          <w:rFonts w:cstheme="minorHAnsi"/>
          <w:sz w:val="24"/>
          <w:szCs w:val="24"/>
        </w:rPr>
        <w:t xml:space="preserve">in </w:t>
      </w:r>
      <w:r w:rsidRPr="00B53C3E">
        <w:rPr>
          <w:rFonts w:cstheme="minorHAnsi"/>
          <w:sz w:val="24"/>
          <w:szCs w:val="24"/>
        </w:rPr>
        <w:t>the past 12 months</w:t>
      </w:r>
    </w:p>
    <w:p w14:paraId="3B1EAEA2" w14:textId="663133C3" w:rsidR="00FC5FF5" w:rsidRPr="00B53C3E" w:rsidRDefault="00FC5FF5" w:rsidP="00FC5FF5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No, I am not providing care.</w:t>
      </w:r>
    </w:p>
    <w:p w14:paraId="591663FD" w14:textId="10338B5F" w:rsidR="00FC5FF5" w:rsidRPr="00B53C3E" w:rsidRDefault="00FC5FF5" w:rsidP="0022079E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Don't know/ Not sure</w:t>
      </w:r>
    </w:p>
    <w:p w14:paraId="41282CE5" w14:textId="3A561C76" w:rsidR="000D5A97" w:rsidRPr="00B53C3E" w:rsidRDefault="00E01F36" w:rsidP="00E01F3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What Province do you live in?</w:t>
      </w:r>
    </w:p>
    <w:p w14:paraId="0F3528F6" w14:textId="77777777" w:rsidR="00F03465" w:rsidRPr="00B53C3E" w:rsidRDefault="00F03465" w:rsidP="00341E4A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Alberta</w:t>
      </w:r>
    </w:p>
    <w:p w14:paraId="0571183F" w14:textId="77777777" w:rsidR="00F03465" w:rsidRPr="00B53C3E" w:rsidRDefault="00F03465" w:rsidP="00341E4A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British Columbia</w:t>
      </w:r>
    </w:p>
    <w:p w14:paraId="5EBBE92C" w14:textId="77777777" w:rsidR="00F03465" w:rsidRPr="00B53C3E" w:rsidRDefault="00F03465" w:rsidP="00341E4A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Manitoba</w:t>
      </w:r>
    </w:p>
    <w:p w14:paraId="69ED3757" w14:textId="77777777" w:rsidR="00F03465" w:rsidRPr="00B53C3E" w:rsidRDefault="00F03465" w:rsidP="00341E4A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New Brunswick</w:t>
      </w:r>
    </w:p>
    <w:p w14:paraId="4C70F632" w14:textId="77777777" w:rsidR="00F03465" w:rsidRPr="00B53C3E" w:rsidRDefault="00F03465" w:rsidP="00341E4A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Newfoundland and Labrador</w:t>
      </w:r>
    </w:p>
    <w:p w14:paraId="24A1C417" w14:textId="77777777" w:rsidR="00F03465" w:rsidRPr="00B53C3E" w:rsidRDefault="00F03465" w:rsidP="00341E4A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Northwest Territories</w:t>
      </w:r>
    </w:p>
    <w:p w14:paraId="6CEC7DB8" w14:textId="77777777" w:rsidR="00F03465" w:rsidRPr="00B53C3E" w:rsidRDefault="00F03465" w:rsidP="00341E4A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Nova Scotia</w:t>
      </w:r>
    </w:p>
    <w:p w14:paraId="479FF41B" w14:textId="77777777" w:rsidR="00F03465" w:rsidRPr="00B53C3E" w:rsidRDefault="00F03465" w:rsidP="00341E4A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Nunavut</w:t>
      </w:r>
    </w:p>
    <w:p w14:paraId="5E6477D0" w14:textId="77777777" w:rsidR="00F03465" w:rsidRPr="00B53C3E" w:rsidRDefault="00F03465" w:rsidP="00341E4A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Ontario</w:t>
      </w:r>
    </w:p>
    <w:p w14:paraId="4F5555C1" w14:textId="77777777" w:rsidR="00F03465" w:rsidRPr="00B53C3E" w:rsidRDefault="00F03465" w:rsidP="00341E4A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Prince Edward Island</w:t>
      </w:r>
    </w:p>
    <w:p w14:paraId="17C7BC3C" w14:textId="77777777" w:rsidR="00F03465" w:rsidRPr="00B53C3E" w:rsidRDefault="00F03465" w:rsidP="00341E4A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Quebec</w:t>
      </w:r>
    </w:p>
    <w:p w14:paraId="648D0B95" w14:textId="77777777" w:rsidR="00F03465" w:rsidRPr="00B53C3E" w:rsidRDefault="00F03465" w:rsidP="00341E4A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Saskatchewan</w:t>
      </w:r>
    </w:p>
    <w:p w14:paraId="6A033766" w14:textId="12023F67" w:rsidR="00D46440" w:rsidRPr="00B53C3E" w:rsidRDefault="00F03465" w:rsidP="00341E4A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Yukon</w:t>
      </w:r>
    </w:p>
    <w:p w14:paraId="53DC03AE" w14:textId="77777777" w:rsidR="00F04594" w:rsidRPr="00B53C3E" w:rsidRDefault="00F04594" w:rsidP="00F0346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65D55CB" w14:textId="77777777" w:rsidR="00E01F36" w:rsidRDefault="00E01F36" w:rsidP="003C1137">
      <w:pPr>
        <w:pStyle w:val="Heading1"/>
        <w:rPr>
          <w:rFonts w:asciiTheme="minorHAnsi" w:hAnsiTheme="minorHAnsi" w:cstheme="minorHAnsi"/>
        </w:rPr>
      </w:pPr>
    </w:p>
    <w:p w14:paraId="24CD98E4" w14:textId="77777777" w:rsidR="001925CA" w:rsidRPr="001925CA" w:rsidRDefault="001925CA" w:rsidP="001925CA"/>
    <w:p w14:paraId="4C2A1F19" w14:textId="6F61CF5F" w:rsidR="000D5A97" w:rsidRPr="00B53C3E" w:rsidRDefault="000D5A97" w:rsidP="003C1137">
      <w:pPr>
        <w:pStyle w:val="Heading1"/>
        <w:rPr>
          <w:rFonts w:asciiTheme="minorHAnsi" w:hAnsiTheme="minorHAnsi" w:cstheme="minorHAnsi"/>
        </w:rPr>
      </w:pPr>
      <w:r w:rsidRPr="00B53C3E">
        <w:rPr>
          <w:rFonts w:asciiTheme="minorHAnsi" w:hAnsiTheme="minorHAnsi" w:cstheme="minorHAnsi"/>
        </w:rPr>
        <w:lastRenderedPageBreak/>
        <w:t>Double-Duty Caregiving (DDC) Scale</w:t>
      </w:r>
    </w:p>
    <w:p w14:paraId="06F7DE8C" w14:textId="77777777" w:rsidR="000D5A97" w:rsidRPr="00B53C3E" w:rsidRDefault="000D5A97" w:rsidP="000D5A9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 xml:space="preserve">This </w:t>
      </w:r>
      <w:r w:rsidRPr="00B53C3E">
        <w:rPr>
          <w:rFonts w:cstheme="minorHAnsi"/>
          <w:b/>
          <w:bCs/>
          <w:sz w:val="24"/>
          <w:szCs w:val="24"/>
        </w:rPr>
        <w:t xml:space="preserve">Double Duty Caregiving Scale </w:t>
      </w:r>
      <w:r w:rsidRPr="00B53C3E">
        <w:rPr>
          <w:rFonts w:cstheme="minorHAnsi"/>
          <w:sz w:val="24"/>
          <w:szCs w:val="24"/>
        </w:rPr>
        <w:t>reflects your experiences of being a double-duty caregiver,</w:t>
      </w:r>
    </w:p>
    <w:p w14:paraId="6E2159E1" w14:textId="4EA2AC59" w:rsidR="000D5A97" w:rsidRPr="00B53C3E" w:rsidRDefault="000D5A97" w:rsidP="000D5A9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a health care provider who simultaneously provides care to patients and to a person needing care.</w:t>
      </w:r>
    </w:p>
    <w:p w14:paraId="1081EF59" w14:textId="77777777" w:rsidR="000D5A97" w:rsidRPr="00B53C3E" w:rsidRDefault="000D5A97" w:rsidP="000D5A97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>A. EXPECTATIONS</w:t>
      </w:r>
    </w:p>
    <w:p w14:paraId="63C7DE4E" w14:textId="4FEDD93C" w:rsidR="000D5A97" w:rsidRPr="00B53C3E" w:rsidRDefault="000D5A97" w:rsidP="000D5A9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 xml:space="preserve">The following are statements related to the </w:t>
      </w:r>
      <w:r w:rsidRPr="00B53C3E">
        <w:rPr>
          <w:rFonts w:cstheme="minorHAnsi"/>
          <w:b/>
          <w:bCs/>
          <w:sz w:val="24"/>
          <w:szCs w:val="24"/>
        </w:rPr>
        <w:t xml:space="preserve">expectations </w:t>
      </w:r>
      <w:r w:rsidRPr="00B53C3E">
        <w:rPr>
          <w:rFonts w:cstheme="minorHAnsi"/>
          <w:sz w:val="24"/>
          <w:szCs w:val="24"/>
        </w:rPr>
        <w:t>that health care</w:t>
      </w:r>
    </w:p>
    <w:p w14:paraId="1FAA9A50" w14:textId="7BBD913B" w:rsidR="000D5A97" w:rsidRPr="00B53C3E" w:rsidRDefault="000D5A97" w:rsidP="000D5A9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providers may experience while caring for a family member, chosen family, friend</w:t>
      </w:r>
      <w:r w:rsidR="00801468" w:rsidRPr="00B53C3E">
        <w:rPr>
          <w:rFonts w:cstheme="minorHAnsi"/>
          <w:sz w:val="24"/>
          <w:szCs w:val="24"/>
        </w:rPr>
        <w:t>,</w:t>
      </w:r>
      <w:r w:rsidRPr="00B53C3E">
        <w:rPr>
          <w:rFonts w:cstheme="minorHAnsi"/>
          <w:sz w:val="24"/>
          <w:szCs w:val="24"/>
        </w:rPr>
        <w:t xml:space="preserve"> or neighbor. There are many factors that influence expectations of care, one of which may be that the family caregiver has a professional health care background. Please indicate on a scale of 1-5 where 1 is ‘strongly disagree’ and 5 is ‘strongly agree’ how much you agree or disagree with each statement.</w:t>
      </w:r>
    </w:p>
    <w:p w14:paraId="7AAB9557" w14:textId="77777777" w:rsidR="003C1137" w:rsidRPr="00B53C3E" w:rsidRDefault="003C1137" w:rsidP="003C1137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>1. Strongly Disagree 2. Disagree 3. Neutral 4. Agree 5. Strongly Agree</w:t>
      </w:r>
    </w:p>
    <w:p w14:paraId="32798337" w14:textId="77777777" w:rsidR="003C1137" w:rsidRPr="00B53C3E" w:rsidRDefault="003C1137" w:rsidP="000D5A9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C245C5D" w14:textId="77777777" w:rsidR="00801468" w:rsidRPr="00B53C3E" w:rsidRDefault="00801468" w:rsidP="0080146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53C3E">
        <w:rPr>
          <w:rFonts w:cstheme="minorHAnsi"/>
          <w:sz w:val="24"/>
          <w:szCs w:val="24"/>
        </w:rPr>
        <w:t>“</w:t>
      </w:r>
      <w:r w:rsidRPr="00B53C3E">
        <w:rPr>
          <w:rFonts w:cstheme="minorHAnsi"/>
          <w:b/>
          <w:bCs/>
          <w:sz w:val="24"/>
          <w:szCs w:val="24"/>
        </w:rPr>
        <w:t>Because of my health care background…</w:t>
      </w:r>
    </w:p>
    <w:p w14:paraId="69F8243D" w14:textId="173503A6" w:rsidR="00801468" w:rsidRPr="00B53C3E" w:rsidRDefault="00801468" w:rsidP="00341E4A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 xml:space="preserve">I have high expectations of myself to provide care to my family member, chosen family, friend, or neighbor. </w:t>
      </w:r>
    </w:p>
    <w:p w14:paraId="7BDDD0DD" w14:textId="2577568E" w:rsidR="00801468" w:rsidRPr="00B53C3E" w:rsidRDefault="00801468" w:rsidP="00341E4A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 xml:space="preserve">I personally feel obliged to use my </w:t>
      </w:r>
      <w:r w:rsidRPr="00B53C3E">
        <w:rPr>
          <w:rFonts w:cstheme="minorHAnsi"/>
          <w:i/>
          <w:iCs/>
          <w:sz w:val="24"/>
          <w:szCs w:val="24"/>
        </w:rPr>
        <w:t xml:space="preserve">professional </w:t>
      </w:r>
      <w:r w:rsidRPr="00B53C3E">
        <w:rPr>
          <w:rFonts w:cstheme="minorHAnsi"/>
          <w:sz w:val="24"/>
          <w:szCs w:val="24"/>
        </w:rPr>
        <w:t>knowledge and skills to help care for my family member, chosen family, friend, or neighbor.</w:t>
      </w:r>
    </w:p>
    <w:p w14:paraId="07A298C3" w14:textId="345A89CA" w:rsidR="00801468" w:rsidRPr="00B53C3E" w:rsidRDefault="00801468" w:rsidP="00341E4A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 xml:space="preserve">My care-receiver expects me to provide care for him/her. </w:t>
      </w:r>
    </w:p>
    <w:p w14:paraId="3AEC798C" w14:textId="5494144F" w:rsidR="00801468" w:rsidRPr="00B53C3E" w:rsidRDefault="00801468" w:rsidP="00341E4A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 xml:space="preserve">My family expects me to provide </w:t>
      </w:r>
      <w:r w:rsidRPr="00B53C3E">
        <w:rPr>
          <w:rFonts w:cstheme="minorHAnsi"/>
          <w:i/>
          <w:iCs/>
          <w:sz w:val="24"/>
          <w:szCs w:val="24"/>
        </w:rPr>
        <w:t xml:space="preserve">professional </w:t>
      </w:r>
      <w:r w:rsidRPr="00B53C3E">
        <w:rPr>
          <w:rFonts w:cstheme="minorHAnsi"/>
          <w:sz w:val="24"/>
          <w:szCs w:val="24"/>
        </w:rPr>
        <w:t xml:space="preserve">care to my family member, chosen family, friend, or neighbor. </w:t>
      </w:r>
    </w:p>
    <w:p w14:paraId="48F702F1" w14:textId="4738A374" w:rsidR="00801468" w:rsidRPr="00B53C3E" w:rsidRDefault="00801468" w:rsidP="0080146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E2F5413" w14:textId="77777777" w:rsidR="00801468" w:rsidRPr="00B53C3E" w:rsidRDefault="00801468" w:rsidP="0080146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>B. SUPPORTS</w:t>
      </w:r>
    </w:p>
    <w:p w14:paraId="18B9303A" w14:textId="40066217" w:rsidR="00801468" w:rsidRPr="00B53C3E" w:rsidRDefault="00801468" w:rsidP="0080146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 xml:space="preserve">The following are statements related to the </w:t>
      </w:r>
      <w:r w:rsidRPr="00B53C3E">
        <w:rPr>
          <w:rFonts w:cstheme="minorHAnsi"/>
          <w:b/>
          <w:bCs/>
          <w:sz w:val="24"/>
          <w:szCs w:val="24"/>
        </w:rPr>
        <w:t xml:space="preserve">supports </w:t>
      </w:r>
      <w:r w:rsidRPr="00B53C3E">
        <w:rPr>
          <w:rFonts w:cstheme="minorHAnsi"/>
          <w:sz w:val="24"/>
          <w:szCs w:val="24"/>
        </w:rPr>
        <w:t>that health care providers</w:t>
      </w:r>
    </w:p>
    <w:p w14:paraId="107ED192" w14:textId="60F4D3D6" w:rsidR="00801468" w:rsidRPr="00B53C3E" w:rsidRDefault="00801468" w:rsidP="0080146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may experience while caring for a family member, chosen family, friend, or neighbor. Please indicate how much you agree or disagree with each statement.</w:t>
      </w:r>
    </w:p>
    <w:p w14:paraId="6C3A7BAB" w14:textId="77777777" w:rsidR="00801468" w:rsidRPr="00B53C3E" w:rsidRDefault="00801468" w:rsidP="0080146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>1. Strongly Disagree 2. Disagree 3. Neutral 4. Agree 5. Strongly Agree</w:t>
      </w:r>
    </w:p>
    <w:p w14:paraId="1AA740B7" w14:textId="11BBC63A" w:rsidR="00801468" w:rsidRPr="00B53C3E" w:rsidRDefault="00801468" w:rsidP="0080146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>“As a caregiver for a family member, chosen family, friend, or neighbor”:</w:t>
      </w:r>
    </w:p>
    <w:p w14:paraId="1D6A6E0C" w14:textId="27103A83" w:rsidR="00801468" w:rsidRPr="00B53C3E" w:rsidRDefault="00801468" w:rsidP="0028403E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 xml:space="preserve">I can count on my friends and/or family to be there for me. </w:t>
      </w:r>
    </w:p>
    <w:p w14:paraId="170C735E" w14:textId="1AEF047A" w:rsidR="00801468" w:rsidRPr="00B53C3E" w:rsidRDefault="00801468" w:rsidP="0028403E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 xml:space="preserve">I receive help from my friends and/or family when I ask for it. </w:t>
      </w:r>
    </w:p>
    <w:p w14:paraId="53B288AE" w14:textId="702C5E0E" w:rsidR="00801468" w:rsidRPr="00B53C3E" w:rsidRDefault="00801468" w:rsidP="0028403E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I can ask my colleagues for support in the care of my family member, chosen family, friend, or neighbor.</w:t>
      </w:r>
    </w:p>
    <w:p w14:paraId="62E3730E" w14:textId="524BDBD7" w:rsidR="00801468" w:rsidRPr="00B53C3E" w:rsidRDefault="00801468" w:rsidP="0028403E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My workplace supports me to provide care to my family member, chosen family, friend, or neighbor</w:t>
      </w:r>
      <w:r w:rsidR="0022079E" w:rsidRPr="00B53C3E">
        <w:rPr>
          <w:rFonts w:cstheme="minorHAnsi"/>
          <w:sz w:val="24"/>
          <w:szCs w:val="24"/>
        </w:rPr>
        <w:t>.</w:t>
      </w:r>
    </w:p>
    <w:p w14:paraId="7283676B" w14:textId="362357C0" w:rsidR="0022079E" w:rsidRPr="00B53C3E" w:rsidRDefault="0022079E" w:rsidP="0080146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8B18EA4" w14:textId="77777777" w:rsidR="0022079E" w:rsidRPr="00B53C3E" w:rsidRDefault="0022079E" w:rsidP="0022079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>C. KNOWING LIMITS</w:t>
      </w:r>
    </w:p>
    <w:p w14:paraId="5EBA13E6" w14:textId="77777777" w:rsidR="0022079E" w:rsidRPr="00B53C3E" w:rsidRDefault="0022079E" w:rsidP="0022079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 xml:space="preserve">Instructions: </w:t>
      </w:r>
      <w:r w:rsidRPr="00B53C3E">
        <w:rPr>
          <w:rFonts w:cstheme="minorHAnsi"/>
          <w:sz w:val="24"/>
          <w:szCs w:val="24"/>
        </w:rPr>
        <w:t xml:space="preserve">The following are statements related to </w:t>
      </w:r>
      <w:r w:rsidRPr="00B53C3E">
        <w:rPr>
          <w:rFonts w:cstheme="minorHAnsi"/>
          <w:b/>
          <w:bCs/>
          <w:sz w:val="24"/>
          <w:szCs w:val="24"/>
        </w:rPr>
        <w:t xml:space="preserve">knowing limits </w:t>
      </w:r>
      <w:r w:rsidRPr="00B53C3E">
        <w:rPr>
          <w:rFonts w:cstheme="minorHAnsi"/>
          <w:sz w:val="24"/>
          <w:szCs w:val="24"/>
        </w:rPr>
        <w:t>that health care</w:t>
      </w:r>
    </w:p>
    <w:p w14:paraId="72BF3AD4" w14:textId="24B76C8B" w:rsidR="0022079E" w:rsidRPr="00B53C3E" w:rsidRDefault="0022079E" w:rsidP="0022079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providers may use to help them in providing care to their family member, chosen family, friend, or neighbor. Please indicate how much you agree or disagree with each statement below.</w:t>
      </w:r>
    </w:p>
    <w:p w14:paraId="2D40D14D" w14:textId="77777777" w:rsidR="0022079E" w:rsidRPr="00B53C3E" w:rsidRDefault="0022079E" w:rsidP="0022079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>1. Strongly Disagree 2. Disagree 3. Neutral 4. Agree 5. Strongly Agree</w:t>
      </w:r>
    </w:p>
    <w:p w14:paraId="2AAA3B3C" w14:textId="2B22AFAE" w:rsidR="0022079E" w:rsidRPr="00B53C3E" w:rsidRDefault="0022079E" w:rsidP="0022079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>“Because I am a health care provider who also provides care to my family member, chosen family, friend, or neighbor:</w:t>
      </w:r>
      <w:r w:rsidR="00DD1DD8">
        <w:rPr>
          <w:rFonts w:cstheme="minorHAnsi"/>
          <w:b/>
          <w:bCs/>
          <w:sz w:val="24"/>
          <w:szCs w:val="24"/>
        </w:rPr>
        <w:t>”</w:t>
      </w:r>
    </w:p>
    <w:p w14:paraId="5F306FAC" w14:textId="27FB6C46" w:rsidR="0022079E" w:rsidRPr="006D05F9" w:rsidRDefault="0022079E" w:rsidP="006D05F9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6D05F9">
        <w:rPr>
          <w:rFonts w:cstheme="minorHAnsi"/>
          <w:sz w:val="24"/>
          <w:szCs w:val="24"/>
        </w:rPr>
        <w:t>I have clear-cut ideas of what I can do and what I can’t do in caring for my family member, chosen family, friend, or neighbor.</w:t>
      </w:r>
    </w:p>
    <w:p w14:paraId="60391544" w14:textId="5FC9169E" w:rsidR="0022079E" w:rsidRPr="006D05F9" w:rsidRDefault="0022079E" w:rsidP="006D05F9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6D05F9">
        <w:rPr>
          <w:rFonts w:cstheme="minorHAnsi"/>
          <w:sz w:val="24"/>
          <w:szCs w:val="24"/>
        </w:rPr>
        <w:lastRenderedPageBreak/>
        <w:t>I know my limits when I provide care to my family member, chosen family, friend, or neighbor.</w:t>
      </w:r>
    </w:p>
    <w:p w14:paraId="08F1AE3E" w14:textId="77777777" w:rsidR="0022079E" w:rsidRPr="00B53C3E" w:rsidRDefault="0022079E" w:rsidP="0022079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>D. SETTING LIMITS</w:t>
      </w:r>
    </w:p>
    <w:p w14:paraId="3AB64083" w14:textId="77777777" w:rsidR="0022079E" w:rsidRPr="00B53C3E" w:rsidRDefault="0022079E" w:rsidP="0022079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 xml:space="preserve">Instructions: </w:t>
      </w:r>
      <w:r w:rsidRPr="00B53C3E">
        <w:rPr>
          <w:rFonts w:cstheme="minorHAnsi"/>
          <w:sz w:val="24"/>
          <w:szCs w:val="24"/>
        </w:rPr>
        <w:t xml:space="preserve">The following are statements related to </w:t>
      </w:r>
      <w:r w:rsidRPr="00B53C3E">
        <w:rPr>
          <w:rFonts w:cstheme="minorHAnsi"/>
          <w:b/>
          <w:bCs/>
          <w:sz w:val="24"/>
          <w:szCs w:val="24"/>
        </w:rPr>
        <w:t xml:space="preserve">setting limits </w:t>
      </w:r>
      <w:r w:rsidRPr="00B53C3E">
        <w:rPr>
          <w:rFonts w:cstheme="minorHAnsi"/>
          <w:sz w:val="24"/>
          <w:szCs w:val="24"/>
        </w:rPr>
        <w:t>that health care providers</w:t>
      </w:r>
    </w:p>
    <w:p w14:paraId="2F36749E" w14:textId="2BCBE192" w:rsidR="0022079E" w:rsidRPr="00B53C3E" w:rsidRDefault="0022079E" w:rsidP="0022079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may use to help them in providing care to their family member, chosen family, friend, or neighbor. Please indicate how much you agree or disagree with each statement.</w:t>
      </w:r>
    </w:p>
    <w:p w14:paraId="57249176" w14:textId="77777777" w:rsidR="0022079E" w:rsidRPr="00B53C3E" w:rsidRDefault="0022079E" w:rsidP="0022079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>1. Strongly Disagree 2. Disagree 3. Neutral 4. Agree 5. Strongly Agree</w:t>
      </w:r>
    </w:p>
    <w:p w14:paraId="30ED4152" w14:textId="7920B6AF" w:rsidR="0022079E" w:rsidRPr="004A4EF9" w:rsidRDefault="0022079E" w:rsidP="0022079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4A4EF9">
        <w:rPr>
          <w:rFonts w:cstheme="minorHAnsi"/>
          <w:b/>
          <w:bCs/>
          <w:sz w:val="24"/>
          <w:szCs w:val="24"/>
        </w:rPr>
        <w:t xml:space="preserve">“Because I am a health care provider who also provides care to </w:t>
      </w:r>
      <w:r w:rsidR="004A4EF9" w:rsidRPr="004A4EF9">
        <w:rPr>
          <w:rFonts w:cstheme="minorHAnsi"/>
          <w:b/>
          <w:bCs/>
          <w:sz w:val="24"/>
          <w:szCs w:val="24"/>
        </w:rPr>
        <w:t>my family member, chosen family, friend, or neighbor</w:t>
      </w:r>
      <w:r w:rsidRPr="004A4EF9">
        <w:rPr>
          <w:rFonts w:cstheme="minorHAnsi"/>
          <w:b/>
          <w:bCs/>
          <w:sz w:val="24"/>
          <w:szCs w:val="24"/>
        </w:rPr>
        <w:t>:</w:t>
      </w:r>
    </w:p>
    <w:p w14:paraId="4067760A" w14:textId="34E64CE2" w:rsidR="0022079E" w:rsidRPr="00F32AE5" w:rsidRDefault="0022079E" w:rsidP="00F32AE5">
      <w:pPr>
        <w:pStyle w:val="ListParagraph"/>
        <w:numPr>
          <w:ilvl w:val="0"/>
          <w:numId w:val="4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32AE5">
        <w:rPr>
          <w:rFonts w:cstheme="minorHAnsi"/>
          <w:sz w:val="24"/>
          <w:szCs w:val="24"/>
        </w:rPr>
        <w:t xml:space="preserve">I say “no” to requests to provide </w:t>
      </w:r>
      <w:r w:rsidRPr="00F32AE5">
        <w:rPr>
          <w:rFonts w:cstheme="minorHAnsi"/>
          <w:i/>
          <w:iCs/>
          <w:sz w:val="24"/>
          <w:szCs w:val="24"/>
        </w:rPr>
        <w:t xml:space="preserve">professional </w:t>
      </w:r>
      <w:r w:rsidRPr="00F32AE5">
        <w:rPr>
          <w:rFonts w:cstheme="minorHAnsi"/>
          <w:sz w:val="24"/>
          <w:szCs w:val="24"/>
        </w:rPr>
        <w:t>care for my</w:t>
      </w:r>
      <w:r w:rsidR="00986697" w:rsidRPr="00F32AE5">
        <w:rPr>
          <w:rFonts w:cstheme="minorHAnsi"/>
          <w:sz w:val="24"/>
          <w:szCs w:val="24"/>
        </w:rPr>
        <w:t xml:space="preserve"> family member, chosen family, friend, or neighbor </w:t>
      </w:r>
      <w:r w:rsidRPr="00F32AE5">
        <w:rPr>
          <w:rFonts w:cstheme="minorHAnsi"/>
          <w:sz w:val="24"/>
          <w:szCs w:val="24"/>
          <w:u w:val="single"/>
        </w:rPr>
        <w:t>from</w:t>
      </w:r>
      <w:r w:rsidR="00986697" w:rsidRPr="00F32AE5">
        <w:rPr>
          <w:rFonts w:cstheme="minorHAnsi"/>
          <w:sz w:val="24"/>
          <w:szCs w:val="24"/>
          <w:u w:val="single"/>
        </w:rPr>
        <w:t xml:space="preserve"> </w:t>
      </w:r>
      <w:r w:rsidRPr="00F32AE5">
        <w:rPr>
          <w:rFonts w:cstheme="minorHAnsi"/>
          <w:sz w:val="24"/>
          <w:szCs w:val="24"/>
          <w:u w:val="single"/>
        </w:rPr>
        <w:t>family members</w:t>
      </w:r>
      <w:r w:rsidRPr="00F32AE5">
        <w:rPr>
          <w:rFonts w:cstheme="minorHAnsi"/>
          <w:sz w:val="24"/>
          <w:szCs w:val="24"/>
        </w:rPr>
        <w:t>.</w:t>
      </w:r>
    </w:p>
    <w:p w14:paraId="5983D6EE" w14:textId="0E5CD344" w:rsidR="00915C60" w:rsidRPr="00F32AE5" w:rsidRDefault="00915C60" w:rsidP="00F32AE5">
      <w:pPr>
        <w:pStyle w:val="ListParagraph"/>
        <w:numPr>
          <w:ilvl w:val="0"/>
          <w:numId w:val="4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32AE5">
        <w:rPr>
          <w:rFonts w:ascii="TimesNewRomanPSMT" w:hAnsi="TimesNewRomanPSMT" w:cs="TimesNewRomanPSMT"/>
          <w:sz w:val="24"/>
          <w:szCs w:val="24"/>
        </w:rPr>
        <w:t xml:space="preserve">I say “no” to requests to provide </w:t>
      </w:r>
      <w:r w:rsidRPr="00F32AE5">
        <w:rPr>
          <w:rFonts w:ascii="TimesNewRomanPS-ItalicMT" w:hAnsi="TimesNewRomanPS-ItalicMT" w:cs="TimesNewRomanPS-ItalicMT"/>
          <w:i/>
          <w:iCs/>
          <w:sz w:val="24"/>
          <w:szCs w:val="24"/>
        </w:rPr>
        <w:t xml:space="preserve">professional </w:t>
      </w:r>
      <w:r w:rsidRPr="00F32AE5">
        <w:rPr>
          <w:rFonts w:ascii="TimesNewRomanPSMT" w:hAnsi="TimesNewRomanPSMT" w:cs="TimesNewRomanPSMT"/>
          <w:sz w:val="24"/>
          <w:szCs w:val="24"/>
        </w:rPr>
        <w:t xml:space="preserve">care </w:t>
      </w:r>
      <w:r w:rsidRPr="00F32AE5">
        <w:rPr>
          <w:rFonts w:cstheme="minorHAnsi"/>
          <w:sz w:val="24"/>
          <w:szCs w:val="24"/>
        </w:rPr>
        <w:t xml:space="preserve">for my family member, chosen family, friend, or neighbor </w:t>
      </w:r>
      <w:r w:rsidRPr="00F32AE5">
        <w:rPr>
          <w:rFonts w:cstheme="minorHAnsi"/>
          <w:sz w:val="24"/>
          <w:szCs w:val="24"/>
          <w:u w:val="single"/>
        </w:rPr>
        <w:t>from other health professionals</w:t>
      </w:r>
      <w:r w:rsidRPr="00F32AE5">
        <w:rPr>
          <w:rFonts w:cstheme="minorHAnsi"/>
          <w:sz w:val="24"/>
          <w:szCs w:val="24"/>
        </w:rPr>
        <w:t>.</w:t>
      </w:r>
    </w:p>
    <w:p w14:paraId="3B2985C4" w14:textId="31D94646" w:rsidR="00915C60" w:rsidRDefault="00915C60" w:rsidP="00915C6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</w:p>
    <w:p w14:paraId="28581C12" w14:textId="1A219FF0" w:rsidR="0022079E" w:rsidRPr="00915C60" w:rsidRDefault="0035501D" w:rsidP="00915C6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915C60">
        <w:rPr>
          <w:rFonts w:cstheme="minorHAnsi"/>
          <w:b/>
          <w:bCs/>
          <w:sz w:val="24"/>
          <w:szCs w:val="24"/>
        </w:rPr>
        <w:t>E</w:t>
      </w:r>
      <w:r w:rsidR="0022079E" w:rsidRPr="00915C60">
        <w:rPr>
          <w:rFonts w:cstheme="minorHAnsi"/>
          <w:b/>
          <w:bCs/>
          <w:sz w:val="24"/>
          <w:szCs w:val="24"/>
        </w:rPr>
        <w:t>. MAKING CONNECTIONS</w:t>
      </w:r>
    </w:p>
    <w:p w14:paraId="5739AEDC" w14:textId="147DAAF5" w:rsidR="0022079E" w:rsidRPr="00B53C3E" w:rsidRDefault="0022079E" w:rsidP="0022079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 xml:space="preserve">The following are statements related to </w:t>
      </w:r>
      <w:r w:rsidRPr="00B53C3E">
        <w:rPr>
          <w:rFonts w:cstheme="minorHAnsi"/>
          <w:b/>
          <w:bCs/>
          <w:sz w:val="24"/>
          <w:szCs w:val="24"/>
        </w:rPr>
        <w:t xml:space="preserve">making connections </w:t>
      </w:r>
      <w:r w:rsidRPr="00B53C3E">
        <w:rPr>
          <w:rFonts w:cstheme="minorHAnsi"/>
          <w:sz w:val="24"/>
          <w:szCs w:val="24"/>
        </w:rPr>
        <w:t>that health care</w:t>
      </w:r>
    </w:p>
    <w:p w14:paraId="5AF62355" w14:textId="77777777" w:rsidR="0022079E" w:rsidRPr="00B53C3E" w:rsidRDefault="0022079E" w:rsidP="0022079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providers may use to help them provide care to their relatives. Please indicate how much</w:t>
      </w:r>
    </w:p>
    <w:p w14:paraId="2FB665EC" w14:textId="4799660C" w:rsidR="0022079E" w:rsidRPr="00B53C3E" w:rsidRDefault="0022079E" w:rsidP="0022079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you agree or disagree with each statement below.</w:t>
      </w:r>
    </w:p>
    <w:p w14:paraId="0370D3BF" w14:textId="77777777" w:rsidR="0022079E" w:rsidRPr="00B53C3E" w:rsidRDefault="0022079E" w:rsidP="0022079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>1. Strongly Disagree 2. Disagree 3. Neutral 4. Agree 5. Strongly Agree</w:t>
      </w:r>
    </w:p>
    <w:p w14:paraId="1A780508" w14:textId="0B95E2C4" w:rsidR="0022079E" w:rsidRPr="004A4EF9" w:rsidRDefault="0022079E" w:rsidP="0022079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4A4EF9">
        <w:rPr>
          <w:rFonts w:cstheme="minorHAnsi"/>
          <w:b/>
          <w:bCs/>
          <w:sz w:val="24"/>
          <w:szCs w:val="24"/>
        </w:rPr>
        <w:t xml:space="preserve">“Because I am a health care provider who also provides care to my </w:t>
      </w:r>
      <w:r w:rsidR="004A4EF9" w:rsidRPr="004A4EF9">
        <w:rPr>
          <w:rFonts w:cstheme="minorHAnsi"/>
          <w:b/>
          <w:bCs/>
          <w:sz w:val="24"/>
          <w:szCs w:val="24"/>
        </w:rPr>
        <w:t>family member, chosen family, friend, or neighbor</w:t>
      </w:r>
      <w:r w:rsidRPr="004A4EF9">
        <w:rPr>
          <w:rFonts w:cstheme="minorHAnsi"/>
          <w:b/>
          <w:bCs/>
          <w:sz w:val="24"/>
          <w:szCs w:val="24"/>
        </w:rPr>
        <w:t>:</w:t>
      </w:r>
    </w:p>
    <w:p w14:paraId="3BDCAD40" w14:textId="2D9E126B" w:rsidR="0022079E" w:rsidRPr="00AB0AA2" w:rsidRDefault="0022079E" w:rsidP="00AB0AA2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AB0AA2">
        <w:rPr>
          <w:rFonts w:cstheme="minorHAnsi"/>
          <w:sz w:val="24"/>
          <w:szCs w:val="24"/>
        </w:rPr>
        <w:t xml:space="preserve">I use my </w:t>
      </w:r>
      <w:r w:rsidRPr="00AB0AA2">
        <w:rPr>
          <w:rFonts w:cstheme="minorHAnsi"/>
          <w:i/>
          <w:iCs/>
          <w:sz w:val="24"/>
          <w:szCs w:val="24"/>
        </w:rPr>
        <w:t xml:space="preserve">professional </w:t>
      </w:r>
      <w:r w:rsidRPr="00AB0AA2">
        <w:rPr>
          <w:rFonts w:cstheme="minorHAnsi"/>
          <w:sz w:val="24"/>
          <w:szCs w:val="24"/>
        </w:rPr>
        <w:t xml:space="preserve">connections to obtain quality care for my family member, chosen family, friend, or neighbor. </w:t>
      </w:r>
    </w:p>
    <w:p w14:paraId="3F8C911B" w14:textId="1902CCA7" w:rsidR="0022079E" w:rsidRPr="00AB0AA2" w:rsidRDefault="0022079E" w:rsidP="00AB0AA2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AB0AA2">
        <w:rPr>
          <w:rFonts w:cstheme="minorHAnsi"/>
          <w:sz w:val="24"/>
          <w:szCs w:val="24"/>
        </w:rPr>
        <w:t xml:space="preserve">I use my </w:t>
      </w:r>
      <w:r w:rsidRPr="00AB0AA2">
        <w:rPr>
          <w:rFonts w:cstheme="minorHAnsi"/>
          <w:i/>
          <w:iCs/>
          <w:sz w:val="24"/>
          <w:szCs w:val="24"/>
        </w:rPr>
        <w:t xml:space="preserve">professional </w:t>
      </w:r>
      <w:r w:rsidRPr="00AB0AA2">
        <w:rPr>
          <w:rFonts w:cstheme="minorHAnsi"/>
          <w:sz w:val="24"/>
          <w:szCs w:val="24"/>
        </w:rPr>
        <w:t>connections to access health care information for my family member, chosen family, friend, or neighbor.</w:t>
      </w:r>
    </w:p>
    <w:p w14:paraId="0F828515" w14:textId="6D8D413A" w:rsidR="0022079E" w:rsidRPr="00AB0AA2" w:rsidRDefault="0022079E" w:rsidP="00AB0AA2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AB0AA2">
        <w:rPr>
          <w:rFonts w:cstheme="minorHAnsi"/>
          <w:sz w:val="24"/>
          <w:szCs w:val="24"/>
        </w:rPr>
        <w:t xml:space="preserve">I tap into my </w:t>
      </w:r>
      <w:r w:rsidRPr="00AB0AA2">
        <w:rPr>
          <w:rFonts w:cstheme="minorHAnsi"/>
          <w:i/>
          <w:iCs/>
          <w:sz w:val="24"/>
          <w:szCs w:val="24"/>
        </w:rPr>
        <w:t xml:space="preserve">professional </w:t>
      </w:r>
      <w:r w:rsidRPr="00AB0AA2">
        <w:rPr>
          <w:rFonts w:cstheme="minorHAnsi"/>
          <w:sz w:val="24"/>
          <w:szCs w:val="24"/>
        </w:rPr>
        <w:t xml:space="preserve">resources to ensure quality care for my family member, chosen family, friend, or neighbor. </w:t>
      </w:r>
    </w:p>
    <w:p w14:paraId="0D3B906D" w14:textId="4A897511" w:rsidR="0022079E" w:rsidRPr="00AB0AA2" w:rsidRDefault="0022079E" w:rsidP="00AB0AA2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AB0AA2">
        <w:rPr>
          <w:rFonts w:cstheme="minorHAnsi"/>
          <w:sz w:val="24"/>
          <w:szCs w:val="24"/>
        </w:rPr>
        <w:t>I use my knowledge of the health care system to access the appropriate care for my family member, chosen family, friend, or neighbor</w:t>
      </w:r>
    </w:p>
    <w:p w14:paraId="41205B65" w14:textId="2FEF0929" w:rsidR="0022079E" w:rsidRPr="00B53C3E" w:rsidRDefault="0035501D" w:rsidP="0022079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F</w:t>
      </w:r>
      <w:r w:rsidR="0022079E" w:rsidRPr="00B53C3E">
        <w:rPr>
          <w:rFonts w:cstheme="minorHAnsi"/>
          <w:b/>
          <w:bCs/>
          <w:sz w:val="24"/>
          <w:szCs w:val="24"/>
        </w:rPr>
        <w:t>. CAREGIVING INTERFACE</w:t>
      </w:r>
    </w:p>
    <w:p w14:paraId="115F1B91" w14:textId="77777777" w:rsidR="0022079E" w:rsidRPr="00B53C3E" w:rsidRDefault="0022079E" w:rsidP="0022079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 xml:space="preserve">Instructions: </w:t>
      </w:r>
      <w:r w:rsidRPr="00B53C3E">
        <w:rPr>
          <w:rFonts w:cstheme="minorHAnsi"/>
          <w:sz w:val="24"/>
          <w:szCs w:val="24"/>
        </w:rPr>
        <w:t xml:space="preserve">The following are statements related to the </w:t>
      </w:r>
      <w:r w:rsidRPr="00B53C3E">
        <w:rPr>
          <w:rFonts w:cstheme="minorHAnsi"/>
          <w:b/>
          <w:bCs/>
          <w:sz w:val="24"/>
          <w:szCs w:val="24"/>
        </w:rPr>
        <w:t xml:space="preserve">boundaries </w:t>
      </w:r>
      <w:r w:rsidRPr="00B53C3E">
        <w:rPr>
          <w:rFonts w:cstheme="minorHAnsi"/>
          <w:sz w:val="24"/>
          <w:szCs w:val="24"/>
        </w:rPr>
        <w:t>between professional</w:t>
      </w:r>
    </w:p>
    <w:p w14:paraId="08B15668" w14:textId="652C5399" w:rsidR="0022079E" w:rsidRPr="00B53C3E" w:rsidRDefault="0022079E" w:rsidP="0022079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care and family caregiving. Please indicate how much you agree or disagree with each statement</w:t>
      </w:r>
    </w:p>
    <w:p w14:paraId="164C8743" w14:textId="77777777" w:rsidR="0022079E" w:rsidRPr="00B53C3E" w:rsidRDefault="0022079E" w:rsidP="0022079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 xml:space="preserve">below by </w:t>
      </w:r>
      <w:r w:rsidRPr="00B53C3E">
        <w:rPr>
          <w:rFonts w:cstheme="minorHAnsi"/>
          <w:b/>
          <w:bCs/>
          <w:sz w:val="24"/>
          <w:szCs w:val="24"/>
        </w:rPr>
        <w:t xml:space="preserve">circling </w:t>
      </w:r>
      <w:r w:rsidRPr="00B53C3E">
        <w:rPr>
          <w:rFonts w:cstheme="minorHAnsi"/>
          <w:sz w:val="24"/>
          <w:szCs w:val="24"/>
        </w:rPr>
        <w:t>one of the following.</w:t>
      </w:r>
    </w:p>
    <w:p w14:paraId="10EDC0A7" w14:textId="77777777" w:rsidR="0022079E" w:rsidRPr="00B53C3E" w:rsidRDefault="0022079E" w:rsidP="0022079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>1. Strongly Disagree 2. Disagree 3. Neutral 4. Agree 5. Strongly Agree</w:t>
      </w:r>
    </w:p>
    <w:p w14:paraId="0C0479B3" w14:textId="619996EC" w:rsidR="0022079E" w:rsidRPr="00B53C3E" w:rsidRDefault="0022079E" w:rsidP="0022079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>“Because I am a health care provider who also provides care to my family member, chosen family, friend, or neighbor:</w:t>
      </w:r>
    </w:p>
    <w:p w14:paraId="22BD6FE4" w14:textId="31E8A177" w:rsidR="0022079E" w:rsidRPr="005924F4" w:rsidRDefault="0022079E" w:rsidP="005924F4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  <w:r w:rsidRPr="005924F4">
        <w:rPr>
          <w:rFonts w:cstheme="minorHAnsi"/>
          <w:sz w:val="24"/>
          <w:szCs w:val="24"/>
        </w:rPr>
        <w:t xml:space="preserve">I can never get away from providing care. </w:t>
      </w:r>
    </w:p>
    <w:p w14:paraId="587A4994" w14:textId="5169E08C" w:rsidR="0022079E" w:rsidRPr="005924F4" w:rsidRDefault="0022079E" w:rsidP="005924F4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  <w:r w:rsidRPr="005924F4">
        <w:rPr>
          <w:rFonts w:cstheme="minorHAnsi"/>
          <w:sz w:val="24"/>
          <w:szCs w:val="24"/>
        </w:rPr>
        <w:t xml:space="preserve">I feel pulled in two or more directions. </w:t>
      </w:r>
    </w:p>
    <w:p w14:paraId="6665A51B" w14:textId="00F46675" w:rsidR="0022079E" w:rsidRPr="005924F4" w:rsidRDefault="0022079E" w:rsidP="005924F4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  <w:r w:rsidRPr="005924F4">
        <w:rPr>
          <w:rFonts w:cstheme="minorHAnsi"/>
          <w:sz w:val="24"/>
          <w:szCs w:val="24"/>
        </w:rPr>
        <w:t>I feel like I am caught between two worlds (professional and personal).</w:t>
      </w:r>
    </w:p>
    <w:p w14:paraId="647BDDB0" w14:textId="056792C2" w:rsidR="0022079E" w:rsidRPr="005924F4" w:rsidRDefault="0022079E" w:rsidP="005924F4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  <w:r w:rsidRPr="005924F4">
        <w:rPr>
          <w:rFonts w:cstheme="minorHAnsi"/>
          <w:sz w:val="24"/>
          <w:szCs w:val="24"/>
        </w:rPr>
        <w:t xml:space="preserve">I feel my </w:t>
      </w:r>
      <w:r w:rsidRPr="005924F4">
        <w:rPr>
          <w:rFonts w:cstheme="minorHAnsi"/>
          <w:i/>
          <w:iCs/>
          <w:sz w:val="24"/>
          <w:szCs w:val="24"/>
        </w:rPr>
        <w:t xml:space="preserve">professional </w:t>
      </w:r>
      <w:r w:rsidRPr="005924F4">
        <w:rPr>
          <w:rFonts w:cstheme="minorHAnsi"/>
          <w:sz w:val="24"/>
          <w:szCs w:val="24"/>
        </w:rPr>
        <w:t xml:space="preserve">care to my family member, chosen family, friend, or neighbor goes unrecognized. </w:t>
      </w:r>
    </w:p>
    <w:p w14:paraId="7EF4A3D1" w14:textId="134FC9F4" w:rsidR="0022079E" w:rsidRPr="005924F4" w:rsidRDefault="0022079E" w:rsidP="005924F4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  <w:r w:rsidRPr="005924F4">
        <w:rPr>
          <w:rFonts w:cstheme="minorHAnsi"/>
          <w:sz w:val="24"/>
          <w:szCs w:val="24"/>
        </w:rPr>
        <w:t xml:space="preserve">I experience stress when my family caregiver and professional roles blur. </w:t>
      </w:r>
    </w:p>
    <w:p w14:paraId="1D37B76C" w14:textId="4728E4DA" w:rsidR="0022079E" w:rsidRPr="005924F4" w:rsidRDefault="0022079E" w:rsidP="005924F4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  <w:r w:rsidRPr="005924F4">
        <w:rPr>
          <w:rFonts w:cstheme="minorHAnsi"/>
          <w:sz w:val="24"/>
          <w:szCs w:val="24"/>
        </w:rPr>
        <w:t>I struggle to keep my “health professional” and “family caregiver”  roles separate.</w:t>
      </w:r>
    </w:p>
    <w:p w14:paraId="081B0353" w14:textId="3D39BBD1" w:rsidR="0022079E" w:rsidRPr="00B53C3E" w:rsidRDefault="0022079E" w:rsidP="0022079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79A95CB" w14:textId="77777777" w:rsidR="001925CA" w:rsidRDefault="001925CA" w:rsidP="003C1137">
      <w:pPr>
        <w:pStyle w:val="Heading1"/>
        <w:rPr>
          <w:rFonts w:asciiTheme="minorHAnsi" w:hAnsiTheme="minorHAnsi" w:cstheme="minorHAnsi"/>
        </w:rPr>
      </w:pPr>
    </w:p>
    <w:p w14:paraId="68BCF759" w14:textId="7E6F1C38" w:rsidR="000720AD" w:rsidRPr="00B53C3E" w:rsidRDefault="000720AD" w:rsidP="003C1137">
      <w:pPr>
        <w:pStyle w:val="Heading1"/>
        <w:rPr>
          <w:rFonts w:asciiTheme="minorHAnsi" w:hAnsiTheme="minorHAnsi" w:cstheme="minorHAnsi"/>
        </w:rPr>
      </w:pPr>
      <w:r w:rsidRPr="00B53C3E">
        <w:rPr>
          <w:rFonts w:asciiTheme="minorHAnsi" w:hAnsiTheme="minorHAnsi" w:cstheme="minorHAnsi"/>
        </w:rPr>
        <w:t xml:space="preserve">Your Health </w:t>
      </w:r>
    </w:p>
    <w:p w14:paraId="104FACBA" w14:textId="17C204C9" w:rsidR="00ED1F0A" w:rsidRPr="00B53C3E" w:rsidRDefault="00ED1F0A" w:rsidP="00ED1F0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B53C3E">
        <w:rPr>
          <w:rFonts w:cstheme="minorHAnsi"/>
          <w:b/>
          <w:bCs/>
        </w:rPr>
        <w:t>We are going to ask about your health and wellbeing. Please help us to understand how you feel right now.</w:t>
      </w:r>
    </w:p>
    <w:p w14:paraId="25606ACA" w14:textId="13532172" w:rsidR="003C1137" w:rsidRPr="00B53C3E" w:rsidRDefault="003C1137" w:rsidP="00341E4A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 xml:space="preserve">COVID-19 and double-duty caregiving may affect stress and anxiety. Think about how you feel today. For each statement, please indicate how much you agree with the </w:t>
      </w:r>
      <w:proofErr w:type="gramStart"/>
      <w:r w:rsidRPr="00B53C3E">
        <w:rPr>
          <w:rFonts w:cstheme="minorHAnsi"/>
          <w:b/>
          <w:bCs/>
          <w:sz w:val="24"/>
          <w:szCs w:val="24"/>
        </w:rPr>
        <w:t xml:space="preserve">statement, </w:t>
      </w:r>
      <w:r w:rsidR="00986697" w:rsidRPr="00B53C3E">
        <w:rPr>
          <w:rFonts w:cstheme="minorHAnsi"/>
          <w:b/>
          <w:bCs/>
          <w:sz w:val="24"/>
          <w:szCs w:val="24"/>
        </w:rPr>
        <w:t xml:space="preserve"> </w:t>
      </w:r>
      <w:r w:rsidRPr="00B53C3E">
        <w:rPr>
          <w:rFonts w:cstheme="minorHAnsi"/>
          <w:b/>
          <w:bCs/>
          <w:i/>
          <w:iCs/>
          <w:sz w:val="24"/>
          <w:szCs w:val="24"/>
        </w:rPr>
        <w:t>Not</w:t>
      </w:r>
      <w:proofErr w:type="gramEnd"/>
      <w:r w:rsidRPr="00B53C3E">
        <w:rPr>
          <w:rFonts w:cstheme="minorHAnsi"/>
          <w:b/>
          <w:bCs/>
          <w:i/>
          <w:iCs/>
          <w:sz w:val="24"/>
          <w:szCs w:val="24"/>
        </w:rPr>
        <w:t xml:space="preserve"> at all, Somewhat, Moderately, Very Much.</w:t>
      </w:r>
    </w:p>
    <w:p w14:paraId="7EED80B3" w14:textId="77777777" w:rsidR="003C1137" w:rsidRPr="00B53C3E" w:rsidRDefault="003C1137" w:rsidP="00986697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A. I am comfortable</w:t>
      </w:r>
    </w:p>
    <w:p w14:paraId="786F5181" w14:textId="77777777" w:rsidR="003C1137" w:rsidRPr="00B53C3E" w:rsidRDefault="003C1137" w:rsidP="00986697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B. I am anguished</w:t>
      </w:r>
    </w:p>
    <w:p w14:paraId="6196B314" w14:textId="77777777" w:rsidR="003C1137" w:rsidRPr="00B53C3E" w:rsidRDefault="003C1137" w:rsidP="00986697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C. I feel at ease</w:t>
      </w:r>
    </w:p>
    <w:p w14:paraId="6D60F1C9" w14:textId="77777777" w:rsidR="003C1137" w:rsidRPr="00B53C3E" w:rsidRDefault="003C1137" w:rsidP="00986697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D. I feel nervous</w:t>
      </w:r>
    </w:p>
    <w:p w14:paraId="3B289EF6" w14:textId="77777777" w:rsidR="003C1137" w:rsidRPr="00B53C3E" w:rsidRDefault="003C1137" w:rsidP="00986697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E. I feel concerned</w:t>
      </w:r>
    </w:p>
    <w:p w14:paraId="20670F6C" w14:textId="77777777" w:rsidR="003C1137" w:rsidRPr="00B53C3E" w:rsidRDefault="003C1137" w:rsidP="00986697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F. I feel good</w:t>
      </w:r>
    </w:p>
    <w:p w14:paraId="01B1371D" w14:textId="77777777" w:rsidR="004D1C61" w:rsidRPr="00B53C3E" w:rsidRDefault="004D1C61" w:rsidP="003C113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8F9E475" w14:textId="79C19ACD" w:rsidR="004D1C61" w:rsidRPr="004245F0" w:rsidRDefault="004D1C61" w:rsidP="00341E4A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4245F0">
        <w:rPr>
          <w:rFonts w:cstheme="minorHAnsi"/>
          <w:b/>
          <w:bCs/>
          <w:color w:val="202124"/>
          <w:sz w:val="24"/>
          <w:szCs w:val="24"/>
          <w:shd w:val="clear" w:color="auto" w:fill="FFFFFF"/>
        </w:rPr>
        <w:t>In general, would you say your health is poor, fair, good, very good, or excellent</w:t>
      </w:r>
      <w:r w:rsidR="00D867BE" w:rsidRPr="004245F0">
        <w:rPr>
          <w:rFonts w:cstheme="minorHAnsi"/>
          <w:b/>
          <w:bCs/>
          <w:color w:val="202124"/>
          <w:sz w:val="24"/>
          <w:szCs w:val="24"/>
          <w:shd w:val="clear" w:color="auto" w:fill="FFFFFF"/>
        </w:rPr>
        <w:t>?</w:t>
      </w:r>
    </w:p>
    <w:p w14:paraId="7849809A" w14:textId="77777777" w:rsidR="003C1137" w:rsidRPr="00B53C3E" w:rsidRDefault="003C1137" w:rsidP="0022079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3CD4784" w14:textId="45A22E47" w:rsidR="007402B5" w:rsidRPr="00B53C3E" w:rsidRDefault="00511DF9" w:rsidP="00341E4A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>Over the last year</w:t>
      </w:r>
      <w:r w:rsidR="008D379A" w:rsidRPr="00B53C3E">
        <w:rPr>
          <w:rFonts w:cstheme="minorHAnsi"/>
          <w:b/>
          <w:bCs/>
          <w:sz w:val="24"/>
          <w:szCs w:val="24"/>
        </w:rPr>
        <w:t>,</w:t>
      </w:r>
      <w:r w:rsidRPr="00B53C3E">
        <w:rPr>
          <w:rFonts w:cstheme="minorHAnsi"/>
          <w:b/>
          <w:bCs/>
          <w:sz w:val="24"/>
          <w:szCs w:val="24"/>
        </w:rPr>
        <w:t xml:space="preserve"> my PHYSICAL health has</w:t>
      </w:r>
      <w:r w:rsidR="007402B5" w:rsidRPr="00B53C3E">
        <w:rPr>
          <w:rFonts w:cstheme="minorHAnsi"/>
          <w:b/>
          <w:bCs/>
          <w:sz w:val="24"/>
          <w:szCs w:val="24"/>
        </w:rPr>
        <w:t xml:space="preserve">, </w:t>
      </w:r>
    </w:p>
    <w:p w14:paraId="77FF9A3E" w14:textId="434B403A" w:rsidR="007402B5" w:rsidRPr="00B53C3E" w:rsidRDefault="007402B5" w:rsidP="00341E4A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Has improved</w:t>
      </w:r>
    </w:p>
    <w:p w14:paraId="49FF10DE" w14:textId="541F0701" w:rsidR="007402B5" w:rsidRPr="00B53C3E" w:rsidRDefault="007402B5" w:rsidP="00341E4A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Remained about the same</w:t>
      </w:r>
    </w:p>
    <w:p w14:paraId="0D79F75B" w14:textId="57882B91" w:rsidR="007402B5" w:rsidRPr="00B53C3E" w:rsidRDefault="007402B5" w:rsidP="00341E4A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Has deteriorated e.g., less fit, more pain, new illness</w:t>
      </w:r>
      <w:r w:rsidR="008D379A" w:rsidRPr="00B53C3E">
        <w:rPr>
          <w:rFonts w:cstheme="minorHAnsi"/>
          <w:sz w:val="24"/>
          <w:szCs w:val="24"/>
        </w:rPr>
        <w:t>)</w:t>
      </w:r>
    </w:p>
    <w:p w14:paraId="19CF0F0A" w14:textId="4EC58649" w:rsidR="00171532" w:rsidRPr="00B53C3E" w:rsidRDefault="00171532" w:rsidP="00341E4A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Don’t know</w:t>
      </w:r>
      <w:r w:rsidR="00243BAD" w:rsidRPr="00B53C3E">
        <w:rPr>
          <w:rFonts w:cstheme="minorHAnsi"/>
          <w:sz w:val="24"/>
          <w:szCs w:val="24"/>
        </w:rPr>
        <w:t>/ Prefer not to answer</w:t>
      </w:r>
    </w:p>
    <w:p w14:paraId="71D503A7" w14:textId="64BD590C" w:rsidR="008D379A" w:rsidRPr="00B53C3E" w:rsidRDefault="008D379A" w:rsidP="00341E4A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>Over the past year, my MENTAL health has</w:t>
      </w:r>
    </w:p>
    <w:p w14:paraId="31C41931" w14:textId="77777777" w:rsidR="008D379A" w:rsidRPr="00B53C3E" w:rsidRDefault="008D379A" w:rsidP="00341E4A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1440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Has improved</w:t>
      </w:r>
    </w:p>
    <w:p w14:paraId="4B073CF9" w14:textId="77777777" w:rsidR="008D379A" w:rsidRPr="00B53C3E" w:rsidRDefault="008D379A" w:rsidP="00341E4A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1440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Remained about the same</w:t>
      </w:r>
    </w:p>
    <w:p w14:paraId="2DE65A01" w14:textId="77777777" w:rsidR="00243BAD" w:rsidRPr="00B53C3E" w:rsidRDefault="008D379A" w:rsidP="00341E4A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1440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Has deteriorated e.g., less fit, more pain, new illness)</w:t>
      </w:r>
    </w:p>
    <w:p w14:paraId="07C30D97" w14:textId="41533325" w:rsidR="00243BAD" w:rsidRPr="00B53C3E" w:rsidRDefault="00243BAD" w:rsidP="00341E4A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1440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Don’t know/ Prefer not to answer</w:t>
      </w:r>
    </w:p>
    <w:p w14:paraId="2FA736B3" w14:textId="77777777" w:rsidR="00C058D4" w:rsidRPr="00B53C3E" w:rsidRDefault="00C058D4" w:rsidP="00171532">
      <w:pPr>
        <w:pStyle w:val="ListParagraph"/>
        <w:ind w:left="1080"/>
        <w:rPr>
          <w:rFonts w:cstheme="minorHAnsi"/>
          <w:sz w:val="24"/>
          <w:szCs w:val="24"/>
        </w:rPr>
      </w:pPr>
    </w:p>
    <w:p w14:paraId="0DF4C6CD" w14:textId="6A7A9E45" w:rsidR="00270744" w:rsidRPr="00492845" w:rsidRDefault="00270744" w:rsidP="0027074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DejaVuSansCondensedBold" w:hAnsi="DejaVuSansCondensedBold" w:cs="DejaVuSansCondensedBold"/>
          <w:b/>
          <w:bCs/>
        </w:rPr>
      </w:pPr>
      <w:r w:rsidRPr="00855468">
        <w:rPr>
          <w:rFonts w:ascii="DejaVuSansCondensedBold" w:hAnsi="DejaVuSansCondensedBold" w:cs="DejaVuSansCondensedBold"/>
          <w:b/>
          <w:bCs/>
        </w:rPr>
        <w:t>COVID-19 may have affected your social relationships and networks. For each statement,</w:t>
      </w:r>
      <w:r w:rsidR="00492845">
        <w:rPr>
          <w:rFonts w:ascii="DejaVuSansCondensedBold" w:hAnsi="DejaVuSansCondensedBold" w:cs="DejaVuSansCondensedBold"/>
          <w:b/>
          <w:bCs/>
        </w:rPr>
        <w:t xml:space="preserve"> </w:t>
      </w:r>
      <w:r w:rsidRPr="00492845">
        <w:rPr>
          <w:rFonts w:ascii="DejaVuSansCondensedBold" w:hAnsi="DejaVuSansCondensedBold" w:cs="DejaVuSansCondensedBold"/>
          <w:b/>
          <w:bCs/>
        </w:rPr>
        <w:t>please tell us how much you agree with the statements with Yes</w:t>
      </w:r>
      <w:proofErr w:type="gramStart"/>
      <w:r w:rsidRPr="00492845">
        <w:rPr>
          <w:rFonts w:ascii="DejaVuSansCondensedBold" w:hAnsi="DejaVuSansCondensedBold" w:cs="DejaVuSansCondensedBold"/>
          <w:b/>
          <w:bCs/>
        </w:rPr>
        <w:t>, More or Less, or</w:t>
      </w:r>
      <w:proofErr w:type="gramEnd"/>
      <w:r w:rsidRPr="00492845">
        <w:rPr>
          <w:rFonts w:ascii="DejaVuSansCondensedBold" w:hAnsi="DejaVuSansCondensedBold" w:cs="DejaVuSansCondensedBold"/>
          <w:b/>
          <w:bCs/>
        </w:rPr>
        <w:t xml:space="preserve"> No.</w:t>
      </w:r>
    </w:p>
    <w:p w14:paraId="53F11186" w14:textId="77777777" w:rsidR="00270744" w:rsidRDefault="00270744" w:rsidP="00855468">
      <w:pPr>
        <w:autoSpaceDE w:val="0"/>
        <w:autoSpaceDN w:val="0"/>
        <w:adjustRightInd w:val="0"/>
        <w:spacing w:after="0" w:line="240" w:lineRule="auto"/>
        <w:ind w:left="720"/>
        <w:rPr>
          <w:rFonts w:ascii="DejaVuSansCondensed" w:hAnsi="DejaVuSansCondensed" w:cs="DejaVuSansCondensed"/>
          <w:sz w:val="20"/>
          <w:szCs w:val="20"/>
        </w:rPr>
      </w:pPr>
      <w:r>
        <w:rPr>
          <w:rFonts w:ascii="DejaVuSansCondensed" w:hAnsi="DejaVuSansCondensed" w:cs="DejaVuSansCondensed"/>
          <w:sz w:val="20"/>
          <w:szCs w:val="20"/>
        </w:rPr>
        <w:t>A. I often feel rejected</w:t>
      </w:r>
    </w:p>
    <w:p w14:paraId="69950D9F" w14:textId="6C1C363E" w:rsidR="00270744" w:rsidRDefault="00270744" w:rsidP="00855468">
      <w:pPr>
        <w:autoSpaceDE w:val="0"/>
        <w:autoSpaceDN w:val="0"/>
        <w:adjustRightInd w:val="0"/>
        <w:spacing w:after="0" w:line="240" w:lineRule="auto"/>
        <w:ind w:left="720"/>
        <w:rPr>
          <w:rFonts w:ascii="DejaVuSansCondensed" w:hAnsi="DejaVuSansCondensed" w:cs="DejaVuSansCondensed"/>
          <w:sz w:val="20"/>
          <w:szCs w:val="20"/>
        </w:rPr>
      </w:pPr>
      <w:r>
        <w:rPr>
          <w:rFonts w:ascii="DejaVuSansCondensed" w:hAnsi="DejaVuSansCondensed" w:cs="DejaVuSansCondensed"/>
          <w:sz w:val="20"/>
          <w:szCs w:val="20"/>
        </w:rPr>
        <w:t>B. I experience a general sense</w:t>
      </w:r>
      <w:r w:rsidR="00855468">
        <w:rPr>
          <w:rFonts w:ascii="DejaVuSansCondensed" w:hAnsi="DejaVuSansCondensed" w:cs="DejaVuSansCondensed"/>
          <w:sz w:val="20"/>
          <w:szCs w:val="20"/>
        </w:rPr>
        <w:t xml:space="preserve"> </w:t>
      </w:r>
      <w:r>
        <w:rPr>
          <w:rFonts w:ascii="DejaVuSansCondensed" w:hAnsi="DejaVuSansCondensed" w:cs="DejaVuSansCondensed"/>
          <w:sz w:val="20"/>
          <w:szCs w:val="20"/>
        </w:rPr>
        <w:t>of emptiness</w:t>
      </w:r>
    </w:p>
    <w:p w14:paraId="0D492DAC" w14:textId="7A0AEA73" w:rsidR="00270744" w:rsidRDefault="00270744" w:rsidP="00855468">
      <w:pPr>
        <w:autoSpaceDE w:val="0"/>
        <w:autoSpaceDN w:val="0"/>
        <w:adjustRightInd w:val="0"/>
        <w:spacing w:after="0" w:line="240" w:lineRule="auto"/>
        <w:ind w:left="720"/>
        <w:rPr>
          <w:rFonts w:ascii="DejaVuSansCondensed" w:hAnsi="DejaVuSansCondensed" w:cs="DejaVuSansCondensed"/>
          <w:sz w:val="20"/>
          <w:szCs w:val="20"/>
        </w:rPr>
      </w:pPr>
      <w:r>
        <w:rPr>
          <w:rFonts w:ascii="DejaVuSansCondensed" w:hAnsi="DejaVuSansCondensed" w:cs="DejaVuSansCondensed"/>
          <w:sz w:val="20"/>
          <w:szCs w:val="20"/>
        </w:rPr>
        <w:t>C. I miss having people around</w:t>
      </w:r>
      <w:r w:rsidR="00855468">
        <w:rPr>
          <w:rFonts w:ascii="DejaVuSansCondensed" w:hAnsi="DejaVuSansCondensed" w:cs="DejaVuSansCondensed"/>
          <w:sz w:val="20"/>
          <w:szCs w:val="20"/>
        </w:rPr>
        <w:t xml:space="preserve"> </w:t>
      </w:r>
      <w:r>
        <w:rPr>
          <w:rFonts w:ascii="DejaVuSansCondensed" w:hAnsi="DejaVuSansCondensed" w:cs="DejaVuSansCondensed"/>
          <w:sz w:val="20"/>
          <w:szCs w:val="20"/>
        </w:rPr>
        <w:t>me</w:t>
      </w:r>
    </w:p>
    <w:p w14:paraId="36CEBB66" w14:textId="19AF86EA" w:rsidR="00270744" w:rsidRDefault="00270744" w:rsidP="00855468">
      <w:pPr>
        <w:autoSpaceDE w:val="0"/>
        <w:autoSpaceDN w:val="0"/>
        <w:adjustRightInd w:val="0"/>
        <w:spacing w:after="0" w:line="240" w:lineRule="auto"/>
        <w:ind w:left="720"/>
        <w:rPr>
          <w:rFonts w:ascii="DejaVuSansCondensed" w:hAnsi="DejaVuSansCondensed" w:cs="DejaVuSansCondensed"/>
          <w:sz w:val="20"/>
          <w:szCs w:val="20"/>
        </w:rPr>
      </w:pPr>
      <w:r>
        <w:rPr>
          <w:rFonts w:ascii="DejaVuSansCondensed" w:hAnsi="DejaVuSansCondensed" w:cs="DejaVuSansCondensed"/>
          <w:sz w:val="20"/>
          <w:szCs w:val="20"/>
        </w:rPr>
        <w:t>D. There are plenty of people I</w:t>
      </w:r>
      <w:r w:rsidR="00855468">
        <w:rPr>
          <w:rFonts w:ascii="DejaVuSansCondensed" w:hAnsi="DejaVuSansCondensed" w:cs="DejaVuSansCondensed"/>
          <w:sz w:val="20"/>
          <w:szCs w:val="20"/>
        </w:rPr>
        <w:t xml:space="preserve"> </w:t>
      </w:r>
      <w:r>
        <w:rPr>
          <w:rFonts w:ascii="DejaVuSansCondensed" w:hAnsi="DejaVuSansCondensed" w:cs="DejaVuSansCondensed"/>
          <w:sz w:val="20"/>
          <w:szCs w:val="20"/>
        </w:rPr>
        <w:t>can rely on when I have</w:t>
      </w:r>
      <w:r w:rsidR="00855468">
        <w:rPr>
          <w:rFonts w:ascii="DejaVuSansCondensed" w:hAnsi="DejaVuSansCondensed" w:cs="DejaVuSansCondensed"/>
          <w:sz w:val="20"/>
          <w:szCs w:val="20"/>
        </w:rPr>
        <w:t xml:space="preserve"> </w:t>
      </w:r>
      <w:r>
        <w:rPr>
          <w:rFonts w:ascii="DejaVuSansCondensed" w:hAnsi="DejaVuSansCondensed" w:cs="DejaVuSansCondensed"/>
          <w:sz w:val="20"/>
          <w:szCs w:val="20"/>
        </w:rPr>
        <w:t>problems</w:t>
      </w:r>
    </w:p>
    <w:p w14:paraId="4E6EB464" w14:textId="1DFEEC99" w:rsidR="00270744" w:rsidRDefault="00270744" w:rsidP="00855468">
      <w:pPr>
        <w:autoSpaceDE w:val="0"/>
        <w:autoSpaceDN w:val="0"/>
        <w:adjustRightInd w:val="0"/>
        <w:spacing w:after="0" w:line="240" w:lineRule="auto"/>
        <w:ind w:left="720"/>
        <w:rPr>
          <w:rFonts w:ascii="DejaVuSansCondensed" w:hAnsi="DejaVuSansCondensed" w:cs="DejaVuSansCondensed"/>
          <w:sz w:val="20"/>
          <w:szCs w:val="20"/>
        </w:rPr>
      </w:pPr>
      <w:r>
        <w:rPr>
          <w:rFonts w:ascii="DejaVuSansCondensed" w:hAnsi="DejaVuSansCondensed" w:cs="DejaVuSansCondensed"/>
          <w:sz w:val="20"/>
          <w:szCs w:val="20"/>
        </w:rPr>
        <w:t>E. There are many people I</w:t>
      </w:r>
      <w:r w:rsidR="00855468">
        <w:rPr>
          <w:rFonts w:ascii="DejaVuSansCondensed" w:hAnsi="DejaVuSansCondensed" w:cs="DejaVuSansCondensed"/>
          <w:sz w:val="20"/>
          <w:szCs w:val="20"/>
        </w:rPr>
        <w:t xml:space="preserve"> </w:t>
      </w:r>
      <w:r>
        <w:rPr>
          <w:rFonts w:ascii="DejaVuSansCondensed" w:hAnsi="DejaVuSansCondensed" w:cs="DejaVuSansCondensed"/>
          <w:sz w:val="20"/>
          <w:szCs w:val="20"/>
        </w:rPr>
        <w:t>could trust completely</w:t>
      </w:r>
    </w:p>
    <w:p w14:paraId="5FBB7180" w14:textId="620532A2" w:rsidR="00270744" w:rsidRPr="00855468" w:rsidRDefault="00270744" w:rsidP="00855468">
      <w:pPr>
        <w:autoSpaceDE w:val="0"/>
        <w:autoSpaceDN w:val="0"/>
        <w:adjustRightInd w:val="0"/>
        <w:spacing w:after="0" w:line="240" w:lineRule="auto"/>
        <w:ind w:left="720"/>
        <w:rPr>
          <w:rFonts w:ascii="DejaVuSansCondensed" w:hAnsi="DejaVuSansCondensed" w:cs="DejaVuSansCondensed"/>
          <w:sz w:val="20"/>
          <w:szCs w:val="20"/>
        </w:rPr>
      </w:pPr>
      <w:r>
        <w:rPr>
          <w:rFonts w:ascii="DejaVuSansCondensed" w:hAnsi="DejaVuSansCondensed" w:cs="DejaVuSansCondensed"/>
          <w:sz w:val="20"/>
          <w:szCs w:val="20"/>
        </w:rPr>
        <w:t>F. There are enough people I</w:t>
      </w:r>
      <w:r w:rsidR="00855468">
        <w:rPr>
          <w:rFonts w:ascii="DejaVuSansCondensed" w:hAnsi="DejaVuSansCondensed" w:cs="DejaVuSansCondensed"/>
          <w:sz w:val="20"/>
          <w:szCs w:val="20"/>
        </w:rPr>
        <w:t xml:space="preserve"> </w:t>
      </w:r>
      <w:r w:rsidRPr="00855468">
        <w:rPr>
          <w:rFonts w:ascii="DejaVuSansCondensed" w:hAnsi="DejaVuSansCondensed" w:cs="DejaVuSansCondensed"/>
          <w:sz w:val="20"/>
          <w:szCs w:val="20"/>
        </w:rPr>
        <w:t>feel close to</w:t>
      </w:r>
    </w:p>
    <w:p w14:paraId="125DAF35" w14:textId="061E9EB6" w:rsidR="00140104" w:rsidRPr="00492845" w:rsidRDefault="00140104" w:rsidP="0049284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492845">
        <w:rPr>
          <w:rFonts w:cstheme="minorHAnsi"/>
          <w:b/>
          <w:bCs/>
          <w:sz w:val="24"/>
          <w:szCs w:val="24"/>
        </w:rPr>
        <w:t xml:space="preserve">We would like to know how YOU are managing overall. </w:t>
      </w:r>
      <w:r w:rsidR="001C12DF" w:rsidRPr="00492845">
        <w:rPr>
          <w:rFonts w:cstheme="minorHAnsi"/>
          <w:b/>
          <w:bCs/>
          <w:sz w:val="24"/>
          <w:szCs w:val="24"/>
        </w:rPr>
        <w:t xml:space="preserve"> </w:t>
      </w:r>
      <w:r w:rsidRPr="00492845">
        <w:rPr>
          <w:rFonts w:cstheme="minorHAnsi"/>
          <w:b/>
          <w:bCs/>
          <w:sz w:val="24"/>
          <w:szCs w:val="24"/>
        </w:rPr>
        <w:t>Which of the following statements describes you right I can</w:t>
      </w:r>
      <w:r w:rsidR="001C12DF" w:rsidRPr="00492845">
        <w:rPr>
          <w:rFonts w:cstheme="minorHAnsi"/>
          <w:b/>
          <w:bCs/>
          <w:sz w:val="24"/>
          <w:szCs w:val="24"/>
        </w:rPr>
        <w:t xml:space="preserve"> </w:t>
      </w:r>
      <w:r w:rsidRPr="00492845">
        <w:rPr>
          <w:rFonts w:cstheme="minorHAnsi"/>
          <w:b/>
          <w:bCs/>
          <w:sz w:val="24"/>
          <w:szCs w:val="24"/>
        </w:rPr>
        <w:t xml:space="preserve">now? Select one answer. </w:t>
      </w:r>
    </w:p>
    <w:p w14:paraId="61EDEDEE" w14:textId="77777777" w:rsidR="004A63C8" w:rsidRPr="00B53C3E" w:rsidRDefault="00140104" w:rsidP="00341E4A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I am active, energetic, and exercise regularly.</w:t>
      </w:r>
    </w:p>
    <w:p w14:paraId="6C6A1742" w14:textId="77777777" w:rsidR="004A63C8" w:rsidRPr="00B53C3E" w:rsidRDefault="00BE6359" w:rsidP="00341E4A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I am well, but only occasionally active.</w:t>
      </w:r>
      <w:r w:rsidR="009D7AB5" w:rsidRPr="00B53C3E">
        <w:rPr>
          <w:rFonts w:cstheme="minorHAnsi"/>
          <w:sz w:val="24"/>
          <w:szCs w:val="24"/>
        </w:rPr>
        <w:t xml:space="preserve"> I manage finances/transportation/heavy housework on</w:t>
      </w:r>
      <w:r w:rsidR="004A63C8" w:rsidRPr="00B53C3E">
        <w:rPr>
          <w:rFonts w:cstheme="minorHAnsi"/>
          <w:sz w:val="24"/>
          <w:szCs w:val="24"/>
        </w:rPr>
        <w:t xml:space="preserve"> </w:t>
      </w:r>
      <w:r w:rsidR="009D7AB5" w:rsidRPr="00B53C3E">
        <w:rPr>
          <w:rFonts w:cstheme="minorHAnsi"/>
          <w:sz w:val="24"/>
          <w:szCs w:val="24"/>
        </w:rPr>
        <w:t>my own.</w:t>
      </w:r>
    </w:p>
    <w:p w14:paraId="0FFBE85D" w14:textId="77777777" w:rsidR="004A63C8" w:rsidRPr="00B53C3E" w:rsidRDefault="00140104" w:rsidP="00341E4A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My health conditions are well managed, but I am</w:t>
      </w:r>
      <w:r w:rsidR="004A63C8" w:rsidRPr="00B53C3E">
        <w:rPr>
          <w:rFonts w:cstheme="minorHAnsi"/>
          <w:sz w:val="24"/>
          <w:szCs w:val="24"/>
        </w:rPr>
        <w:t xml:space="preserve"> </w:t>
      </w:r>
      <w:r w:rsidRPr="00B53C3E">
        <w:rPr>
          <w:rFonts w:cstheme="minorHAnsi"/>
          <w:sz w:val="24"/>
          <w:szCs w:val="24"/>
        </w:rPr>
        <w:t xml:space="preserve">generally inactive. </w:t>
      </w:r>
      <w:r w:rsidR="004A63C8" w:rsidRPr="00B53C3E">
        <w:rPr>
          <w:rFonts w:cstheme="minorHAnsi"/>
          <w:sz w:val="24"/>
          <w:szCs w:val="24"/>
        </w:rPr>
        <w:t xml:space="preserve"> </w:t>
      </w:r>
      <w:r w:rsidRPr="00B53C3E">
        <w:rPr>
          <w:rFonts w:cstheme="minorHAnsi"/>
          <w:sz w:val="24"/>
          <w:szCs w:val="24"/>
        </w:rPr>
        <w:t>I may require advice on how to</w:t>
      </w:r>
      <w:r w:rsidR="004A63C8" w:rsidRPr="00B53C3E">
        <w:rPr>
          <w:rFonts w:cstheme="minorHAnsi"/>
          <w:sz w:val="24"/>
          <w:szCs w:val="24"/>
        </w:rPr>
        <w:t xml:space="preserve"> </w:t>
      </w:r>
      <w:r w:rsidRPr="00B53C3E">
        <w:rPr>
          <w:rFonts w:cstheme="minorHAnsi"/>
          <w:sz w:val="24"/>
          <w:szCs w:val="24"/>
        </w:rPr>
        <w:t>obtain supports with finances/transportation/heavy</w:t>
      </w:r>
      <w:r w:rsidR="004A63C8" w:rsidRPr="00B53C3E">
        <w:rPr>
          <w:rFonts w:cstheme="minorHAnsi"/>
          <w:sz w:val="24"/>
          <w:szCs w:val="24"/>
        </w:rPr>
        <w:t xml:space="preserve"> </w:t>
      </w:r>
      <w:r w:rsidRPr="00B53C3E">
        <w:rPr>
          <w:rFonts w:cstheme="minorHAnsi"/>
          <w:sz w:val="24"/>
          <w:szCs w:val="24"/>
        </w:rPr>
        <w:t>housework.</w:t>
      </w:r>
    </w:p>
    <w:p w14:paraId="06C87F00" w14:textId="77777777" w:rsidR="00085BD1" w:rsidRPr="00B53C3E" w:rsidRDefault="00140104" w:rsidP="00341E4A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I am more tired than I used to be, and have more</w:t>
      </w:r>
      <w:r w:rsidR="004A63C8" w:rsidRPr="00B53C3E">
        <w:rPr>
          <w:rFonts w:cstheme="minorHAnsi"/>
          <w:sz w:val="24"/>
          <w:szCs w:val="24"/>
        </w:rPr>
        <w:t xml:space="preserve"> </w:t>
      </w:r>
      <w:r w:rsidRPr="00B53C3E">
        <w:rPr>
          <w:rFonts w:cstheme="minorHAnsi"/>
          <w:sz w:val="24"/>
          <w:szCs w:val="24"/>
        </w:rPr>
        <w:t>troubles obtaining supports than before, but still</w:t>
      </w:r>
      <w:r w:rsidR="004A63C8" w:rsidRPr="00B53C3E">
        <w:rPr>
          <w:rFonts w:cstheme="minorHAnsi"/>
          <w:sz w:val="24"/>
          <w:szCs w:val="24"/>
        </w:rPr>
        <w:t xml:space="preserve"> </w:t>
      </w:r>
      <w:r w:rsidRPr="00B53C3E">
        <w:rPr>
          <w:rFonts w:cstheme="minorHAnsi"/>
          <w:sz w:val="24"/>
          <w:szCs w:val="24"/>
        </w:rPr>
        <w:t>can coordinate things myself.</w:t>
      </w:r>
      <w:r w:rsidR="004A63C8" w:rsidRPr="00B53C3E">
        <w:rPr>
          <w:rFonts w:cstheme="minorHAnsi"/>
          <w:sz w:val="24"/>
          <w:szCs w:val="24"/>
        </w:rPr>
        <w:t xml:space="preserve"> </w:t>
      </w:r>
    </w:p>
    <w:p w14:paraId="55997EE7" w14:textId="3410E25B" w:rsidR="004A63C8" w:rsidRPr="00B53C3E" w:rsidRDefault="00140104" w:rsidP="00341E4A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lastRenderedPageBreak/>
        <w:t>I need physical or practical assistance with</w:t>
      </w:r>
      <w:r w:rsidR="004A63C8" w:rsidRPr="00B53C3E">
        <w:rPr>
          <w:rFonts w:cstheme="minorHAnsi"/>
          <w:sz w:val="24"/>
          <w:szCs w:val="24"/>
        </w:rPr>
        <w:t xml:space="preserve"> </w:t>
      </w:r>
      <w:r w:rsidRPr="00B53C3E">
        <w:rPr>
          <w:rFonts w:cstheme="minorHAnsi"/>
          <w:sz w:val="24"/>
          <w:szCs w:val="24"/>
        </w:rPr>
        <w:t>finances, transportation, or heavy housework.</w:t>
      </w:r>
    </w:p>
    <w:p w14:paraId="59C3B6F9" w14:textId="6D6EBA47" w:rsidR="004A63C8" w:rsidRPr="00B53C3E" w:rsidRDefault="00140104" w:rsidP="00341E4A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 xml:space="preserve">I need assistance with </w:t>
      </w:r>
      <w:r w:rsidR="00085BD1" w:rsidRPr="00B53C3E">
        <w:rPr>
          <w:rFonts w:cstheme="minorHAnsi"/>
          <w:sz w:val="24"/>
          <w:szCs w:val="24"/>
        </w:rPr>
        <w:t>out-of-home</w:t>
      </w:r>
      <w:r w:rsidRPr="00B53C3E">
        <w:rPr>
          <w:rFonts w:cstheme="minorHAnsi"/>
          <w:sz w:val="24"/>
          <w:szCs w:val="24"/>
        </w:rPr>
        <w:t xml:space="preserve"> activities,</w:t>
      </w:r>
      <w:r w:rsidR="004A63C8" w:rsidRPr="00B53C3E">
        <w:rPr>
          <w:rFonts w:cstheme="minorHAnsi"/>
          <w:sz w:val="24"/>
          <w:szCs w:val="24"/>
        </w:rPr>
        <w:t xml:space="preserve"> </w:t>
      </w:r>
      <w:r w:rsidRPr="00B53C3E">
        <w:rPr>
          <w:rFonts w:cstheme="minorHAnsi"/>
          <w:sz w:val="24"/>
          <w:szCs w:val="24"/>
        </w:rPr>
        <w:t>struggle with stairs</w:t>
      </w:r>
      <w:r w:rsidR="00085BD1" w:rsidRPr="00B53C3E">
        <w:rPr>
          <w:rFonts w:cstheme="minorHAnsi"/>
          <w:sz w:val="24"/>
          <w:szCs w:val="24"/>
        </w:rPr>
        <w:t>,</w:t>
      </w:r>
      <w:r w:rsidRPr="00B53C3E">
        <w:rPr>
          <w:rFonts w:cstheme="minorHAnsi"/>
          <w:sz w:val="24"/>
          <w:szCs w:val="24"/>
        </w:rPr>
        <w:t xml:space="preserve"> and could use help with my</w:t>
      </w:r>
      <w:r w:rsidR="004A63C8" w:rsidRPr="00B53C3E">
        <w:rPr>
          <w:rFonts w:cstheme="minorHAnsi"/>
          <w:sz w:val="24"/>
          <w:szCs w:val="24"/>
        </w:rPr>
        <w:t xml:space="preserve"> </w:t>
      </w:r>
      <w:r w:rsidRPr="00B53C3E">
        <w:rPr>
          <w:rFonts w:cstheme="minorHAnsi"/>
          <w:sz w:val="24"/>
          <w:szCs w:val="24"/>
        </w:rPr>
        <w:t>bathing or medications.</w:t>
      </w:r>
    </w:p>
    <w:p w14:paraId="740ADD5F" w14:textId="77777777" w:rsidR="004A63C8" w:rsidRPr="00B53C3E" w:rsidRDefault="00140104" w:rsidP="00341E4A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I need help with all my personal care</w:t>
      </w:r>
    </w:p>
    <w:p w14:paraId="0210CF0C" w14:textId="072CD0BC" w:rsidR="004A63C8" w:rsidRPr="00B53C3E" w:rsidRDefault="00140104" w:rsidP="00341E4A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 xml:space="preserve">I am completely dependent </w:t>
      </w:r>
      <w:r w:rsidR="00085BD1" w:rsidRPr="00B53C3E">
        <w:rPr>
          <w:rFonts w:cstheme="minorHAnsi"/>
          <w:sz w:val="24"/>
          <w:szCs w:val="24"/>
        </w:rPr>
        <w:t>for</w:t>
      </w:r>
      <w:r w:rsidRPr="00B53C3E">
        <w:rPr>
          <w:rFonts w:cstheme="minorHAnsi"/>
          <w:sz w:val="24"/>
          <w:szCs w:val="24"/>
        </w:rPr>
        <w:t xml:space="preserve"> all personal care</w:t>
      </w:r>
      <w:r w:rsidR="00085BD1" w:rsidRPr="00B53C3E">
        <w:rPr>
          <w:rFonts w:cstheme="minorHAnsi"/>
          <w:sz w:val="24"/>
          <w:szCs w:val="24"/>
        </w:rPr>
        <w:t xml:space="preserve"> </w:t>
      </w:r>
      <w:r w:rsidRPr="00B53C3E">
        <w:rPr>
          <w:rFonts w:cstheme="minorHAnsi"/>
          <w:sz w:val="24"/>
          <w:szCs w:val="24"/>
        </w:rPr>
        <w:t xml:space="preserve">(dressing, eating, help to go to </w:t>
      </w:r>
      <w:r w:rsidR="00085BD1" w:rsidRPr="00B53C3E">
        <w:rPr>
          <w:rFonts w:cstheme="minorHAnsi"/>
          <w:sz w:val="24"/>
          <w:szCs w:val="24"/>
        </w:rPr>
        <w:t xml:space="preserve">the </w:t>
      </w:r>
      <w:r w:rsidRPr="00B53C3E">
        <w:rPr>
          <w:rFonts w:cstheme="minorHAnsi"/>
          <w:sz w:val="24"/>
          <w:szCs w:val="24"/>
        </w:rPr>
        <w:t>bathroom).</w:t>
      </w:r>
    </w:p>
    <w:p w14:paraId="0ED7D2DA" w14:textId="77777777" w:rsidR="004A63C8" w:rsidRPr="00B53C3E" w:rsidRDefault="00140104" w:rsidP="00341E4A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 xml:space="preserve">I am very ill and near the end of my life. </w:t>
      </w:r>
    </w:p>
    <w:p w14:paraId="62A6398F" w14:textId="4FD3C049" w:rsidR="004A63C8" w:rsidRPr="00B53C3E" w:rsidRDefault="004A63C8" w:rsidP="004A63C8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14:paraId="3986286E" w14:textId="08C0AC7F" w:rsidR="0022079E" w:rsidRPr="00B53C3E" w:rsidRDefault="0022079E" w:rsidP="00255FBB">
      <w:pPr>
        <w:pStyle w:val="Heading1"/>
        <w:rPr>
          <w:rFonts w:asciiTheme="minorHAnsi" w:hAnsiTheme="minorHAnsi" w:cstheme="minorHAnsi"/>
          <w:sz w:val="20"/>
          <w:szCs w:val="20"/>
        </w:rPr>
      </w:pPr>
      <w:r w:rsidRPr="00B53C3E">
        <w:rPr>
          <w:rFonts w:asciiTheme="minorHAnsi" w:hAnsiTheme="minorHAnsi" w:cstheme="minorHAnsi"/>
        </w:rPr>
        <w:t xml:space="preserve">Demographics </w:t>
      </w:r>
    </w:p>
    <w:p w14:paraId="4094AE4B" w14:textId="77777777" w:rsidR="0022079E" w:rsidRPr="00B53C3E" w:rsidRDefault="0022079E" w:rsidP="00341E4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>In which healthcare setting are you primarily employed?</w:t>
      </w:r>
    </w:p>
    <w:p w14:paraId="3A8E6EB1" w14:textId="77777777" w:rsidR="00705DC4" w:rsidRPr="00705DC4" w:rsidRDefault="00705DC4" w:rsidP="00705DC4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sz w:val="24"/>
          <w:szCs w:val="24"/>
        </w:rPr>
      </w:pPr>
      <w:r w:rsidRPr="00705DC4">
        <w:rPr>
          <w:rFonts w:cstheme="minorHAnsi"/>
          <w:sz w:val="24"/>
          <w:szCs w:val="24"/>
        </w:rPr>
        <w:t xml:space="preserve">1, primary care </w:t>
      </w:r>
    </w:p>
    <w:p w14:paraId="05394104" w14:textId="77777777" w:rsidR="00705DC4" w:rsidRPr="00705DC4" w:rsidRDefault="00705DC4" w:rsidP="00705DC4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sz w:val="24"/>
          <w:szCs w:val="24"/>
        </w:rPr>
      </w:pPr>
      <w:r w:rsidRPr="00705DC4">
        <w:rPr>
          <w:rFonts w:cstheme="minorHAnsi"/>
          <w:sz w:val="24"/>
          <w:szCs w:val="24"/>
        </w:rPr>
        <w:t xml:space="preserve">2, acute care </w:t>
      </w:r>
    </w:p>
    <w:p w14:paraId="007FD939" w14:textId="77777777" w:rsidR="00705DC4" w:rsidRPr="00705DC4" w:rsidRDefault="00705DC4" w:rsidP="00705DC4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sz w:val="24"/>
          <w:szCs w:val="24"/>
        </w:rPr>
      </w:pPr>
      <w:r w:rsidRPr="00705DC4">
        <w:rPr>
          <w:rFonts w:cstheme="minorHAnsi"/>
          <w:sz w:val="24"/>
          <w:szCs w:val="24"/>
        </w:rPr>
        <w:t xml:space="preserve">3, home care </w:t>
      </w:r>
    </w:p>
    <w:p w14:paraId="43BD1DF9" w14:textId="77777777" w:rsidR="00705DC4" w:rsidRPr="00705DC4" w:rsidRDefault="00705DC4" w:rsidP="00705DC4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sz w:val="24"/>
          <w:szCs w:val="24"/>
        </w:rPr>
      </w:pPr>
      <w:r w:rsidRPr="00705DC4">
        <w:rPr>
          <w:rFonts w:cstheme="minorHAnsi"/>
          <w:sz w:val="24"/>
          <w:szCs w:val="24"/>
        </w:rPr>
        <w:t>4, supportive/assisted living</w:t>
      </w:r>
    </w:p>
    <w:p w14:paraId="4933B120" w14:textId="77777777" w:rsidR="00705DC4" w:rsidRPr="00705DC4" w:rsidRDefault="00705DC4" w:rsidP="00705DC4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sz w:val="24"/>
          <w:szCs w:val="24"/>
        </w:rPr>
      </w:pPr>
      <w:r w:rsidRPr="00705DC4">
        <w:rPr>
          <w:rFonts w:cstheme="minorHAnsi"/>
          <w:sz w:val="24"/>
          <w:szCs w:val="24"/>
        </w:rPr>
        <w:t>5, long-term care</w:t>
      </w:r>
    </w:p>
    <w:p w14:paraId="5F1EEB7E" w14:textId="77777777" w:rsidR="00705DC4" w:rsidRPr="00705DC4" w:rsidRDefault="00705DC4" w:rsidP="00705DC4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sz w:val="24"/>
          <w:szCs w:val="24"/>
        </w:rPr>
      </w:pPr>
      <w:r w:rsidRPr="00705DC4">
        <w:rPr>
          <w:rFonts w:cstheme="minorHAnsi"/>
          <w:sz w:val="24"/>
          <w:szCs w:val="24"/>
        </w:rPr>
        <w:t>6, emergency medical care</w:t>
      </w:r>
    </w:p>
    <w:p w14:paraId="403D3CEE" w14:textId="77777777" w:rsidR="00705DC4" w:rsidRPr="00705DC4" w:rsidRDefault="00705DC4" w:rsidP="00705DC4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sz w:val="24"/>
          <w:szCs w:val="24"/>
        </w:rPr>
      </w:pPr>
      <w:r w:rsidRPr="00705DC4">
        <w:rPr>
          <w:rFonts w:cstheme="minorHAnsi"/>
          <w:sz w:val="24"/>
          <w:szCs w:val="24"/>
        </w:rPr>
        <w:t>7, community or social care</w:t>
      </w:r>
    </w:p>
    <w:p w14:paraId="08574F7B" w14:textId="4A45317B" w:rsidR="00705DC4" w:rsidRDefault="00705DC4" w:rsidP="00705DC4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sz w:val="24"/>
          <w:szCs w:val="24"/>
        </w:rPr>
      </w:pPr>
      <w:r w:rsidRPr="00705DC4">
        <w:rPr>
          <w:rFonts w:cstheme="minorHAnsi"/>
          <w:sz w:val="24"/>
          <w:szCs w:val="24"/>
        </w:rPr>
        <w:t xml:space="preserve">8, Not currently employed as </w:t>
      </w:r>
      <w:r w:rsidR="00FA0593">
        <w:rPr>
          <w:rFonts w:cstheme="minorHAnsi"/>
          <w:sz w:val="24"/>
          <w:szCs w:val="24"/>
        </w:rPr>
        <w:t xml:space="preserve">a </w:t>
      </w:r>
      <w:r w:rsidRPr="00705DC4">
        <w:rPr>
          <w:rFonts w:cstheme="minorHAnsi"/>
          <w:sz w:val="24"/>
          <w:szCs w:val="24"/>
        </w:rPr>
        <w:t>healthcare provider</w:t>
      </w:r>
    </w:p>
    <w:p w14:paraId="736B4B76" w14:textId="3AF7C234" w:rsidR="00705DC4" w:rsidRPr="00705DC4" w:rsidRDefault="00705DC4" w:rsidP="00705DC4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9, Other</w:t>
      </w:r>
    </w:p>
    <w:p w14:paraId="7B478466" w14:textId="50BA53E9" w:rsidR="0022079E" w:rsidRPr="00B53C3E" w:rsidRDefault="0022079E" w:rsidP="00705DC4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>How old are you?</w:t>
      </w:r>
    </w:p>
    <w:p w14:paraId="01AF27C2" w14:textId="77777777" w:rsidR="0022079E" w:rsidRPr="00B53C3E" w:rsidRDefault="0022079E" w:rsidP="00341E4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1440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16 to 24</w:t>
      </w:r>
    </w:p>
    <w:p w14:paraId="3794E3C4" w14:textId="77777777" w:rsidR="0022079E" w:rsidRPr="00B53C3E" w:rsidRDefault="0022079E" w:rsidP="00341E4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1440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25 to 34</w:t>
      </w:r>
    </w:p>
    <w:p w14:paraId="65F2A913" w14:textId="77777777" w:rsidR="0022079E" w:rsidRPr="00B53C3E" w:rsidRDefault="0022079E" w:rsidP="00341E4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1440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35 to 44</w:t>
      </w:r>
    </w:p>
    <w:p w14:paraId="294D2AB3" w14:textId="77777777" w:rsidR="0022079E" w:rsidRPr="00B53C3E" w:rsidRDefault="0022079E" w:rsidP="00341E4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1440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45 to 54</w:t>
      </w:r>
    </w:p>
    <w:p w14:paraId="106BE4FB" w14:textId="77777777" w:rsidR="0022079E" w:rsidRPr="00B53C3E" w:rsidRDefault="0022079E" w:rsidP="00341E4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1440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55 to 64</w:t>
      </w:r>
    </w:p>
    <w:p w14:paraId="163C1D65" w14:textId="77777777" w:rsidR="0022079E" w:rsidRPr="00B53C3E" w:rsidRDefault="0022079E" w:rsidP="00341E4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1440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65 to 74</w:t>
      </w:r>
    </w:p>
    <w:p w14:paraId="1B40659D" w14:textId="77777777" w:rsidR="0022079E" w:rsidRPr="00B53C3E" w:rsidRDefault="0022079E" w:rsidP="00341E4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1440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75 or older</w:t>
      </w:r>
    </w:p>
    <w:p w14:paraId="1086FB2D" w14:textId="77777777" w:rsidR="0022079E" w:rsidRPr="00B53C3E" w:rsidRDefault="0022079E" w:rsidP="00341E4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1440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Prefer not to answer</w:t>
      </w:r>
    </w:p>
    <w:p w14:paraId="255E973C" w14:textId="77777777" w:rsidR="0022079E" w:rsidRPr="00B53C3E" w:rsidRDefault="0022079E" w:rsidP="00341E4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 xml:space="preserve">What is your gender? Which of the following do you identify with? Please select one answer. </w:t>
      </w:r>
    </w:p>
    <w:p w14:paraId="38DCA0E1" w14:textId="77777777" w:rsidR="0022079E" w:rsidRPr="00B53C3E" w:rsidRDefault="0022079E" w:rsidP="00341E4A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 xml:space="preserve">Woman </w:t>
      </w:r>
    </w:p>
    <w:p w14:paraId="0314A78A" w14:textId="77777777" w:rsidR="0022079E" w:rsidRPr="00B53C3E" w:rsidRDefault="0022079E" w:rsidP="00341E4A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Man</w:t>
      </w:r>
    </w:p>
    <w:p w14:paraId="4A6C1DC4" w14:textId="77777777" w:rsidR="0022079E" w:rsidRPr="00B53C3E" w:rsidRDefault="0022079E" w:rsidP="00341E4A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Transgender</w:t>
      </w:r>
    </w:p>
    <w:p w14:paraId="30BED0BB" w14:textId="77777777" w:rsidR="0022079E" w:rsidRPr="00B53C3E" w:rsidRDefault="0022079E" w:rsidP="00341E4A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Non-binary</w:t>
      </w:r>
    </w:p>
    <w:p w14:paraId="235A6F53" w14:textId="77777777" w:rsidR="0022079E" w:rsidRPr="00B53C3E" w:rsidRDefault="0022079E" w:rsidP="00341E4A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Other</w:t>
      </w:r>
    </w:p>
    <w:p w14:paraId="062635A8" w14:textId="6E40180A" w:rsidR="00D05EC7" w:rsidRPr="00B53C3E" w:rsidRDefault="00F2593E" w:rsidP="00341E4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 xml:space="preserve">Do you live in an urban, </w:t>
      </w:r>
      <w:r w:rsidR="00452F98" w:rsidRPr="00B53C3E">
        <w:rPr>
          <w:rFonts w:cstheme="minorHAnsi"/>
          <w:b/>
          <w:bCs/>
          <w:sz w:val="24"/>
          <w:szCs w:val="24"/>
        </w:rPr>
        <w:t xml:space="preserve">suburban, </w:t>
      </w:r>
      <w:proofErr w:type="gramStart"/>
      <w:r w:rsidRPr="00B53C3E">
        <w:rPr>
          <w:rFonts w:cstheme="minorHAnsi"/>
          <w:b/>
          <w:bCs/>
          <w:sz w:val="24"/>
          <w:szCs w:val="24"/>
        </w:rPr>
        <w:t>rural</w:t>
      </w:r>
      <w:proofErr w:type="gramEnd"/>
      <w:r w:rsidRPr="00B53C3E">
        <w:rPr>
          <w:rFonts w:cstheme="minorHAnsi"/>
          <w:b/>
          <w:bCs/>
          <w:sz w:val="24"/>
          <w:szCs w:val="24"/>
        </w:rPr>
        <w:t xml:space="preserve"> or remote setting</w:t>
      </w:r>
      <w:r w:rsidR="00452F98" w:rsidRPr="00B53C3E">
        <w:rPr>
          <w:rFonts w:cstheme="minorHAnsi"/>
          <w:b/>
          <w:bCs/>
          <w:sz w:val="24"/>
          <w:szCs w:val="24"/>
        </w:rPr>
        <w:t>?</w:t>
      </w:r>
      <w:r w:rsidRPr="00B53C3E">
        <w:rPr>
          <w:rFonts w:cstheme="minorHAnsi"/>
          <w:b/>
          <w:bCs/>
          <w:sz w:val="24"/>
          <w:szCs w:val="24"/>
        </w:rPr>
        <w:t xml:space="preserve"> </w:t>
      </w:r>
    </w:p>
    <w:p w14:paraId="60615DF8" w14:textId="765CB95F" w:rsidR="00452F98" w:rsidRPr="00B53C3E" w:rsidRDefault="00452F98" w:rsidP="00341E4A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Urban</w:t>
      </w:r>
    </w:p>
    <w:p w14:paraId="67FE5ABF" w14:textId="0CD72211" w:rsidR="00452F98" w:rsidRPr="00B53C3E" w:rsidRDefault="00EB2EAD" w:rsidP="00341E4A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Suburban</w:t>
      </w:r>
    </w:p>
    <w:p w14:paraId="7D1B4A29" w14:textId="0A99E390" w:rsidR="00EB2EAD" w:rsidRPr="00B53C3E" w:rsidRDefault="00EB2EAD" w:rsidP="00341E4A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 xml:space="preserve">Rural </w:t>
      </w:r>
    </w:p>
    <w:p w14:paraId="58E984AF" w14:textId="22EA5D35" w:rsidR="00EB2EAD" w:rsidRDefault="00EB2EAD" w:rsidP="00341E4A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Remote</w:t>
      </w:r>
    </w:p>
    <w:p w14:paraId="6CAFF1D4" w14:textId="77777777" w:rsidR="002C4F75" w:rsidRDefault="002C4F75" w:rsidP="002C4F7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4D313FD" w14:textId="77777777" w:rsidR="002C4F75" w:rsidRDefault="002C4F75" w:rsidP="002C4F7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E145E89" w14:textId="77777777" w:rsidR="002C4F75" w:rsidRPr="002C4F75" w:rsidRDefault="002C4F75" w:rsidP="002C4F7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EA59480" w14:textId="44CBD8AE" w:rsidR="00776D25" w:rsidRPr="00245129" w:rsidRDefault="00776D25" w:rsidP="00245129">
      <w:pPr>
        <w:pStyle w:val="ListParagraph"/>
        <w:numPr>
          <w:ilvl w:val="0"/>
          <w:numId w:val="14"/>
        </w:numPr>
        <w:shd w:val="clear" w:color="auto" w:fill="FFFFFF"/>
        <w:spacing w:after="173" w:line="240" w:lineRule="auto"/>
        <w:rPr>
          <w:rFonts w:eastAsia="Times New Roman" w:cstheme="minorHAnsi"/>
          <w:color w:val="333333"/>
          <w:sz w:val="24"/>
          <w:szCs w:val="24"/>
          <w:lang w:eastAsia="en-CA"/>
        </w:rPr>
      </w:pPr>
      <w:r w:rsidRPr="00245129">
        <w:rPr>
          <w:rFonts w:eastAsia="Times New Roman" w:cstheme="minorHAnsi"/>
          <w:b/>
          <w:bCs/>
          <w:color w:val="333333"/>
          <w:sz w:val="24"/>
          <w:szCs w:val="24"/>
          <w:lang w:eastAsia="en-CA"/>
        </w:rPr>
        <w:lastRenderedPageBreak/>
        <w:t>What is your marital status? Are you:</w:t>
      </w:r>
    </w:p>
    <w:p w14:paraId="113ECC58" w14:textId="77777777" w:rsidR="00776D25" w:rsidRPr="00776D25" w:rsidRDefault="00776D25" w:rsidP="00341E4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sz w:val="24"/>
          <w:szCs w:val="24"/>
          <w:lang w:eastAsia="en-CA"/>
        </w:rPr>
      </w:pPr>
      <w:r w:rsidRPr="00776D25">
        <w:rPr>
          <w:rFonts w:eastAsia="Times New Roman" w:cstheme="minorHAnsi"/>
          <w:color w:val="333333"/>
          <w:sz w:val="24"/>
          <w:szCs w:val="24"/>
          <w:lang w:eastAsia="en-CA"/>
        </w:rPr>
        <w:t>married?</w:t>
      </w:r>
    </w:p>
    <w:p w14:paraId="3131F747" w14:textId="77777777" w:rsidR="00776D25" w:rsidRPr="00776D25" w:rsidRDefault="00776D25" w:rsidP="00341E4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sz w:val="24"/>
          <w:szCs w:val="24"/>
          <w:lang w:eastAsia="en-CA"/>
        </w:rPr>
      </w:pPr>
      <w:r w:rsidRPr="00776D25">
        <w:rPr>
          <w:rFonts w:eastAsia="Times New Roman" w:cstheme="minorHAnsi"/>
          <w:color w:val="333333"/>
          <w:sz w:val="24"/>
          <w:szCs w:val="24"/>
          <w:lang w:eastAsia="en-CA"/>
        </w:rPr>
        <w:t>living common-law?</w:t>
      </w:r>
    </w:p>
    <w:p w14:paraId="64E8382E" w14:textId="77777777" w:rsidR="00776D25" w:rsidRPr="00776D25" w:rsidRDefault="00776D25" w:rsidP="00341E4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sz w:val="24"/>
          <w:szCs w:val="24"/>
          <w:lang w:eastAsia="en-CA"/>
        </w:rPr>
      </w:pPr>
      <w:r w:rsidRPr="00776D25">
        <w:rPr>
          <w:rFonts w:eastAsia="Times New Roman" w:cstheme="minorHAnsi"/>
          <w:color w:val="333333"/>
          <w:sz w:val="24"/>
          <w:szCs w:val="24"/>
          <w:lang w:eastAsia="en-CA"/>
        </w:rPr>
        <w:t>widowed?</w:t>
      </w:r>
    </w:p>
    <w:p w14:paraId="3BC0314D" w14:textId="77777777" w:rsidR="00776D25" w:rsidRPr="00776D25" w:rsidRDefault="00776D25" w:rsidP="00341E4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sz w:val="24"/>
          <w:szCs w:val="24"/>
          <w:lang w:eastAsia="en-CA"/>
        </w:rPr>
      </w:pPr>
      <w:r w:rsidRPr="00776D25">
        <w:rPr>
          <w:rFonts w:eastAsia="Times New Roman" w:cstheme="minorHAnsi"/>
          <w:color w:val="333333"/>
          <w:sz w:val="24"/>
          <w:szCs w:val="24"/>
          <w:lang w:eastAsia="en-CA"/>
        </w:rPr>
        <w:t>separated?</w:t>
      </w:r>
    </w:p>
    <w:p w14:paraId="573022B9" w14:textId="77777777" w:rsidR="00776D25" w:rsidRPr="00776D25" w:rsidRDefault="00776D25" w:rsidP="00341E4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sz w:val="24"/>
          <w:szCs w:val="24"/>
          <w:lang w:eastAsia="en-CA"/>
        </w:rPr>
      </w:pPr>
      <w:r w:rsidRPr="00776D25">
        <w:rPr>
          <w:rFonts w:eastAsia="Times New Roman" w:cstheme="minorHAnsi"/>
          <w:color w:val="333333"/>
          <w:sz w:val="24"/>
          <w:szCs w:val="24"/>
          <w:lang w:eastAsia="en-CA"/>
        </w:rPr>
        <w:t>divorced?</w:t>
      </w:r>
    </w:p>
    <w:p w14:paraId="6CB1058C" w14:textId="77777777" w:rsidR="00776D25" w:rsidRPr="00776D25" w:rsidRDefault="00776D25" w:rsidP="00341E4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sz w:val="24"/>
          <w:szCs w:val="24"/>
          <w:lang w:eastAsia="en-CA"/>
        </w:rPr>
      </w:pPr>
      <w:r w:rsidRPr="00776D25">
        <w:rPr>
          <w:rFonts w:eastAsia="Times New Roman" w:cstheme="minorHAnsi"/>
          <w:color w:val="333333"/>
          <w:sz w:val="24"/>
          <w:szCs w:val="24"/>
          <w:lang w:eastAsia="en-CA"/>
        </w:rPr>
        <w:t>single, never married?</w:t>
      </w:r>
    </w:p>
    <w:p w14:paraId="3C2BE26B" w14:textId="75C8FFAE" w:rsidR="00C05228" w:rsidRDefault="003B6F8D" w:rsidP="00C05228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sz w:val="24"/>
          <w:szCs w:val="24"/>
          <w:lang w:eastAsia="en-CA"/>
        </w:rPr>
      </w:pPr>
      <w:r w:rsidRPr="00B53C3E">
        <w:rPr>
          <w:rFonts w:eastAsia="Times New Roman" w:cstheme="minorHAnsi"/>
          <w:color w:val="333333"/>
          <w:sz w:val="24"/>
          <w:szCs w:val="24"/>
          <w:lang w:eastAsia="en-CA"/>
        </w:rPr>
        <w:t>Don’t know/Prefer not to answer</w:t>
      </w:r>
    </w:p>
    <w:p w14:paraId="593D9BEC" w14:textId="658148A2" w:rsidR="00C05228" w:rsidRPr="002C4F75" w:rsidRDefault="00C05228" w:rsidP="00C05228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4"/>
          <w:szCs w:val="24"/>
          <w:highlight w:val="yellow"/>
        </w:rPr>
      </w:pPr>
      <w:r w:rsidRPr="002C4F75">
        <w:rPr>
          <w:rFonts w:cstheme="minorHAnsi"/>
          <w:sz w:val="24"/>
          <w:szCs w:val="24"/>
          <w:highlight w:val="yellow"/>
        </w:rPr>
        <w:t>What is the highest level of education you have completed or the highest degree you have received?</w:t>
      </w:r>
    </w:p>
    <w:p w14:paraId="2B938A9F" w14:textId="4C255A73" w:rsidR="00C05228" w:rsidRPr="002C4F75" w:rsidRDefault="00C05228" w:rsidP="00C05228">
      <w:pPr>
        <w:spacing w:after="0" w:line="360" w:lineRule="auto"/>
        <w:rPr>
          <w:rFonts w:cstheme="minorHAnsi"/>
          <w:sz w:val="24"/>
          <w:szCs w:val="24"/>
          <w:highlight w:val="yellow"/>
        </w:rPr>
      </w:pPr>
      <w:r w:rsidRPr="002C4F75">
        <w:rPr>
          <w:rFonts w:cstheme="minorHAnsi"/>
          <w:sz w:val="24"/>
          <w:szCs w:val="24"/>
          <w:highlight w:val="yellow"/>
        </w:rPr>
        <w:t>1, Less than high school diploma</w:t>
      </w:r>
    </w:p>
    <w:p w14:paraId="5639C017" w14:textId="4C4618EC" w:rsidR="00C05228" w:rsidRPr="002C4F75" w:rsidRDefault="00C05228" w:rsidP="00C05228">
      <w:pPr>
        <w:spacing w:after="0" w:line="360" w:lineRule="auto"/>
        <w:rPr>
          <w:rFonts w:cstheme="minorHAnsi"/>
          <w:sz w:val="24"/>
          <w:szCs w:val="24"/>
          <w:highlight w:val="yellow"/>
        </w:rPr>
      </w:pPr>
      <w:r w:rsidRPr="002C4F75">
        <w:rPr>
          <w:rFonts w:cstheme="minorHAnsi"/>
          <w:sz w:val="24"/>
          <w:szCs w:val="24"/>
          <w:highlight w:val="yellow"/>
        </w:rPr>
        <w:t>2, High school diploma or equivalent (e.g., GED)</w:t>
      </w:r>
    </w:p>
    <w:p w14:paraId="008B1364" w14:textId="44EA582B" w:rsidR="00C05228" w:rsidRPr="002C4F75" w:rsidRDefault="00C05228" w:rsidP="00C05228">
      <w:pPr>
        <w:spacing w:after="0" w:line="360" w:lineRule="auto"/>
        <w:rPr>
          <w:rFonts w:cstheme="minorHAnsi"/>
          <w:sz w:val="24"/>
          <w:szCs w:val="24"/>
          <w:highlight w:val="yellow"/>
        </w:rPr>
      </w:pPr>
      <w:r w:rsidRPr="002C4F75">
        <w:rPr>
          <w:rFonts w:cstheme="minorHAnsi"/>
          <w:sz w:val="24"/>
          <w:szCs w:val="24"/>
          <w:highlight w:val="yellow"/>
        </w:rPr>
        <w:t>3, Some college not completed</w:t>
      </w:r>
    </w:p>
    <w:p w14:paraId="72739F6B" w14:textId="3F7056EE" w:rsidR="00C05228" w:rsidRPr="002C4F75" w:rsidRDefault="00C05228" w:rsidP="00C05228">
      <w:pPr>
        <w:spacing w:after="0" w:line="360" w:lineRule="auto"/>
        <w:rPr>
          <w:rFonts w:cstheme="minorHAnsi"/>
          <w:sz w:val="24"/>
          <w:szCs w:val="24"/>
          <w:highlight w:val="yellow"/>
        </w:rPr>
      </w:pPr>
      <w:r w:rsidRPr="002C4F75">
        <w:rPr>
          <w:rFonts w:cstheme="minorHAnsi"/>
          <w:sz w:val="24"/>
          <w:szCs w:val="24"/>
          <w:highlight w:val="yellow"/>
        </w:rPr>
        <w:t>4, Certificate</w:t>
      </w:r>
    </w:p>
    <w:p w14:paraId="58B7BFA3" w14:textId="11750CC2" w:rsidR="00C05228" w:rsidRPr="002C4F75" w:rsidRDefault="00C05228" w:rsidP="00C05228">
      <w:pPr>
        <w:spacing w:after="0" w:line="360" w:lineRule="auto"/>
        <w:rPr>
          <w:rFonts w:cstheme="minorHAnsi"/>
          <w:sz w:val="24"/>
          <w:szCs w:val="24"/>
          <w:highlight w:val="yellow"/>
        </w:rPr>
      </w:pPr>
      <w:r w:rsidRPr="002C4F75">
        <w:rPr>
          <w:rFonts w:cstheme="minorHAnsi"/>
          <w:sz w:val="24"/>
          <w:szCs w:val="24"/>
          <w:highlight w:val="yellow"/>
        </w:rPr>
        <w:t>5, Diploma</w:t>
      </w:r>
    </w:p>
    <w:p w14:paraId="1C3FA7A9" w14:textId="35FCB685" w:rsidR="00C05228" w:rsidRPr="002C4F75" w:rsidRDefault="00C05228" w:rsidP="00C05228">
      <w:pPr>
        <w:spacing w:after="0" w:line="360" w:lineRule="auto"/>
        <w:rPr>
          <w:rFonts w:cstheme="minorHAnsi"/>
          <w:sz w:val="24"/>
          <w:szCs w:val="24"/>
          <w:highlight w:val="yellow"/>
        </w:rPr>
      </w:pPr>
      <w:r w:rsidRPr="002C4F75">
        <w:rPr>
          <w:rFonts w:cstheme="minorHAnsi"/>
          <w:sz w:val="24"/>
          <w:szCs w:val="24"/>
          <w:highlight w:val="yellow"/>
        </w:rPr>
        <w:t xml:space="preserve">6, </w:t>
      </w:r>
      <w:proofErr w:type="gramStart"/>
      <w:r w:rsidRPr="002C4F75">
        <w:rPr>
          <w:rFonts w:cstheme="minorHAnsi"/>
          <w:sz w:val="24"/>
          <w:szCs w:val="24"/>
          <w:highlight w:val="yellow"/>
        </w:rPr>
        <w:t>Bachelor</w:t>
      </w:r>
      <w:proofErr w:type="gramEnd"/>
      <w:r w:rsidRPr="002C4F75">
        <w:rPr>
          <w:rFonts w:cstheme="minorHAnsi"/>
          <w:sz w:val="24"/>
          <w:szCs w:val="24"/>
          <w:highlight w:val="yellow"/>
        </w:rPr>
        <w:t xml:space="preserve"> degree</w:t>
      </w:r>
    </w:p>
    <w:p w14:paraId="510FB0E5" w14:textId="025FB68B" w:rsidR="00C05228" w:rsidRPr="002C4F75" w:rsidRDefault="00C05228" w:rsidP="00C05228">
      <w:pPr>
        <w:spacing w:after="0" w:line="360" w:lineRule="auto"/>
        <w:rPr>
          <w:rFonts w:cstheme="minorHAnsi"/>
          <w:sz w:val="24"/>
          <w:szCs w:val="24"/>
          <w:highlight w:val="yellow"/>
        </w:rPr>
      </w:pPr>
      <w:r w:rsidRPr="002C4F75">
        <w:rPr>
          <w:rFonts w:cstheme="minorHAnsi"/>
          <w:sz w:val="24"/>
          <w:szCs w:val="24"/>
          <w:highlight w:val="yellow"/>
        </w:rPr>
        <w:t>7, Graduate degree</w:t>
      </w:r>
    </w:p>
    <w:p w14:paraId="62022B5D" w14:textId="1DDB154C" w:rsidR="00C05228" w:rsidRPr="00C05228" w:rsidRDefault="00C05228" w:rsidP="00C05228">
      <w:pPr>
        <w:spacing w:after="0" w:line="360" w:lineRule="auto"/>
        <w:rPr>
          <w:rFonts w:cstheme="minorHAnsi"/>
          <w:sz w:val="24"/>
          <w:szCs w:val="24"/>
        </w:rPr>
      </w:pPr>
      <w:r w:rsidRPr="002C4F75">
        <w:rPr>
          <w:rFonts w:cstheme="minorHAnsi"/>
          <w:sz w:val="24"/>
          <w:szCs w:val="24"/>
          <w:highlight w:val="yellow"/>
        </w:rPr>
        <w:t>8, Prefer not to answer</w:t>
      </w:r>
    </w:p>
    <w:p w14:paraId="07D3B9D8" w14:textId="343284AB" w:rsidR="001F6DBB" w:rsidRPr="002C4F75" w:rsidRDefault="001F6DBB" w:rsidP="001F6DBB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4"/>
          <w:szCs w:val="24"/>
          <w:highlight w:val="yellow"/>
        </w:rPr>
      </w:pPr>
      <w:r w:rsidRPr="002C4F75">
        <w:rPr>
          <w:rFonts w:cstheme="minorHAnsi"/>
          <w:sz w:val="24"/>
          <w:szCs w:val="24"/>
          <w:highlight w:val="yellow"/>
        </w:rPr>
        <w:t>Please choose your ethnicity:</w:t>
      </w:r>
    </w:p>
    <w:p w14:paraId="54FBB774" w14:textId="77777777" w:rsidR="001F6DBB" w:rsidRPr="002C4F75" w:rsidRDefault="001F6DBB" w:rsidP="001F6DBB">
      <w:pPr>
        <w:spacing w:after="0" w:line="360" w:lineRule="auto"/>
        <w:rPr>
          <w:rFonts w:cstheme="minorHAnsi"/>
          <w:sz w:val="24"/>
          <w:szCs w:val="24"/>
          <w:highlight w:val="yellow"/>
        </w:rPr>
      </w:pPr>
      <w:r w:rsidRPr="002C4F75">
        <w:rPr>
          <w:rFonts w:cstheme="minorHAnsi"/>
          <w:sz w:val="24"/>
          <w:szCs w:val="24"/>
          <w:highlight w:val="yellow"/>
        </w:rPr>
        <w:t>Black</w:t>
      </w:r>
    </w:p>
    <w:p w14:paraId="57B9AFC9" w14:textId="77777777" w:rsidR="001F6DBB" w:rsidRPr="002C4F75" w:rsidRDefault="001F6DBB" w:rsidP="001F6DBB">
      <w:pPr>
        <w:spacing w:after="0" w:line="360" w:lineRule="auto"/>
        <w:rPr>
          <w:rFonts w:cstheme="minorHAnsi"/>
          <w:sz w:val="24"/>
          <w:szCs w:val="24"/>
          <w:highlight w:val="yellow"/>
        </w:rPr>
      </w:pPr>
      <w:r w:rsidRPr="002C4F75">
        <w:rPr>
          <w:rFonts w:cstheme="minorHAnsi"/>
          <w:sz w:val="24"/>
          <w:szCs w:val="24"/>
          <w:highlight w:val="yellow"/>
        </w:rPr>
        <w:t>Caucasian/ White</w:t>
      </w:r>
    </w:p>
    <w:p w14:paraId="09999946" w14:textId="77777777" w:rsidR="001F6DBB" w:rsidRPr="002C4F75" w:rsidRDefault="001F6DBB" w:rsidP="001F6DBB">
      <w:pPr>
        <w:spacing w:after="0" w:line="360" w:lineRule="auto"/>
        <w:rPr>
          <w:rFonts w:cstheme="minorHAnsi"/>
          <w:sz w:val="24"/>
          <w:szCs w:val="24"/>
          <w:highlight w:val="yellow"/>
        </w:rPr>
      </w:pPr>
      <w:r w:rsidRPr="002C4F75">
        <w:rPr>
          <w:rFonts w:cstheme="minorHAnsi"/>
          <w:sz w:val="24"/>
          <w:szCs w:val="24"/>
          <w:highlight w:val="yellow"/>
        </w:rPr>
        <w:t>Filipino</w:t>
      </w:r>
    </w:p>
    <w:p w14:paraId="6499D171" w14:textId="77777777" w:rsidR="001F6DBB" w:rsidRPr="002C4F75" w:rsidRDefault="001F6DBB" w:rsidP="001F6DBB">
      <w:pPr>
        <w:spacing w:after="0" w:line="360" w:lineRule="auto"/>
        <w:rPr>
          <w:rFonts w:cstheme="minorHAnsi"/>
          <w:sz w:val="24"/>
          <w:szCs w:val="24"/>
          <w:highlight w:val="yellow"/>
        </w:rPr>
      </w:pPr>
      <w:r w:rsidRPr="002C4F75">
        <w:rPr>
          <w:rFonts w:cstheme="minorHAnsi"/>
          <w:sz w:val="24"/>
          <w:szCs w:val="24"/>
          <w:highlight w:val="yellow"/>
        </w:rPr>
        <w:t>First Nations</w:t>
      </w:r>
    </w:p>
    <w:p w14:paraId="7C04D309" w14:textId="77777777" w:rsidR="001F6DBB" w:rsidRPr="002C4F75" w:rsidRDefault="001F6DBB" w:rsidP="001F6DBB">
      <w:pPr>
        <w:spacing w:after="0" w:line="360" w:lineRule="auto"/>
        <w:rPr>
          <w:rFonts w:cstheme="minorHAnsi"/>
          <w:sz w:val="24"/>
          <w:szCs w:val="24"/>
          <w:highlight w:val="yellow"/>
        </w:rPr>
      </w:pPr>
      <w:r w:rsidRPr="002C4F75">
        <w:rPr>
          <w:rFonts w:cstheme="minorHAnsi"/>
          <w:sz w:val="24"/>
          <w:szCs w:val="24"/>
          <w:highlight w:val="yellow"/>
        </w:rPr>
        <w:t>Hispanic or Latinx</w:t>
      </w:r>
    </w:p>
    <w:p w14:paraId="6020EB31" w14:textId="77777777" w:rsidR="001F6DBB" w:rsidRPr="002C4F75" w:rsidRDefault="001F6DBB" w:rsidP="001F6DBB">
      <w:pPr>
        <w:spacing w:after="0" w:line="360" w:lineRule="auto"/>
        <w:rPr>
          <w:rFonts w:cstheme="minorHAnsi"/>
          <w:sz w:val="24"/>
          <w:szCs w:val="24"/>
          <w:highlight w:val="yellow"/>
        </w:rPr>
      </w:pPr>
      <w:r w:rsidRPr="002C4F75">
        <w:rPr>
          <w:rFonts w:cstheme="minorHAnsi"/>
          <w:sz w:val="24"/>
          <w:szCs w:val="24"/>
          <w:highlight w:val="yellow"/>
        </w:rPr>
        <w:t>Inuit</w:t>
      </w:r>
    </w:p>
    <w:p w14:paraId="69EB986E" w14:textId="77777777" w:rsidR="001F6DBB" w:rsidRPr="002C4F75" w:rsidRDefault="001F6DBB" w:rsidP="001F6DBB">
      <w:pPr>
        <w:spacing w:after="0" w:line="360" w:lineRule="auto"/>
        <w:rPr>
          <w:rFonts w:cstheme="minorHAnsi"/>
          <w:sz w:val="24"/>
          <w:szCs w:val="24"/>
          <w:highlight w:val="yellow"/>
        </w:rPr>
      </w:pPr>
      <w:r w:rsidRPr="002C4F75">
        <w:rPr>
          <w:rFonts w:cstheme="minorHAnsi"/>
          <w:sz w:val="24"/>
          <w:szCs w:val="24"/>
          <w:highlight w:val="yellow"/>
        </w:rPr>
        <w:t>Metis</w:t>
      </w:r>
    </w:p>
    <w:p w14:paraId="54893644" w14:textId="77777777" w:rsidR="001F6DBB" w:rsidRPr="002C4F75" w:rsidRDefault="001F6DBB" w:rsidP="001F6DBB">
      <w:pPr>
        <w:spacing w:after="0" w:line="360" w:lineRule="auto"/>
        <w:rPr>
          <w:rFonts w:cstheme="minorHAnsi"/>
          <w:sz w:val="24"/>
          <w:szCs w:val="24"/>
          <w:highlight w:val="yellow"/>
        </w:rPr>
      </w:pPr>
      <w:r w:rsidRPr="002C4F75">
        <w:rPr>
          <w:rFonts w:cstheme="minorHAnsi"/>
          <w:sz w:val="24"/>
          <w:szCs w:val="24"/>
          <w:highlight w:val="yellow"/>
        </w:rPr>
        <w:t>South Asian</w:t>
      </w:r>
    </w:p>
    <w:p w14:paraId="2EF3C3E4" w14:textId="77777777" w:rsidR="001F6DBB" w:rsidRPr="002C4F75" w:rsidRDefault="001F6DBB" w:rsidP="001F6DBB">
      <w:pPr>
        <w:spacing w:after="0" w:line="360" w:lineRule="auto"/>
        <w:rPr>
          <w:rFonts w:cstheme="minorHAnsi"/>
          <w:sz w:val="24"/>
          <w:szCs w:val="24"/>
          <w:highlight w:val="yellow"/>
        </w:rPr>
      </w:pPr>
      <w:r w:rsidRPr="002C4F75">
        <w:rPr>
          <w:rFonts w:cstheme="minorHAnsi"/>
          <w:sz w:val="24"/>
          <w:szCs w:val="24"/>
          <w:highlight w:val="yellow"/>
        </w:rPr>
        <w:t>Southeast Asian</w:t>
      </w:r>
    </w:p>
    <w:p w14:paraId="58AEDEF6" w14:textId="77777777" w:rsidR="001F6DBB" w:rsidRPr="002C4F75" w:rsidRDefault="001F6DBB" w:rsidP="001F6DBB">
      <w:pPr>
        <w:spacing w:after="0" w:line="360" w:lineRule="auto"/>
        <w:rPr>
          <w:rFonts w:cstheme="minorHAnsi"/>
          <w:sz w:val="24"/>
          <w:szCs w:val="24"/>
          <w:highlight w:val="yellow"/>
        </w:rPr>
      </w:pPr>
      <w:r w:rsidRPr="002C4F75">
        <w:rPr>
          <w:rFonts w:cstheme="minorHAnsi"/>
          <w:sz w:val="24"/>
          <w:szCs w:val="24"/>
          <w:highlight w:val="yellow"/>
        </w:rPr>
        <w:t>West Asian</w:t>
      </w:r>
    </w:p>
    <w:p w14:paraId="3D8D8FF9" w14:textId="77777777" w:rsidR="001F6DBB" w:rsidRPr="002C4F75" w:rsidRDefault="001F6DBB" w:rsidP="001F6DBB">
      <w:pPr>
        <w:spacing w:after="0" w:line="360" w:lineRule="auto"/>
        <w:rPr>
          <w:rFonts w:cstheme="minorHAnsi"/>
          <w:sz w:val="24"/>
          <w:szCs w:val="24"/>
          <w:highlight w:val="yellow"/>
        </w:rPr>
      </w:pPr>
      <w:r w:rsidRPr="002C4F75">
        <w:rPr>
          <w:rFonts w:cstheme="minorHAnsi"/>
          <w:sz w:val="24"/>
          <w:szCs w:val="24"/>
          <w:highlight w:val="yellow"/>
        </w:rPr>
        <w:t xml:space="preserve">Other </w:t>
      </w:r>
    </w:p>
    <w:p w14:paraId="635F4742" w14:textId="2B59A824" w:rsidR="00C05228" w:rsidRDefault="001F6DBB" w:rsidP="001F6DBB">
      <w:pPr>
        <w:spacing w:after="0" w:line="360" w:lineRule="auto"/>
        <w:rPr>
          <w:rFonts w:cstheme="minorHAnsi"/>
          <w:sz w:val="24"/>
          <w:szCs w:val="24"/>
        </w:rPr>
      </w:pPr>
      <w:r w:rsidRPr="002C4F75">
        <w:rPr>
          <w:rFonts w:cstheme="minorHAnsi"/>
          <w:sz w:val="24"/>
          <w:szCs w:val="24"/>
          <w:highlight w:val="yellow"/>
        </w:rPr>
        <w:t>Prefer not to answer</w:t>
      </w:r>
    </w:p>
    <w:p w14:paraId="26751558" w14:textId="77777777" w:rsidR="001F6DBB" w:rsidRDefault="001F6DBB" w:rsidP="001F6DBB">
      <w:pPr>
        <w:spacing w:after="0" w:line="360" w:lineRule="auto"/>
        <w:rPr>
          <w:rFonts w:cstheme="minorHAnsi"/>
          <w:sz w:val="24"/>
          <w:szCs w:val="24"/>
        </w:rPr>
      </w:pPr>
    </w:p>
    <w:p w14:paraId="2350386E" w14:textId="0F29C192" w:rsidR="000C1D36" w:rsidRPr="001F6DBB" w:rsidRDefault="000C1D36" w:rsidP="001F6DBB">
      <w:p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Employment </w:t>
      </w:r>
    </w:p>
    <w:p w14:paraId="4F891669" w14:textId="0BF661BA" w:rsidR="007441A6" w:rsidRPr="008402BA" w:rsidRDefault="00F35411" w:rsidP="008402BA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8402BA">
        <w:rPr>
          <w:rFonts w:cstheme="minorHAnsi"/>
          <w:b/>
          <w:bCs/>
          <w:sz w:val="24"/>
          <w:szCs w:val="24"/>
        </w:rPr>
        <w:t>In an average week, how many hours are you</w:t>
      </w:r>
      <w:r w:rsidR="005E7A22" w:rsidRPr="008402BA">
        <w:rPr>
          <w:rFonts w:cstheme="minorHAnsi"/>
          <w:b/>
          <w:bCs/>
          <w:sz w:val="24"/>
          <w:szCs w:val="24"/>
        </w:rPr>
        <w:t xml:space="preserve"> working</w:t>
      </w:r>
      <w:r w:rsidR="00F044F0" w:rsidRPr="008402BA">
        <w:rPr>
          <w:rFonts w:cstheme="minorHAnsi"/>
          <w:b/>
          <w:bCs/>
          <w:sz w:val="24"/>
          <w:szCs w:val="24"/>
        </w:rPr>
        <w:t xml:space="preserve"> in </w:t>
      </w:r>
      <w:r w:rsidR="005E7A22" w:rsidRPr="008402BA">
        <w:rPr>
          <w:rFonts w:cstheme="minorHAnsi"/>
          <w:b/>
          <w:bCs/>
          <w:sz w:val="24"/>
          <w:szCs w:val="24"/>
        </w:rPr>
        <w:t>your healthcare employment</w:t>
      </w:r>
      <w:r w:rsidR="007441A6" w:rsidRPr="008402BA">
        <w:rPr>
          <w:rFonts w:cstheme="minorHAnsi"/>
          <w:b/>
          <w:bCs/>
          <w:sz w:val="24"/>
          <w:szCs w:val="24"/>
        </w:rPr>
        <w:t>?</w:t>
      </w:r>
    </w:p>
    <w:p w14:paraId="2676B73D" w14:textId="3503E0A9" w:rsidR="000E5117" w:rsidRPr="00CC70AE" w:rsidRDefault="00CC70AE" w:rsidP="00CC70AE">
      <w:pPr>
        <w:autoSpaceDE w:val="0"/>
        <w:autoSpaceDN w:val="0"/>
        <w:adjustRightInd w:val="0"/>
        <w:spacing w:after="0" w:line="240" w:lineRule="auto"/>
        <w:ind w:left="120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1, </w:t>
      </w:r>
      <w:r w:rsidR="007441A6" w:rsidRPr="00CC70AE">
        <w:rPr>
          <w:rFonts w:cstheme="minorHAnsi"/>
          <w:sz w:val="24"/>
          <w:szCs w:val="24"/>
        </w:rPr>
        <w:t>0 hours</w:t>
      </w:r>
      <w:r w:rsidR="0035547D" w:rsidRPr="00CC70AE">
        <w:rPr>
          <w:rFonts w:cstheme="minorHAnsi"/>
          <w:sz w:val="24"/>
          <w:szCs w:val="24"/>
        </w:rPr>
        <w:t>/week</w:t>
      </w:r>
    </w:p>
    <w:p w14:paraId="648DB791" w14:textId="17E141B2" w:rsidR="007441A6" w:rsidRPr="00CC70AE" w:rsidRDefault="00CC70AE" w:rsidP="00CC70AE">
      <w:pPr>
        <w:autoSpaceDE w:val="0"/>
        <w:autoSpaceDN w:val="0"/>
        <w:adjustRightInd w:val="0"/>
        <w:spacing w:after="0" w:line="240" w:lineRule="auto"/>
        <w:ind w:left="120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2, </w:t>
      </w:r>
      <w:r w:rsidR="007441A6" w:rsidRPr="00CC70AE">
        <w:rPr>
          <w:rFonts w:cstheme="minorHAnsi"/>
          <w:sz w:val="24"/>
          <w:szCs w:val="24"/>
        </w:rPr>
        <w:t>1-14 hours</w:t>
      </w:r>
      <w:r w:rsidR="0035547D" w:rsidRPr="00CC70AE">
        <w:rPr>
          <w:rFonts w:cstheme="minorHAnsi"/>
          <w:sz w:val="24"/>
          <w:szCs w:val="24"/>
        </w:rPr>
        <w:t>/week</w:t>
      </w:r>
    </w:p>
    <w:p w14:paraId="50220802" w14:textId="4CCDB4B2" w:rsidR="007441A6" w:rsidRPr="00CC70AE" w:rsidRDefault="00CC70AE" w:rsidP="00CC70AE">
      <w:pPr>
        <w:autoSpaceDE w:val="0"/>
        <w:autoSpaceDN w:val="0"/>
        <w:adjustRightInd w:val="0"/>
        <w:spacing w:after="0" w:line="240" w:lineRule="auto"/>
        <w:ind w:left="120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3, </w:t>
      </w:r>
      <w:r w:rsidR="007441A6" w:rsidRPr="00CC70AE">
        <w:rPr>
          <w:rFonts w:cstheme="minorHAnsi"/>
          <w:sz w:val="24"/>
          <w:szCs w:val="24"/>
        </w:rPr>
        <w:t>15-29 hours</w:t>
      </w:r>
      <w:r w:rsidR="0035547D" w:rsidRPr="00CC70AE">
        <w:rPr>
          <w:rFonts w:cstheme="minorHAnsi"/>
          <w:sz w:val="24"/>
          <w:szCs w:val="24"/>
        </w:rPr>
        <w:t>/week</w:t>
      </w:r>
      <w:r w:rsidR="007441A6" w:rsidRPr="00CC70AE">
        <w:rPr>
          <w:rFonts w:cstheme="minorHAnsi"/>
          <w:sz w:val="24"/>
          <w:szCs w:val="24"/>
        </w:rPr>
        <w:t xml:space="preserve"> </w:t>
      </w:r>
    </w:p>
    <w:p w14:paraId="718999B9" w14:textId="02F558DA" w:rsidR="0035547D" w:rsidRPr="00CC70AE" w:rsidRDefault="00CC70AE" w:rsidP="00CC70AE">
      <w:pPr>
        <w:autoSpaceDE w:val="0"/>
        <w:autoSpaceDN w:val="0"/>
        <w:adjustRightInd w:val="0"/>
        <w:spacing w:after="0" w:line="240" w:lineRule="auto"/>
        <w:ind w:left="120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4, </w:t>
      </w:r>
      <w:r w:rsidR="007441A6" w:rsidRPr="00CC70AE">
        <w:rPr>
          <w:rFonts w:cstheme="minorHAnsi"/>
          <w:sz w:val="24"/>
          <w:szCs w:val="24"/>
        </w:rPr>
        <w:t>30-34 hours</w:t>
      </w:r>
      <w:r w:rsidR="0035547D" w:rsidRPr="00CC70AE">
        <w:rPr>
          <w:rFonts w:cstheme="minorHAnsi"/>
          <w:sz w:val="24"/>
          <w:szCs w:val="24"/>
        </w:rPr>
        <w:t>/week</w:t>
      </w:r>
    </w:p>
    <w:p w14:paraId="71EFB014" w14:textId="591ABE52" w:rsidR="0035547D" w:rsidRPr="00CC70AE" w:rsidRDefault="00CC70AE" w:rsidP="00CC70AE">
      <w:pPr>
        <w:autoSpaceDE w:val="0"/>
        <w:autoSpaceDN w:val="0"/>
        <w:adjustRightInd w:val="0"/>
        <w:spacing w:after="0" w:line="240" w:lineRule="auto"/>
        <w:ind w:left="120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5, </w:t>
      </w:r>
      <w:r w:rsidR="0035547D" w:rsidRPr="00CC70AE">
        <w:rPr>
          <w:rFonts w:cstheme="minorHAnsi"/>
          <w:sz w:val="24"/>
          <w:szCs w:val="24"/>
        </w:rPr>
        <w:t xml:space="preserve">35-39 </w:t>
      </w:r>
      <w:r w:rsidR="00A54852" w:rsidRPr="00CC70AE">
        <w:rPr>
          <w:rFonts w:cstheme="minorHAnsi"/>
          <w:sz w:val="24"/>
          <w:szCs w:val="24"/>
        </w:rPr>
        <w:t>hours/week</w:t>
      </w:r>
    </w:p>
    <w:p w14:paraId="6FBDDD79" w14:textId="4CA57E83" w:rsidR="0035547D" w:rsidRPr="00CC70AE" w:rsidRDefault="00CC70AE" w:rsidP="00CC70AE">
      <w:pPr>
        <w:autoSpaceDE w:val="0"/>
        <w:autoSpaceDN w:val="0"/>
        <w:adjustRightInd w:val="0"/>
        <w:spacing w:after="0" w:line="240" w:lineRule="auto"/>
        <w:ind w:left="120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6, </w:t>
      </w:r>
      <w:r w:rsidR="0035547D" w:rsidRPr="00CC70AE">
        <w:rPr>
          <w:rFonts w:cstheme="minorHAnsi"/>
          <w:sz w:val="24"/>
          <w:szCs w:val="24"/>
        </w:rPr>
        <w:t>40</w:t>
      </w:r>
      <w:r w:rsidR="00A54852" w:rsidRPr="00CC70AE">
        <w:rPr>
          <w:rFonts w:cstheme="minorHAnsi"/>
          <w:sz w:val="24"/>
          <w:szCs w:val="24"/>
        </w:rPr>
        <w:t xml:space="preserve"> hours/week</w:t>
      </w:r>
    </w:p>
    <w:p w14:paraId="56E508FE" w14:textId="78211EBA" w:rsidR="00A54852" w:rsidRPr="00CC70AE" w:rsidRDefault="00CC70AE" w:rsidP="00CC70AE">
      <w:pPr>
        <w:autoSpaceDE w:val="0"/>
        <w:autoSpaceDN w:val="0"/>
        <w:adjustRightInd w:val="0"/>
        <w:spacing w:after="0" w:line="240" w:lineRule="auto"/>
        <w:ind w:left="120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7, </w:t>
      </w:r>
      <w:r w:rsidR="00A54852" w:rsidRPr="00CC70AE">
        <w:rPr>
          <w:rFonts w:cstheme="minorHAnsi"/>
          <w:sz w:val="24"/>
          <w:szCs w:val="24"/>
        </w:rPr>
        <w:t>41-49 hours/week</w:t>
      </w:r>
    </w:p>
    <w:p w14:paraId="4E3DA71F" w14:textId="2B23EC93" w:rsidR="007441A6" w:rsidRPr="00CC70AE" w:rsidRDefault="00CC70AE" w:rsidP="00CC70AE">
      <w:pPr>
        <w:autoSpaceDE w:val="0"/>
        <w:autoSpaceDN w:val="0"/>
        <w:adjustRightInd w:val="0"/>
        <w:spacing w:after="0" w:line="240" w:lineRule="auto"/>
        <w:ind w:left="120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8, </w:t>
      </w:r>
      <w:r w:rsidR="00A54852" w:rsidRPr="00CC70AE">
        <w:rPr>
          <w:rFonts w:cstheme="minorHAnsi"/>
          <w:sz w:val="24"/>
          <w:szCs w:val="24"/>
        </w:rPr>
        <w:t>50 or more</w:t>
      </w:r>
      <w:r w:rsidR="007441A6" w:rsidRPr="00CC70AE">
        <w:rPr>
          <w:rFonts w:cstheme="minorHAnsi"/>
          <w:sz w:val="24"/>
          <w:szCs w:val="24"/>
        </w:rPr>
        <w:t xml:space="preserve"> </w:t>
      </w:r>
      <w:r w:rsidR="00A54852" w:rsidRPr="00CC70AE">
        <w:rPr>
          <w:rFonts w:cstheme="minorHAnsi"/>
          <w:sz w:val="24"/>
          <w:szCs w:val="24"/>
        </w:rPr>
        <w:t>hours/week</w:t>
      </w:r>
    </w:p>
    <w:p w14:paraId="4E5FB6E9" w14:textId="30626CF4" w:rsidR="00D05EC7" w:rsidRPr="00CC70AE" w:rsidRDefault="00CC70AE" w:rsidP="00CC70AE">
      <w:pPr>
        <w:autoSpaceDE w:val="0"/>
        <w:autoSpaceDN w:val="0"/>
        <w:adjustRightInd w:val="0"/>
        <w:spacing w:after="0" w:line="240" w:lineRule="auto"/>
        <w:ind w:left="120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9, </w:t>
      </w:r>
      <w:r w:rsidR="00D05EC7" w:rsidRPr="00CC70AE">
        <w:rPr>
          <w:rFonts w:cstheme="minorHAnsi"/>
          <w:sz w:val="24"/>
          <w:szCs w:val="24"/>
        </w:rPr>
        <w:t>Prefer not to answer</w:t>
      </w:r>
      <w:r>
        <w:rPr>
          <w:rFonts w:cstheme="minorHAnsi"/>
          <w:sz w:val="24"/>
          <w:szCs w:val="24"/>
        </w:rPr>
        <w:t>/Don’t know</w:t>
      </w:r>
    </w:p>
    <w:p w14:paraId="0E5945E0" w14:textId="24F00183" w:rsidR="0022079E" w:rsidRPr="00B53C3E" w:rsidRDefault="0022079E" w:rsidP="008402BA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 xml:space="preserve">Has your employment status changed </w:t>
      </w:r>
      <w:proofErr w:type="gramStart"/>
      <w:r w:rsidRPr="00B53C3E">
        <w:rPr>
          <w:rFonts w:cstheme="minorHAnsi"/>
          <w:b/>
          <w:bCs/>
          <w:sz w:val="24"/>
          <w:szCs w:val="24"/>
        </w:rPr>
        <w:t>as a result of</w:t>
      </w:r>
      <w:proofErr w:type="gramEnd"/>
      <w:r w:rsidRPr="00B53C3E">
        <w:rPr>
          <w:rFonts w:cstheme="minorHAnsi"/>
          <w:b/>
          <w:bCs/>
          <w:sz w:val="24"/>
          <w:szCs w:val="24"/>
        </w:rPr>
        <w:t xml:space="preserve"> your caregiving?</w:t>
      </w:r>
    </w:p>
    <w:p w14:paraId="11DA68A9" w14:textId="7B1A2B06" w:rsidR="0022079E" w:rsidRPr="00B04ED9" w:rsidRDefault="00B04ED9" w:rsidP="00B04ED9">
      <w:pPr>
        <w:autoSpaceDE w:val="0"/>
        <w:autoSpaceDN w:val="0"/>
        <w:adjustRightInd w:val="0"/>
        <w:spacing w:after="0" w:line="240" w:lineRule="auto"/>
        <w:ind w:left="720" w:firstLine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1, </w:t>
      </w:r>
      <w:r w:rsidR="0022079E" w:rsidRPr="00B04ED9">
        <w:rPr>
          <w:rFonts w:cstheme="minorHAnsi"/>
          <w:sz w:val="24"/>
          <w:szCs w:val="24"/>
        </w:rPr>
        <w:t>Yes</w:t>
      </w:r>
    </w:p>
    <w:p w14:paraId="02EDDD69" w14:textId="0BD95F36" w:rsidR="0022079E" w:rsidRPr="00B04ED9" w:rsidRDefault="00B04ED9" w:rsidP="00B04ED9">
      <w:pPr>
        <w:autoSpaceDE w:val="0"/>
        <w:autoSpaceDN w:val="0"/>
        <w:adjustRightInd w:val="0"/>
        <w:spacing w:after="0" w:line="240" w:lineRule="auto"/>
        <w:ind w:left="3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2, </w:t>
      </w:r>
      <w:r w:rsidR="0022079E" w:rsidRPr="00B04ED9">
        <w:rPr>
          <w:rFonts w:cstheme="minorHAnsi"/>
          <w:sz w:val="24"/>
          <w:szCs w:val="24"/>
        </w:rPr>
        <w:t>No</w:t>
      </w:r>
    </w:p>
    <w:p w14:paraId="7A53B997" w14:textId="34D73F79" w:rsidR="0022079E" w:rsidRPr="00B04ED9" w:rsidRDefault="00B04ED9" w:rsidP="00B04ED9">
      <w:pPr>
        <w:autoSpaceDE w:val="0"/>
        <w:autoSpaceDN w:val="0"/>
        <w:adjustRightInd w:val="0"/>
        <w:spacing w:after="0" w:line="240" w:lineRule="auto"/>
        <w:ind w:left="3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3, </w:t>
      </w:r>
      <w:r w:rsidR="0022079E" w:rsidRPr="00B04ED9">
        <w:rPr>
          <w:rFonts w:cstheme="minorHAnsi"/>
          <w:sz w:val="24"/>
          <w:szCs w:val="24"/>
        </w:rPr>
        <w:t>Prefer not to answer</w:t>
      </w:r>
      <w:r w:rsidR="005D258C">
        <w:rPr>
          <w:rFonts w:cstheme="minorHAnsi"/>
          <w:sz w:val="24"/>
          <w:szCs w:val="24"/>
        </w:rPr>
        <w:t>/ don’t know</w:t>
      </w:r>
    </w:p>
    <w:p w14:paraId="7903DBC0" w14:textId="2D37ABBF" w:rsidR="0022079E" w:rsidRPr="00B53C3E" w:rsidRDefault="008402BA" w:rsidP="0022079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2</w:t>
      </w:r>
      <w:r w:rsidR="0022079E" w:rsidRPr="00B53C3E">
        <w:rPr>
          <w:rFonts w:cstheme="minorHAnsi"/>
          <w:b/>
          <w:bCs/>
          <w:sz w:val="24"/>
          <w:szCs w:val="24"/>
        </w:rPr>
        <w:t xml:space="preserve">a You said yes, your employment changed because of your caregiving. How has it changed?  Please select the reason that </w:t>
      </w:r>
      <w:r w:rsidR="00157600" w:rsidRPr="00B53C3E">
        <w:rPr>
          <w:rFonts w:cstheme="minorHAnsi"/>
          <w:b/>
          <w:bCs/>
          <w:sz w:val="24"/>
          <w:szCs w:val="24"/>
        </w:rPr>
        <w:t xml:space="preserve">best </w:t>
      </w:r>
      <w:r w:rsidR="0022079E" w:rsidRPr="00B53C3E">
        <w:rPr>
          <w:rFonts w:cstheme="minorHAnsi"/>
          <w:b/>
          <w:bCs/>
          <w:sz w:val="24"/>
          <w:szCs w:val="24"/>
        </w:rPr>
        <w:t xml:space="preserve">applies, </w:t>
      </w:r>
    </w:p>
    <w:p w14:paraId="24125C4C" w14:textId="77777777" w:rsidR="0022079E" w:rsidRPr="00B53C3E" w:rsidRDefault="0022079E" w:rsidP="00341E4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Working more hours due to caregiving</w:t>
      </w:r>
    </w:p>
    <w:p w14:paraId="6F6B99B6" w14:textId="77777777" w:rsidR="0022079E" w:rsidRPr="00B53C3E" w:rsidRDefault="0022079E" w:rsidP="00341E4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Working fewer hours due to caregiving</w:t>
      </w:r>
    </w:p>
    <w:p w14:paraId="0DF4CD9C" w14:textId="77777777" w:rsidR="0022079E" w:rsidRPr="00B53C3E" w:rsidRDefault="0022079E" w:rsidP="00341E4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On a leave of absence due to caregiving</w:t>
      </w:r>
    </w:p>
    <w:p w14:paraId="0380A222" w14:textId="77777777" w:rsidR="0022079E" w:rsidRPr="00B53C3E" w:rsidRDefault="0022079E" w:rsidP="00341E4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Left of employment due to caregiving</w:t>
      </w:r>
    </w:p>
    <w:p w14:paraId="78D89843" w14:textId="77777777" w:rsidR="0022079E" w:rsidRPr="00B53C3E" w:rsidRDefault="0022079E" w:rsidP="00341E4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Laid off temporarily due to caregiving</w:t>
      </w:r>
    </w:p>
    <w:p w14:paraId="28563F19" w14:textId="77777777" w:rsidR="0022079E" w:rsidRPr="00B53C3E" w:rsidRDefault="0022079E" w:rsidP="00341E4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Working from home due to caregiving</w:t>
      </w:r>
    </w:p>
    <w:p w14:paraId="2C6E0CAE" w14:textId="7B5E7174" w:rsidR="00157600" w:rsidRPr="00B53C3E" w:rsidRDefault="00157600" w:rsidP="00341E4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Don’t know/ Prefer not to answer</w:t>
      </w:r>
    </w:p>
    <w:p w14:paraId="0FBF6632" w14:textId="77777777" w:rsidR="0022079E" w:rsidRPr="00B53C3E" w:rsidRDefault="0022079E" w:rsidP="00341E4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Other</w:t>
      </w:r>
    </w:p>
    <w:p w14:paraId="3CC043E9" w14:textId="3D40A2CE" w:rsidR="0022079E" w:rsidRPr="00B53C3E" w:rsidRDefault="00EC45F5" w:rsidP="0022079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2b. You selected other reasons your em</w:t>
      </w:r>
      <w:r w:rsidR="006A2BA3">
        <w:rPr>
          <w:rFonts w:cstheme="minorHAnsi"/>
          <w:sz w:val="24"/>
          <w:szCs w:val="24"/>
        </w:rPr>
        <w:t xml:space="preserve">ployment changed because of your caregiving. Please tell us how </w:t>
      </w:r>
      <w:r w:rsidR="000C1D36">
        <w:rPr>
          <w:rFonts w:cstheme="minorHAnsi"/>
          <w:sz w:val="24"/>
          <w:szCs w:val="24"/>
        </w:rPr>
        <w:t xml:space="preserve">employment changed. </w:t>
      </w:r>
    </w:p>
    <w:p w14:paraId="36FA20E1" w14:textId="77777777" w:rsidR="0022079E" w:rsidRPr="00B53C3E" w:rsidRDefault="0022079E" w:rsidP="008402BA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>Is there anything you would like to tell us about the impact of caregiving on your employment during the pandemic?</w:t>
      </w:r>
    </w:p>
    <w:p w14:paraId="2D0C8493" w14:textId="017E16BC" w:rsidR="00B3575F" w:rsidRPr="00B53C3E" w:rsidRDefault="00B3575F" w:rsidP="00B3575F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>Is there anything you would like to tell us about the impact of</w:t>
      </w:r>
      <w:r>
        <w:rPr>
          <w:rFonts w:cstheme="minorHAnsi"/>
          <w:b/>
          <w:bCs/>
          <w:sz w:val="24"/>
          <w:szCs w:val="24"/>
        </w:rPr>
        <w:t xml:space="preserve"> your employment on your family </w:t>
      </w:r>
      <w:r w:rsidRPr="00B53C3E">
        <w:rPr>
          <w:rFonts w:cstheme="minorHAnsi"/>
          <w:b/>
          <w:bCs/>
          <w:sz w:val="24"/>
          <w:szCs w:val="24"/>
        </w:rPr>
        <w:t>caregiving during the pandemic?</w:t>
      </w:r>
      <w:r>
        <w:rPr>
          <w:rFonts w:cstheme="minorHAnsi"/>
          <w:b/>
          <w:bCs/>
          <w:sz w:val="24"/>
          <w:szCs w:val="24"/>
        </w:rPr>
        <w:t xml:space="preserve"> </w:t>
      </w:r>
      <w:r w:rsidR="009E71A1">
        <w:rPr>
          <w:rFonts w:cstheme="minorHAnsi"/>
          <w:b/>
          <w:bCs/>
          <w:sz w:val="24"/>
          <w:szCs w:val="24"/>
        </w:rPr>
        <w:t xml:space="preserve">The impacts could be positive, negative or both. </w:t>
      </w:r>
    </w:p>
    <w:p w14:paraId="072E0079" w14:textId="77777777" w:rsidR="0022079E" w:rsidRPr="00B53C3E" w:rsidRDefault="0022079E" w:rsidP="0022079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AD4D0A4" w14:textId="4DE5457C" w:rsidR="0022079E" w:rsidRPr="00B53C3E" w:rsidRDefault="0022079E" w:rsidP="003C1137">
      <w:pPr>
        <w:pStyle w:val="Heading1"/>
        <w:rPr>
          <w:rFonts w:asciiTheme="minorHAnsi" w:hAnsiTheme="minorHAnsi" w:cstheme="minorHAnsi"/>
        </w:rPr>
      </w:pPr>
      <w:r w:rsidRPr="00B53C3E">
        <w:rPr>
          <w:rFonts w:asciiTheme="minorHAnsi" w:hAnsiTheme="minorHAnsi" w:cstheme="minorHAnsi"/>
        </w:rPr>
        <w:t xml:space="preserve">Family Caregiving </w:t>
      </w:r>
    </w:p>
    <w:p w14:paraId="2154DD46" w14:textId="76F38956" w:rsidR="0022079E" w:rsidRPr="00B53C3E" w:rsidRDefault="0022079E" w:rsidP="00341E4A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>In an average week, how much time do you spend 1 hour or less providing care</w:t>
      </w:r>
      <w:r w:rsidR="008D4B5F" w:rsidRPr="00B53C3E">
        <w:rPr>
          <w:rFonts w:cstheme="minorHAnsi"/>
          <w:b/>
          <w:bCs/>
          <w:sz w:val="24"/>
          <w:szCs w:val="24"/>
        </w:rPr>
        <w:t xml:space="preserve"> to a family member, chosen family, friend, or neighbor </w:t>
      </w:r>
      <w:r w:rsidRPr="00B53C3E">
        <w:rPr>
          <w:rFonts w:cstheme="minorHAnsi"/>
          <w:b/>
          <w:bCs/>
          <w:sz w:val="24"/>
          <w:szCs w:val="24"/>
        </w:rPr>
        <w:t xml:space="preserve">? There are 168 hours in a week. </w:t>
      </w:r>
    </w:p>
    <w:p w14:paraId="4FB99B06" w14:textId="77777777" w:rsidR="0022079E" w:rsidRPr="00B53C3E" w:rsidRDefault="0022079E" w:rsidP="00341E4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1 hour a week or less</w:t>
      </w:r>
    </w:p>
    <w:p w14:paraId="1E7D11CB" w14:textId="77777777" w:rsidR="0022079E" w:rsidRPr="00B53C3E" w:rsidRDefault="0022079E" w:rsidP="00341E4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2 to 9 hours</w:t>
      </w:r>
    </w:p>
    <w:p w14:paraId="3F205FB4" w14:textId="77777777" w:rsidR="0022079E" w:rsidRPr="00B53C3E" w:rsidRDefault="0022079E" w:rsidP="0022079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10 hours</w:t>
      </w:r>
    </w:p>
    <w:p w14:paraId="580456C1" w14:textId="77777777" w:rsidR="0022079E" w:rsidRPr="00B53C3E" w:rsidRDefault="0022079E" w:rsidP="0022079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11 to 20 hours</w:t>
      </w:r>
    </w:p>
    <w:p w14:paraId="39810633" w14:textId="77777777" w:rsidR="0022079E" w:rsidRPr="00B53C3E" w:rsidRDefault="0022079E" w:rsidP="0022079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21 to 30 hours</w:t>
      </w:r>
    </w:p>
    <w:p w14:paraId="25D7B56F" w14:textId="77777777" w:rsidR="0022079E" w:rsidRPr="00B53C3E" w:rsidRDefault="0022079E" w:rsidP="0022079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31 to 40 hours</w:t>
      </w:r>
    </w:p>
    <w:p w14:paraId="5F58342C" w14:textId="77777777" w:rsidR="0022079E" w:rsidRPr="00B53C3E" w:rsidRDefault="0022079E" w:rsidP="0022079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41 to 80 hours</w:t>
      </w:r>
    </w:p>
    <w:p w14:paraId="55D65573" w14:textId="77777777" w:rsidR="0022079E" w:rsidRPr="00B53C3E" w:rsidRDefault="0022079E" w:rsidP="0022079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lastRenderedPageBreak/>
        <w:t>81 to 120 hours</w:t>
      </w:r>
    </w:p>
    <w:p w14:paraId="1A98F1F9" w14:textId="77777777" w:rsidR="0022079E" w:rsidRPr="00B53C3E" w:rsidRDefault="0022079E" w:rsidP="0022079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121 to 168 hours</w:t>
      </w:r>
    </w:p>
    <w:p w14:paraId="7887A516" w14:textId="77777777" w:rsidR="0022079E" w:rsidRPr="00B53C3E" w:rsidRDefault="0022079E" w:rsidP="0022079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Prefer not to answer</w:t>
      </w:r>
    </w:p>
    <w:p w14:paraId="12F53187" w14:textId="4EEDBA67" w:rsidR="00B863E7" w:rsidRPr="00B53C3E" w:rsidRDefault="00B863E7" w:rsidP="00341E4A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0"/>
        <w:rPr>
          <w:rStyle w:val="Strong"/>
          <w:rFonts w:cstheme="minorHAnsi"/>
          <w:sz w:val="24"/>
          <w:szCs w:val="24"/>
        </w:rPr>
      </w:pPr>
      <w:r w:rsidRPr="00B53C3E">
        <w:rPr>
          <w:rStyle w:val="Strong"/>
          <w:rFonts w:cstheme="minorHAnsi"/>
          <w:color w:val="333333"/>
          <w:sz w:val="24"/>
          <w:szCs w:val="24"/>
          <w:shd w:val="clear" w:color="auto" w:fill="FFFFFF"/>
        </w:rPr>
        <w:t>During the past 12 months, how many family members, friends</w:t>
      </w:r>
      <w:r w:rsidR="009F0C79">
        <w:rPr>
          <w:rStyle w:val="Strong"/>
          <w:rFonts w:cstheme="minorHAnsi"/>
          <w:color w:val="333333"/>
          <w:sz w:val="24"/>
          <w:szCs w:val="24"/>
          <w:shd w:val="clear" w:color="auto" w:fill="FFFFFF"/>
        </w:rPr>
        <w:t>,</w:t>
      </w:r>
      <w:r w:rsidRPr="00B53C3E">
        <w:rPr>
          <w:rStyle w:val="Strong"/>
          <w:rFonts w:cstheme="minorHAnsi"/>
          <w:color w:val="333333"/>
          <w:sz w:val="24"/>
          <w:szCs w:val="24"/>
          <w:shd w:val="clear" w:color="auto" w:fill="FFFFFF"/>
        </w:rPr>
        <w:t xml:space="preserve"> or neighbours have helped you with </w:t>
      </w:r>
      <w:r w:rsidR="00365B04" w:rsidRPr="00B53C3E">
        <w:rPr>
          <w:rStyle w:val="Strong"/>
          <w:rFonts w:cstheme="minorHAnsi"/>
          <w:color w:val="333333"/>
          <w:sz w:val="24"/>
          <w:szCs w:val="24"/>
          <w:shd w:val="clear" w:color="auto" w:fill="FFFFFF"/>
        </w:rPr>
        <w:t>your family caregiving</w:t>
      </w:r>
      <w:r w:rsidRPr="00B53C3E">
        <w:rPr>
          <w:rStyle w:val="Strong"/>
          <w:rFonts w:cstheme="minorHAnsi"/>
          <w:color w:val="333333"/>
          <w:sz w:val="24"/>
          <w:szCs w:val="24"/>
          <w:shd w:val="clear" w:color="auto" w:fill="FFFFFF"/>
        </w:rPr>
        <w:t>?</w:t>
      </w:r>
    </w:p>
    <w:p w14:paraId="375E5D67" w14:textId="77777777" w:rsidR="00365B04" w:rsidRPr="00B53C3E" w:rsidRDefault="00365B04" w:rsidP="00365B04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cstheme="minorHAnsi"/>
          <w:b/>
          <w:bCs/>
          <w:sz w:val="24"/>
          <w:szCs w:val="24"/>
        </w:rPr>
      </w:pPr>
    </w:p>
    <w:p w14:paraId="0A38C504" w14:textId="77777777" w:rsidR="00B374BA" w:rsidRDefault="0022079E" w:rsidP="00DA6593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0"/>
        <w:rPr>
          <w:rFonts w:cstheme="minorHAnsi"/>
          <w:b/>
          <w:bCs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>How many years have you been a family caregiver providing care for a family member, chosen family, friend, or neighbor? (Please round your answer to a whole number of years e.g.,1, 2  3, 6, 10 )</w:t>
      </w:r>
    </w:p>
    <w:p w14:paraId="3EEAE665" w14:textId="77777777" w:rsidR="00B374BA" w:rsidRPr="00B374BA" w:rsidRDefault="00B374BA" w:rsidP="00B374BA">
      <w:pPr>
        <w:pStyle w:val="ListParagraph"/>
        <w:rPr>
          <w:rFonts w:ascii="DejaVuSansCondensed" w:hAnsi="DejaVuSansCondensed" w:cs="DejaVuSansCondensed"/>
          <w:sz w:val="20"/>
          <w:szCs w:val="20"/>
        </w:rPr>
      </w:pPr>
    </w:p>
    <w:p w14:paraId="33C9304D" w14:textId="0196C1BD" w:rsidR="00B374BA" w:rsidRPr="00B374BA" w:rsidRDefault="00B374BA" w:rsidP="00DA6593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0"/>
        <w:rPr>
          <w:rFonts w:cstheme="minorHAnsi"/>
          <w:b/>
          <w:bCs/>
          <w:sz w:val="24"/>
          <w:szCs w:val="24"/>
        </w:rPr>
      </w:pPr>
      <w:r w:rsidRPr="00B374BA">
        <w:rPr>
          <w:rFonts w:cstheme="minorHAnsi"/>
          <w:b/>
          <w:bCs/>
          <w:sz w:val="24"/>
          <w:szCs w:val="24"/>
        </w:rPr>
        <w:t>In the last year d</w:t>
      </w:r>
      <w:r w:rsidR="00DA6593" w:rsidRPr="00B374BA">
        <w:rPr>
          <w:rFonts w:cstheme="minorHAnsi"/>
          <w:b/>
          <w:bCs/>
          <w:sz w:val="24"/>
          <w:szCs w:val="24"/>
        </w:rPr>
        <w:t>uring the</w:t>
      </w:r>
      <w:r w:rsidRPr="00B374BA">
        <w:rPr>
          <w:rFonts w:cstheme="minorHAnsi"/>
          <w:b/>
          <w:bCs/>
          <w:sz w:val="24"/>
          <w:szCs w:val="24"/>
        </w:rPr>
        <w:t xml:space="preserve"> COVID-19</w:t>
      </w:r>
      <w:r w:rsidR="00DA6593" w:rsidRPr="00B374BA">
        <w:rPr>
          <w:rFonts w:cstheme="minorHAnsi"/>
          <w:b/>
          <w:bCs/>
          <w:sz w:val="24"/>
          <w:szCs w:val="24"/>
        </w:rPr>
        <w:t xml:space="preserve"> pandemic, have you experienced financial</w:t>
      </w:r>
      <w:r w:rsidRPr="00B374BA">
        <w:rPr>
          <w:rFonts w:cstheme="minorHAnsi"/>
          <w:b/>
          <w:bCs/>
          <w:sz w:val="24"/>
          <w:szCs w:val="24"/>
        </w:rPr>
        <w:t xml:space="preserve"> </w:t>
      </w:r>
      <w:r w:rsidR="00DA6593" w:rsidRPr="00B374BA">
        <w:rPr>
          <w:rFonts w:cstheme="minorHAnsi"/>
          <w:b/>
          <w:bCs/>
          <w:sz w:val="24"/>
          <w:szCs w:val="24"/>
        </w:rPr>
        <w:t xml:space="preserve">hardship because of your caregiving responsibilities? </w:t>
      </w:r>
      <w:r w:rsidRPr="00B374BA">
        <w:rPr>
          <w:rFonts w:cstheme="minorHAnsi"/>
          <w:b/>
          <w:bCs/>
          <w:sz w:val="24"/>
          <w:szCs w:val="24"/>
        </w:rPr>
        <w:t xml:space="preserve"> </w:t>
      </w:r>
      <w:r w:rsidR="00DA6593" w:rsidRPr="00B374BA">
        <w:rPr>
          <w:rFonts w:cstheme="minorHAnsi"/>
          <w:b/>
          <w:bCs/>
          <w:sz w:val="24"/>
          <w:szCs w:val="24"/>
        </w:rPr>
        <w:t xml:space="preserve">Please select one answer. </w:t>
      </w:r>
    </w:p>
    <w:p w14:paraId="099D65E0" w14:textId="0DA12056" w:rsidR="00B374BA" w:rsidRPr="00B374BA" w:rsidRDefault="00B374BA" w:rsidP="00B374BA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374BA">
        <w:rPr>
          <w:rFonts w:cstheme="minorHAnsi"/>
          <w:sz w:val="24"/>
          <w:szCs w:val="24"/>
        </w:rPr>
        <w:t>No financial hardships because of caregiving responsibilities.</w:t>
      </w:r>
    </w:p>
    <w:p w14:paraId="162F10A5" w14:textId="71C2B1AD" w:rsidR="00DA6593" w:rsidRPr="00B374BA" w:rsidRDefault="00DA6593" w:rsidP="00B374BA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374BA">
        <w:rPr>
          <w:rFonts w:cstheme="minorHAnsi"/>
          <w:sz w:val="24"/>
          <w:szCs w:val="24"/>
        </w:rPr>
        <w:t>A few financial hardships because of my caregiving</w:t>
      </w:r>
      <w:r w:rsidR="00B374BA" w:rsidRPr="00B374BA">
        <w:rPr>
          <w:rFonts w:cstheme="minorHAnsi"/>
          <w:sz w:val="24"/>
          <w:szCs w:val="24"/>
        </w:rPr>
        <w:t xml:space="preserve"> </w:t>
      </w:r>
      <w:r w:rsidRPr="00B374BA">
        <w:rPr>
          <w:rFonts w:cstheme="minorHAnsi"/>
          <w:sz w:val="24"/>
          <w:szCs w:val="24"/>
        </w:rPr>
        <w:t>responsibilities.</w:t>
      </w:r>
    </w:p>
    <w:p w14:paraId="1E6AD1C5" w14:textId="5A1A91D3" w:rsidR="00DA6593" w:rsidRPr="00B374BA" w:rsidRDefault="00DA6593" w:rsidP="00B374BA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374BA">
        <w:rPr>
          <w:rFonts w:cstheme="minorHAnsi"/>
          <w:sz w:val="24"/>
          <w:szCs w:val="24"/>
        </w:rPr>
        <w:t>Moderate financial hardships because of my</w:t>
      </w:r>
      <w:r w:rsidR="00B374BA" w:rsidRPr="00B374BA">
        <w:rPr>
          <w:rFonts w:cstheme="minorHAnsi"/>
          <w:sz w:val="24"/>
          <w:szCs w:val="24"/>
        </w:rPr>
        <w:t xml:space="preserve"> </w:t>
      </w:r>
      <w:r w:rsidRPr="00B374BA">
        <w:rPr>
          <w:rFonts w:cstheme="minorHAnsi"/>
          <w:sz w:val="24"/>
          <w:szCs w:val="24"/>
        </w:rPr>
        <w:t>caregiving responsibilities.</w:t>
      </w:r>
    </w:p>
    <w:p w14:paraId="02FE44EB" w14:textId="01A882A8" w:rsidR="00DA6593" w:rsidRPr="00B374BA" w:rsidRDefault="00DA6593" w:rsidP="00B374BA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374BA">
        <w:rPr>
          <w:rFonts w:cstheme="minorHAnsi"/>
          <w:sz w:val="24"/>
          <w:szCs w:val="24"/>
        </w:rPr>
        <w:t>Yes, a lot of financial hardships because of my</w:t>
      </w:r>
      <w:r w:rsidR="00B374BA" w:rsidRPr="00B374BA">
        <w:rPr>
          <w:rFonts w:cstheme="minorHAnsi"/>
          <w:sz w:val="24"/>
          <w:szCs w:val="24"/>
        </w:rPr>
        <w:t xml:space="preserve"> caregiving responsibilities.</w:t>
      </w:r>
    </w:p>
    <w:p w14:paraId="18309617" w14:textId="5F08EA79" w:rsidR="00AA2FBA" w:rsidRPr="00B374BA" w:rsidRDefault="00F044F0" w:rsidP="00B374BA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0"/>
        <w:rPr>
          <w:rFonts w:cstheme="minorHAnsi"/>
          <w:b/>
          <w:bCs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 xml:space="preserve">Are you a “sandwich </w:t>
      </w:r>
      <w:r w:rsidR="00DD7879" w:rsidRPr="00B53C3E">
        <w:rPr>
          <w:rFonts w:cstheme="minorHAnsi"/>
          <w:b/>
          <w:bCs/>
          <w:sz w:val="24"/>
          <w:szCs w:val="24"/>
        </w:rPr>
        <w:t>generation” caregiver, that is caring for children</w:t>
      </w:r>
      <w:r w:rsidR="004B1B5D" w:rsidRPr="00B53C3E">
        <w:rPr>
          <w:rFonts w:cstheme="minorHAnsi"/>
          <w:b/>
          <w:bCs/>
          <w:sz w:val="24"/>
          <w:szCs w:val="24"/>
        </w:rPr>
        <w:t xml:space="preserve"> under the age of 18</w:t>
      </w:r>
      <w:r w:rsidR="00DD7879" w:rsidRPr="00B53C3E">
        <w:rPr>
          <w:rFonts w:cstheme="minorHAnsi"/>
          <w:b/>
          <w:bCs/>
          <w:sz w:val="24"/>
          <w:szCs w:val="24"/>
        </w:rPr>
        <w:t xml:space="preserve"> </w:t>
      </w:r>
      <w:r w:rsidR="0090316A" w:rsidRPr="00B53C3E">
        <w:rPr>
          <w:rFonts w:cstheme="minorHAnsi"/>
          <w:b/>
          <w:bCs/>
          <w:sz w:val="24"/>
          <w:szCs w:val="24"/>
        </w:rPr>
        <w:t xml:space="preserve">(your children, </w:t>
      </w:r>
      <w:r w:rsidR="00DD7879" w:rsidRPr="00B53C3E">
        <w:rPr>
          <w:rFonts w:cstheme="minorHAnsi"/>
          <w:b/>
          <w:bCs/>
          <w:sz w:val="24"/>
          <w:szCs w:val="24"/>
        </w:rPr>
        <w:t>step</w:t>
      </w:r>
      <w:r w:rsidR="0090316A" w:rsidRPr="00B53C3E">
        <w:rPr>
          <w:rFonts w:cstheme="minorHAnsi"/>
          <w:b/>
          <w:bCs/>
          <w:sz w:val="24"/>
          <w:szCs w:val="24"/>
        </w:rPr>
        <w:t>children, grandchildren</w:t>
      </w:r>
      <w:r w:rsidR="004B1B5D" w:rsidRPr="00B53C3E">
        <w:rPr>
          <w:rFonts w:cstheme="minorHAnsi"/>
          <w:b/>
          <w:bCs/>
          <w:sz w:val="24"/>
          <w:szCs w:val="24"/>
        </w:rPr>
        <w:t xml:space="preserve">) and </w:t>
      </w:r>
      <w:r w:rsidR="008D4B5F" w:rsidRPr="00B53C3E">
        <w:rPr>
          <w:rFonts w:cstheme="minorHAnsi"/>
          <w:b/>
          <w:bCs/>
          <w:sz w:val="24"/>
          <w:szCs w:val="24"/>
        </w:rPr>
        <w:t>are a family caregiver to a family member, chosen family</w:t>
      </w:r>
      <w:r w:rsidR="00AA2FBA" w:rsidRPr="00B53C3E">
        <w:rPr>
          <w:rFonts w:cstheme="minorHAnsi"/>
          <w:b/>
          <w:bCs/>
          <w:sz w:val="24"/>
          <w:szCs w:val="24"/>
        </w:rPr>
        <w:t>, friend or neighbor?</w:t>
      </w:r>
    </w:p>
    <w:p w14:paraId="77627BB4" w14:textId="0EAECCD2" w:rsidR="00AA2FBA" w:rsidRPr="00B53C3E" w:rsidRDefault="00AA2FBA" w:rsidP="00341E4A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Yes</w:t>
      </w:r>
    </w:p>
    <w:p w14:paraId="4FABA4CC" w14:textId="0FFE2471" w:rsidR="00AA2FBA" w:rsidRPr="00B53C3E" w:rsidRDefault="00AA2FBA" w:rsidP="00341E4A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No</w:t>
      </w:r>
    </w:p>
    <w:p w14:paraId="2D1C7563" w14:textId="77777777" w:rsidR="00AF1FE1" w:rsidRPr="00B53C3E" w:rsidRDefault="00AA2FBA" w:rsidP="00341E4A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Don’t know/Prefer not to answer</w:t>
      </w:r>
    </w:p>
    <w:p w14:paraId="7353D7CE" w14:textId="4A362D34" w:rsidR="00AA2FBA" w:rsidRPr="00B53C3E" w:rsidRDefault="00FE6D7C" w:rsidP="00AF1FE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5</w:t>
      </w:r>
      <w:r w:rsidR="00AF1FE1" w:rsidRPr="00B53C3E">
        <w:rPr>
          <w:rFonts w:cstheme="minorHAnsi"/>
          <w:b/>
          <w:bCs/>
          <w:sz w:val="24"/>
          <w:szCs w:val="24"/>
        </w:rPr>
        <w:t>A</w:t>
      </w:r>
      <w:r w:rsidR="00C56EE4" w:rsidRPr="00B53C3E">
        <w:rPr>
          <w:rFonts w:cstheme="minorHAnsi"/>
          <w:b/>
          <w:bCs/>
          <w:sz w:val="24"/>
          <w:szCs w:val="24"/>
        </w:rPr>
        <w:t xml:space="preserve"> In the last 12 months, which of the following parental care tasks have you </w:t>
      </w:r>
      <w:r w:rsidR="00C56EE4" w:rsidRPr="00B374BA">
        <w:rPr>
          <w:rFonts w:cstheme="minorHAnsi"/>
          <w:b/>
          <w:bCs/>
          <w:sz w:val="24"/>
          <w:szCs w:val="24"/>
          <w:u w:val="single"/>
        </w:rPr>
        <w:t>primarily</w:t>
      </w:r>
      <w:r w:rsidR="00B374BA">
        <w:rPr>
          <w:rFonts w:cstheme="minorHAnsi"/>
          <w:b/>
          <w:bCs/>
          <w:sz w:val="24"/>
          <w:szCs w:val="24"/>
        </w:rPr>
        <w:t xml:space="preserve"> </w:t>
      </w:r>
      <w:r w:rsidR="00C56EE4" w:rsidRPr="00B53C3E">
        <w:rPr>
          <w:rFonts w:cstheme="minorHAnsi"/>
          <w:b/>
          <w:bCs/>
          <w:sz w:val="24"/>
          <w:szCs w:val="24"/>
        </w:rPr>
        <w:t xml:space="preserve">been responsible for? </w:t>
      </w:r>
      <w:r w:rsidR="00ED4C75" w:rsidRPr="00B53C3E">
        <w:rPr>
          <w:rFonts w:cstheme="minorHAnsi"/>
          <w:b/>
          <w:bCs/>
          <w:sz w:val="24"/>
          <w:szCs w:val="24"/>
        </w:rPr>
        <w:t xml:space="preserve"> Check all that apply</w:t>
      </w:r>
    </w:p>
    <w:p w14:paraId="05C26640" w14:textId="4A27DEBC" w:rsidR="00C56EE4" w:rsidRPr="00B53C3E" w:rsidRDefault="000A7A51" w:rsidP="00341E4A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Taking the children to and from school or daycare centre</w:t>
      </w:r>
    </w:p>
    <w:p w14:paraId="6FF15DD2" w14:textId="1409A182" w:rsidR="000A7A51" w:rsidRPr="00B53C3E" w:rsidRDefault="000A7A51" w:rsidP="00341E4A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Staying home with the children</w:t>
      </w:r>
    </w:p>
    <w:p w14:paraId="37127C48" w14:textId="3063C546" w:rsidR="000A7A51" w:rsidRPr="00B53C3E" w:rsidRDefault="001C08A6" w:rsidP="00341E4A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Homeschooling</w:t>
      </w:r>
      <w:r w:rsidR="00ED4C75" w:rsidRPr="00B53C3E">
        <w:rPr>
          <w:rFonts w:cstheme="minorHAnsi"/>
          <w:sz w:val="24"/>
          <w:szCs w:val="24"/>
        </w:rPr>
        <w:t xml:space="preserve">, supervising </w:t>
      </w:r>
      <w:r w:rsidR="00EA3414" w:rsidRPr="00B53C3E">
        <w:rPr>
          <w:rFonts w:cstheme="minorHAnsi"/>
          <w:sz w:val="24"/>
          <w:szCs w:val="24"/>
        </w:rPr>
        <w:t xml:space="preserve">online schooling, </w:t>
      </w:r>
      <w:r w:rsidRPr="00B53C3E">
        <w:rPr>
          <w:rFonts w:cstheme="minorHAnsi"/>
          <w:sz w:val="24"/>
          <w:szCs w:val="24"/>
        </w:rPr>
        <w:t xml:space="preserve"> or helping children with homework</w:t>
      </w:r>
    </w:p>
    <w:p w14:paraId="5DCD7BB8" w14:textId="55416E0D" w:rsidR="001C08A6" w:rsidRPr="00B53C3E" w:rsidRDefault="00ED4C75" w:rsidP="00341E4A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Putting the children to bed or seeing that they go to bed</w:t>
      </w:r>
    </w:p>
    <w:p w14:paraId="067FA794" w14:textId="707C103C" w:rsidR="00EA3414" w:rsidRPr="00B53C3E" w:rsidRDefault="00EA3414" w:rsidP="00341E4A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Playing with the children or taking part in leisure activities with them</w:t>
      </w:r>
    </w:p>
    <w:p w14:paraId="74FA82F7" w14:textId="14113611" w:rsidR="0022079E" w:rsidRPr="00B53C3E" w:rsidRDefault="0022079E" w:rsidP="00341E4A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0"/>
        <w:rPr>
          <w:rFonts w:cstheme="minorHAnsi"/>
          <w:b/>
          <w:bCs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 xml:space="preserve">How many people do you care for? </w:t>
      </w:r>
    </w:p>
    <w:p w14:paraId="497F444D" w14:textId="77777777" w:rsidR="0022079E" w:rsidRPr="00B53C3E" w:rsidRDefault="0022079E" w:rsidP="00341E4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1 person</w:t>
      </w:r>
    </w:p>
    <w:p w14:paraId="326C2081" w14:textId="77777777" w:rsidR="0022079E" w:rsidRPr="00B53C3E" w:rsidRDefault="0022079E" w:rsidP="00341E4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2 people</w:t>
      </w:r>
    </w:p>
    <w:p w14:paraId="7927C93B" w14:textId="77777777" w:rsidR="0022079E" w:rsidRPr="00B53C3E" w:rsidRDefault="0022079E" w:rsidP="00341E4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3 or more</w:t>
      </w:r>
    </w:p>
    <w:p w14:paraId="7F0A51C1" w14:textId="74514847" w:rsidR="00FB04D5" w:rsidRPr="00B53C3E" w:rsidRDefault="0022079E" w:rsidP="00341E4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Prefer not to answer</w:t>
      </w:r>
    </w:p>
    <w:p w14:paraId="2B0CE630" w14:textId="54B273BC" w:rsidR="0022079E" w:rsidRPr="00B53C3E" w:rsidRDefault="0022079E" w:rsidP="0022079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 xml:space="preserve">When answering the next set of questions please think about the care receiver you SPEND the MOST TIME caring for.  </w:t>
      </w:r>
    </w:p>
    <w:p w14:paraId="3E7CC9B9" w14:textId="77777777" w:rsidR="00EF4D58" w:rsidRPr="00B53C3E" w:rsidRDefault="00EF4D58" w:rsidP="0022079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37DBDAD" w14:textId="2749DC84" w:rsidR="0022079E" w:rsidRPr="008A0ABF" w:rsidRDefault="0022079E" w:rsidP="008A0ABF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>What is your relationship to the person you care for</w:t>
      </w:r>
      <w:r w:rsidR="003C1137" w:rsidRPr="00B53C3E">
        <w:rPr>
          <w:rFonts w:cstheme="minorHAnsi"/>
          <w:b/>
          <w:bCs/>
          <w:sz w:val="24"/>
          <w:szCs w:val="24"/>
        </w:rPr>
        <w:t>?  Please select one</w:t>
      </w:r>
      <w:r w:rsidR="003C1137" w:rsidRPr="00B53C3E">
        <w:rPr>
          <w:rFonts w:cstheme="minorHAnsi"/>
          <w:sz w:val="24"/>
          <w:szCs w:val="24"/>
        </w:rPr>
        <w:t xml:space="preserve"> </w:t>
      </w:r>
      <w:r w:rsidR="003C1137" w:rsidRPr="00B53C3E">
        <w:rPr>
          <w:rFonts w:cstheme="minorHAnsi"/>
          <w:b/>
          <w:bCs/>
          <w:sz w:val="24"/>
          <w:szCs w:val="24"/>
        </w:rPr>
        <w:t>answer</w:t>
      </w:r>
    </w:p>
    <w:p w14:paraId="19E283EC" w14:textId="77777777" w:rsidR="0022079E" w:rsidRPr="00B53C3E" w:rsidRDefault="0022079E" w:rsidP="00341E4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Parent/In-Law</w:t>
      </w:r>
    </w:p>
    <w:p w14:paraId="21EBA1B2" w14:textId="77777777" w:rsidR="0022079E" w:rsidRPr="00B53C3E" w:rsidRDefault="0022079E" w:rsidP="00341E4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Spouse/Partner</w:t>
      </w:r>
    </w:p>
    <w:p w14:paraId="67A6DC8A" w14:textId="77777777" w:rsidR="0022079E" w:rsidRPr="00B53C3E" w:rsidRDefault="0022079E" w:rsidP="00341E4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Child</w:t>
      </w:r>
    </w:p>
    <w:p w14:paraId="076780CA" w14:textId="77777777" w:rsidR="0022079E" w:rsidRPr="00B53C3E" w:rsidRDefault="0022079E" w:rsidP="00341E4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Chosen family</w:t>
      </w:r>
    </w:p>
    <w:p w14:paraId="28C47304" w14:textId="77777777" w:rsidR="0022079E" w:rsidRPr="00B53C3E" w:rsidRDefault="0022079E" w:rsidP="00341E4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Sibling</w:t>
      </w:r>
    </w:p>
    <w:p w14:paraId="137D2BAF" w14:textId="77777777" w:rsidR="0022079E" w:rsidRPr="00B53C3E" w:rsidRDefault="0022079E" w:rsidP="00341E4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Other Relative</w:t>
      </w:r>
    </w:p>
    <w:p w14:paraId="44019A23" w14:textId="77777777" w:rsidR="0022079E" w:rsidRPr="00B53C3E" w:rsidRDefault="0022079E" w:rsidP="00341E4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lastRenderedPageBreak/>
        <w:t>Friend</w:t>
      </w:r>
    </w:p>
    <w:p w14:paraId="0C830816" w14:textId="77777777" w:rsidR="0022079E" w:rsidRPr="00B53C3E" w:rsidRDefault="0022079E" w:rsidP="00341E4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Neighbor</w:t>
      </w:r>
    </w:p>
    <w:p w14:paraId="19D9DF87" w14:textId="77777777" w:rsidR="0022079E" w:rsidRPr="00B53C3E" w:rsidRDefault="0022079E" w:rsidP="00341E4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Employer/ employee</w:t>
      </w:r>
    </w:p>
    <w:p w14:paraId="566105F9" w14:textId="77777777" w:rsidR="0022079E" w:rsidRPr="00B53C3E" w:rsidRDefault="0022079E" w:rsidP="00341E4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Prefer not to answer</w:t>
      </w:r>
    </w:p>
    <w:p w14:paraId="632F09AE" w14:textId="77777777" w:rsidR="0022079E" w:rsidRPr="00B53C3E" w:rsidRDefault="0022079E" w:rsidP="0022079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E934B74" w14:textId="77777777" w:rsidR="0022079E" w:rsidRPr="00B53C3E" w:rsidRDefault="0022079E" w:rsidP="00341E4A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>Where does the person you spend the most time caring for live right now? Please select one answer.</w:t>
      </w:r>
    </w:p>
    <w:p w14:paraId="13C2628E" w14:textId="77777777" w:rsidR="0022079E" w:rsidRPr="00B53C3E" w:rsidRDefault="0022079E" w:rsidP="0022079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b/>
          <w:bCs/>
          <w:sz w:val="24"/>
          <w:szCs w:val="24"/>
        </w:rPr>
      </w:pPr>
    </w:p>
    <w:p w14:paraId="234BAB05" w14:textId="77777777" w:rsidR="0022079E" w:rsidRPr="00B53C3E" w:rsidRDefault="0022079E" w:rsidP="00341E4A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They live with you in the same household as you do.</w:t>
      </w:r>
    </w:p>
    <w:p w14:paraId="28EC9298" w14:textId="77777777" w:rsidR="0022079E" w:rsidRPr="00B53C3E" w:rsidRDefault="0022079E" w:rsidP="00341E4A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They live separately in their own private household (house, condo, apartment)</w:t>
      </w:r>
    </w:p>
    <w:p w14:paraId="16C09867" w14:textId="77777777" w:rsidR="0022079E" w:rsidRPr="00B53C3E" w:rsidRDefault="0022079E" w:rsidP="00341E4A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They live in supportive living (e.g., lodge, assisted living)</w:t>
      </w:r>
    </w:p>
    <w:p w14:paraId="75A37052" w14:textId="77777777" w:rsidR="0022079E" w:rsidRPr="00B53C3E" w:rsidRDefault="0022079E" w:rsidP="00341E4A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They live in long-term care or a group home</w:t>
      </w:r>
    </w:p>
    <w:p w14:paraId="15F941DC" w14:textId="530694D6" w:rsidR="00EF4D58" w:rsidRPr="00B53C3E" w:rsidRDefault="0022079E" w:rsidP="00341E4A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Other</w:t>
      </w:r>
    </w:p>
    <w:p w14:paraId="17618411" w14:textId="4861B7B7" w:rsidR="0022079E" w:rsidRPr="00B53C3E" w:rsidRDefault="0022079E" w:rsidP="0022079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 xml:space="preserve">2a You answered that you care for someone in </w:t>
      </w:r>
      <w:r w:rsidR="009552A0" w:rsidRPr="00B53C3E">
        <w:rPr>
          <w:rFonts w:cstheme="minorHAnsi"/>
          <w:b/>
          <w:bCs/>
          <w:sz w:val="24"/>
          <w:szCs w:val="24"/>
        </w:rPr>
        <w:t xml:space="preserve"> </w:t>
      </w:r>
      <w:r w:rsidRPr="00B53C3E">
        <w:rPr>
          <w:rFonts w:cstheme="minorHAnsi"/>
          <w:b/>
          <w:bCs/>
          <w:sz w:val="24"/>
          <w:szCs w:val="24"/>
        </w:rPr>
        <w:t>another living situation. Please tell us where they are living?</w:t>
      </w:r>
    </w:p>
    <w:p w14:paraId="45F0CD81" w14:textId="77777777" w:rsidR="00E61A3A" w:rsidRPr="00B53C3E" w:rsidRDefault="00E61A3A" w:rsidP="0022079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5F1F6CB1" w14:textId="0DD21383" w:rsidR="00E61A3A" w:rsidRPr="00B53C3E" w:rsidRDefault="00EF4D58" w:rsidP="00341E4A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53C3E">
        <w:rPr>
          <w:rFonts w:cstheme="minorHAnsi"/>
          <w:b/>
          <w:bCs/>
          <w:color w:val="000000"/>
          <w:sz w:val="24"/>
          <w:szCs w:val="24"/>
          <w:shd w:val="clear" w:color="auto" w:fill="FFFFFF"/>
        </w:rPr>
        <w:t>Please estimate how long it takes you to travel (one -way)</w:t>
      </w:r>
      <w:r w:rsidR="00757BFB" w:rsidRPr="00B53C3E">
        <w:rPr>
          <w:rFonts w:cstheme="minorHAnsi"/>
          <w:b/>
          <w:bCs/>
          <w:color w:val="000000"/>
          <w:sz w:val="24"/>
          <w:szCs w:val="24"/>
          <w:shd w:val="clear" w:color="auto" w:fill="FFFFFF"/>
        </w:rPr>
        <w:t xml:space="preserve"> by automobile</w:t>
      </w:r>
      <w:r w:rsidRPr="00B53C3E">
        <w:rPr>
          <w:rFonts w:cstheme="minorHAnsi"/>
          <w:b/>
          <w:bCs/>
          <w:color w:val="000000"/>
          <w:sz w:val="24"/>
          <w:szCs w:val="24"/>
          <w:shd w:val="clear" w:color="auto" w:fill="FFFFFF"/>
        </w:rPr>
        <w:t xml:space="preserve"> to provide care for your family member, chosen family member, friend or neighbor.   </w:t>
      </w:r>
    </w:p>
    <w:p w14:paraId="25AFA592" w14:textId="77777777" w:rsidR="000C1986" w:rsidRPr="000C1986" w:rsidRDefault="000C1986" w:rsidP="000C1986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0C1986">
        <w:rPr>
          <w:rFonts w:cstheme="minorHAnsi"/>
          <w:color w:val="000000"/>
          <w:sz w:val="24"/>
          <w:szCs w:val="24"/>
          <w:shd w:val="clear" w:color="auto" w:fill="FFFFFF"/>
        </w:rPr>
        <w:t>1, Live with me</w:t>
      </w:r>
    </w:p>
    <w:p w14:paraId="5E6F9B2B" w14:textId="77777777" w:rsidR="000C1986" w:rsidRPr="000C1986" w:rsidRDefault="000C1986" w:rsidP="000C1986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0C1986">
        <w:rPr>
          <w:rFonts w:cstheme="minorHAnsi"/>
          <w:color w:val="000000"/>
          <w:sz w:val="24"/>
          <w:szCs w:val="24"/>
          <w:shd w:val="clear" w:color="auto" w:fill="FFFFFF"/>
        </w:rPr>
        <w:t>2, less than 10 min,</w:t>
      </w:r>
    </w:p>
    <w:p w14:paraId="7AA0A53F" w14:textId="77777777" w:rsidR="000C1986" w:rsidRPr="000C1986" w:rsidRDefault="000C1986" w:rsidP="000C1986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0C1986">
        <w:rPr>
          <w:rFonts w:cstheme="minorHAnsi"/>
          <w:color w:val="000000"/>
          <w:sz w:val="24"/>
          <w:szCs w:val="24"/>
          <w:shd w:val="clear" w:color="auto" w:fill="FFFFFF"/>
        </w:rPr>
        <w:t>3, 11-30 min,</w:t>
      </w:r>
    </w:p>
    <w:p w14:paraId="7FF05FEA" w14:textId="77777777" w:rsidR="000C1986" w:rsidRPr="000C1986" w:rsidRDefault="000C1986" w:rsidP="000C1986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0C1986">
        <w:rPr>
          <w:rFonts w:cstheme="minorHAnsi"/>
          <w:color w:val="000000"/>
          <w:sz w:val="24"/>
          <w:szCs w:val="24"/>
          <w:shd w:val="clear" w:color="auto" w:fill="FFFFFF"/>
        </w:rPr>
        <w:t>4, 31-59 min,</w:t>
      </w:r>
    </w:p>
    <w:p w14:paraId="439C81ED" w14:textId="77777777" w:rsidR="000C1986" w:rsidRPr="000C1986" w:rsidRDefault="000C1986" w:rsidP="000C1986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0C1986">
        <w:rPr>
          <w:rFonts w:cstheme="minorHAnsi"/>
          <w:color w:val="000000"/>
          <w:sz w:val="24"/>
          <w:szCs w:val="24"/>
          <w:shd w:val="clear" w:color="auto" w:fill="FFFFFF"/>
        </w:rPr>
        <w:t>5, 60 min (1 hour)</w:t>
      </w:r>
    </w:p>
    <w:p w14:paraId="66314CEB" w14:textId="77777777" w:rsidR="000C1986" w:rsidRPr="000C1986" w:rsidRDefault="000C1986" w:rsidP="000C1986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0C1986">
        <w:rPr>
          <w:rFonts w:cstheme="minorHAnsi"/>
          <w:color w:val="000000"/>
          <w:sz w:val="24"/>
          <w:szCs w:val="24"/>
          <w:shd w:val="clear" w:color="auto" w:fill="FFFFFF"/>
        </w:rPr>
        <w:t>6, 1 to 2 hours</w:t>
      </w:r>
    </w:p>
    <w:p w14:paraId="0C60BBD3" w14:textId="77777777" w:rsidR="000C1986" w:rsidRPr="000C1986" w:rsidRDefault="000C1986" w:rsidP="000C1986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0C1986">
        <w:rPr>
          <w:rFonts w:cstheme="minorHAnsi"/>
          <w:color w:val="000000"/>
          <w:sz w:val="24"/>
          <w:szCs w:val="24"/>
          <w:shd w:val="clear" w:color="auto" w:fill="FFFFFF"/>
        </w:rPr>
        <w:t>7, 3 to 6 hours</w:t>
      </w:r>
    </w:p>
    <w:p w14:paraId="76124911" w14:textId="77777777" w:rsidR="000C1986" w:rsidRPr="000C1986" w:rsidRDefault="000C1986" w:rsidP="000C1986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0C1986">
        <w:rPr>
          <w:rFonts w:cstheme="minorHAnsi"/>
          <w:color w:val="000000"/>
          <w:sz w:val="24"/>
          <w:szCs w:val="24"/>
          <w:shd w:val="clear" w:color="auto" w:fill="FFFFFF"/>
        </w:rPr>
        <w:t>8, 7 to 12 hours</w:t>
      </w:r>
    </w:p>
    <w:p w14:paraId="368A12F4" w14:textId="77777777" w:rsidR="000C1986" w:rsidRPr="000C1986" w:rsidRDefault="000C1986" w:rsidP="000C1986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0C1986">
        <w:rPr>
          <w:rFonts w:cstheme="minorHAnsi"/>
          <w:color w:val="000000"/>
          <w:sz w:val="24"/>
          <w:szCs w:val="24"/>
          <w:shd w:val="clear" w:color="auto" w:fill="FFFFFF"/>
        </w:rPr>
        <w:t>9, 13 to 24 hours</w:t>
      </w:r>
    </w:p>
    <w:p w14:paraId="6A05E531" w14:textId="77777777" w:rsidR="000C1986" w:rsidRPr="000C1986" w:rsidRDefault="000C1986" w:rsidP="000C1986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0C1986">
        <w:rPr>
          <w:rFonts w:cstheme="minorHAnsi"/>
          <w:color w:val="000000"/>
          <w:sz w:val="24"/>
          <w:szCs w:val="24"/>
          <w:shd w:val="clear" w:color="auto" w:fill="FFFFFF"/>
        </w:rPr>
        <w:t>10, More than 24 hours</w:t>
      </w:r>
    </w:p>
    <w:p w14:paraId="13144231" w14:textId="7F367EBC" w:rsidR="0022079E" w:rsidRPr="00B53C3E" w:rsidRDefault="000C1986" w:rsidP="000C1986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b/>
          <w:bCs/>
          <w:sz w:val="24"/>
          <w:szCs w:val="24"/>
        </w:rPr>
      </w:pPr>
      <w:r w:rsidRPr="000C1986">
        <w:rPr>
          <w:rFonts w:cstheme="minorHAnsi"/>
          <w:color w:val="000000"/>
          <w:sz w:val="24"/>
          <w:szCs w:val="24"/>
          <w:shd w:val="clear" w:color="auto" w:fill="FFFFFF"/>
        </w:rPr>
        <w:t>11, Don't know/ Prefer not to answer</w:t>
      </w:r>
    </w:p>
    <w:p w14:paraId="0B3C0641" w14:textId="54531F68" w:rsidR="0022079E" w:rsidRPr="00B53C3E" w:rsidRDefault="0022079E" w:rsidP="00341E4A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 xml:space="preserve"> How old is the person you SPEND THE MOST TIME CARING FOR? </w:t>
      </w:r>
      <w:r w:rsidR="00E83BDF" w:rsidRPr="00B53C3E">
        <w:rPr>
          <w:rFonts w:cstheme="minorHAnsi"/>
          <w:b/>
          <w:bCs/>
          <w:sz w:val="24"/>
          <w:szCs w:val="24"/>
        </w:rPr>
        <w:t>(</w:t>
      </w:r>
      <w:r w:rsidR="002B7F65" w:rsidRPr="00B53C3E">
        <w:rPr>
          <w:rFonts w:cstheme="minorHAnsi"/>
          <w:b/>
          <w:bCs/>
          <w:sz w:val="24"/>
          <w:szCs w:val="24"/>
        </w:rPr>
        <w:t xml:space="preserve">e.g. </w:t>
      </w:r>
      <w:r w:rsidR="00F65A1E" w:rsidRPr="00B53C3E">
        <w:rPr>
          <w:rFonts w:cstheme="minorHAnsi"/>
          <w:b/>
          <w:bCs/>
          <w:sz w:val="24"/>
          <w:szCs w:val="24"/>
        </w:rPr>
        <w:t xml:space="preserve"> Less than a year, 1, 2, 3, </w:t>
      </w:r>
      <w:r w:rsidR="009F79DF" w:rsidRPr="00B53C3E">
        <w:rPr>
          <w:rFonts w:cstheme="minorHAnsi"/>
          <w:b/>
          <w:bCs/>
          <w:sz w:val="24"/>
          <w:szCs w:val="24"/>
        </w:rPr>
        <w:t>…. 70, 80, 100)</w:t>
      </w:r>
    </w:p>
    <w:p w14:paraId="18C8A4C9" w14:textId="77777777" w:rsidR="0022079E" w:rsidRPr="00B53C3E" w:rsidRDefault="0022079E" w:rsidP="0022079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53C3E">
        <w:rPr>
          <w:rFonts w:cstheme="minorHAnsi"/>
          <w:b/>
          <w:bCs/>
          <w:sz w:val="24"/>
          <w:szCs w:val="24"/>
        </w:rPr>
        <w:t xml:space="preserve"> </w:t>
      </w:r>
    </w:p>
    <w:p w14:paraId="510DE664" w14:textId="48081C92" w:rsidR="0022079E" w:rsidRPr="00B53C3E" w:rsidRDefault="00FC1EDF" w:rsidP="00FC1EDF">
      <w:pPr>
        <w:pStyle w:val="Heading1"/>
        <w:rPr>
          <w:rFonts w:asciiTheme="minorHAnsi" w:hAnsiTheme="minorHAnsi" w:cstheme="minorHAnsi"/>
        </w:rPr>
      </w:pPr>
      <w:r w:rsidRPr="00B53C3E">
        <w:rPr>
          <w:rFonts w:asciiTheme="minorHAnsi" w:hAnsiTheme="minorHAnsi" w:cstheme="minorHAnsi"/>
        </w:rPr>
        <w:t>Your turn</w:t>
      </w:r>
    </w:p>
    <w:p w14:paraId="792C176D" w14:textId="1C14F105" w:rsidR="00FC1EDF" w:rsidRDefault="00FC1EDF" w:rsidP="00341E4A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53C3E">
        <w:rPr>
          <w:rFonts w:cstheme="minorHAnsi"/>
          <w:sz w:val="24"/>
          <w:szCs w:val="24"/>
        </w:rPr>
        <w:t>We have asked you many questions, is there anything that you would like to tell us about double duty caregiving or what you think needs to be done to support double-duty caregivers?</w:t>
      </w:r>
    </w:p>
    <w:p w14:paraId="62AB8BE0" w14:textId="77777777" w:rsidR="009C046F" w:rsidRDefault="009C046F" w:rsidP="00A0477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D17A2C3" w14:textId="452CCC6F" w:rsidR="00A04776" w:rsidRPr="00327BBE" w:rsidRDefault="00A04776" w:rsidP="00A0477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327BBE">
        <w:rPr>
          <w:rFonts w:cstheme="minorHAnsi"/>
          <w:sz w:val="24"/>
          <w:szCs w:val="24"/>
        </w:rPr>
        <w:t xml:space="preserve">Thank you for completing the survey </w:t>
      </w:r>
      <w:r w:rsidR="00776408" w:rsidRPr="00327BBE">
        <w:rPr>
          <w:rFonts w:cstheme="minorHAnsi"/>
          <w:sz w:val="24"/>
          <w:szCs w:val="24"/>
        </w:rPr>
        <w:t xml:space="preserve">questions.  You are now being taken to a separate </w:t>
      </w:r>
      <w:r w:rsidR="00B77A3A" w:rsidRPr="00327BBE">
        <w:rPr>
          <w:rFonts w:cstheme="minorHAnsi"/>
          <w:sz w:val="24"/>
          <w:szCs w:val="24"/>
        </w:rPr>
        <w:t>survey in which you can indicate if you would like to participate in individual interviews</w:t>
      </w:r>
      <w:r w:rsidR="009241ED" w:rsidRPr="00327BBE">
        <w:rPr>
          <w:rFonts w:cstheme="minorHAnsi"/>
          <w:sz w:val="24"/>
          <w:szCs w:val="24"/>
        </w:rPr>
        <w:t xml:space="preserve"> and if so to provide your email address. </w:t>
      </w:r>
      <w:r w:rsidR="00192E37" w:rsidRPr="00327BBE">
        <w:rPr>
          <w:rFonts w:cstheme="minorHAnsi"/>
          <w:sz w:val="24"/>
          <w:szCs w:val="24"/>
        </w:rPr>
        <w:t xml:space="preserve"> This protects your </w:t>
      </w:r>
      <w:r w:rsidR="00DF6F16" w:rsidRPr="00327BBE">
        <w:rPr>
          <w:rFonts w:cstheme="minorHAnsi"/>
          <w:sz w:val="24"/>
          <w:szCs w:val="24"/>
        </w:rPr>
        <w:t>privacy</w:t>
      </w:r>
      <w:r w:rsidR="004B6B21" w:rsidRPr="00327BBE">
        <w:rPr>
          <w:rFonts w:cstheme="minorHAnsi"/>
          <w:sz w:val="24"/>
          <w:szCs w:val="24"/>
        </w:rPr>
        <w:t xml:space="preserve"> and confidentiality</w:t>
      </w:r>
      <w:r w:rsidR="00DF6F16" w:rsidRPr="00327BBE">
        <w:rPr>
          <w:rFonts w:cstheme="minorHAnsi"/>
          <w:sz w:val="24"/>
          <w:szCs w:val="24"/>
        </w:rPr>
        <w:t xml:space="preserve">. We will NOT be able to connect any identifying information (Name or email address) to your </w:t>
      </w:r>
      <w:r w:rsidR="004B6B21" w:rsidRPr="00327BBE">
        <w:rPr>
          <w:rFonts w:cstheme="minorHAnsi"/>
          <w:sz w:val="24"/>
          <w:szCs w:val="24"/>
        </w:rPr>
        <w:t xml:space="preserve">survey data. </w:t>
      </w:r>
    </w:p>
    <w:p w14:paraId="322031C8" w14:textId="77777777" w:rsidR="009C046F" w:rsidRPr="00327BBE" w:rsidRDefault="009C046F" w:rsidP="00A0477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3DA767A" w14:textId="14B787A2" w:rsidR="009C046F" w:rsidRPr="00327BBE" w:rsidRDefault="009C046F" w:rsidP="00A0477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327BBE">
        <w:rPr>
          <w:rFonts w:cstheme="minorHAnsi"/>
          <w:sz w:val="24"/>
          <w:szCs w:val="24"/>
        </w:rPr>
        <w:t xml:space="preserve">Linked to NEW Survey: </w:t>
      </w:r>
    </w:p>
    <w:p w14:paraId="555AA5BF" w14:textId="77777777" w:rsidR="004B6B21" w:rsidRPr="00327BBE" w:rsidRDefault="004B6B21" w:rsidP="00A0477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AC8B3E0" w14:textId="4622ACB6" w:rsidR="004B6B21" w:rsidRPr="00A84F98" w:rsidRDefault="004B6B21" w:rsidP="00A0477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highlight w:val="yellow"/>
        </w:rPr>
      </w:pPr>
      <w:r w:rsidRPr="00A84F98">
        <w:rPr>
          <w:rFonts w:cstheme="minorHAnsi"/>
          <w:sz w:val="24"/>
          <w:szCs w:val="24"/>
          <w:highlight w:val="yellow"/>
        </w:rPr>
        <w:lastRenderedPageBreak/>
        <w:t xml:space="preserve">Would you like to participate in a follow-up interview? We expect </w:t>
      </w:r>
      <w:r w:rsidR="00165C40" w:rsidRPr="00A84F98">
        <w:rPr>
          <w:rFonts w:cstheme="minorHAnsi"/>
          <w:sz w:val="24"/>
          <w:szCs w:val="24"/>
          <w:highlight w:val="yellow"/>
        </w:rPr>
        <w:t xml:space="preserve">to interview between 10 to 25 double duty </w:t>
      </w:r>
      <w:r w:rsidR="00897BB4" w:rsidRPr="00A84F98">
        <w:rPr>
          <w:rFonts w:cstheme="minorHAnsi"/>
          <w:sz w:val="24"/>
          <w:szCs w:val="24"/>
          <w:highlight w:val="yellow"/>
        </w:rPr>
        <w:t xml:space="preserve">caregivers. The interview will take about 1 hour of your time and will be conducted by phone or on ZOOM. </w:t>
      </w:r>
    </w:p>
    <w:p w14:paraId="6A3AE731" w14:textId="3BDFA72F" w:rsidR="00897BB4" w:rsidRPr="00A84F98" w:rsidRDefault="00055F06" w:rsidP="00055F06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highlight w:val="yellow"/>
        </w:rPr>
      </w:pPr>
      <w:proofErr w:type="gramStart"/>
      <w:r w:rsidRPr="00A84F98">
        <w:rPr>
          <w:rFonts w:cstheme="minorHAnsi"/>
          <w:sz w:val="24"/>
          <w:szCs w:val="24"/>
          <w:highlight w:val="yellow"/>
        </w:rPr>
        <w:t>Yes</w:t>
      </w:r>
      <w:proofErr w:type="gramEnd"/>
      <w:r w:rsidRPr="00A84F98">
        <w:rPr>
          <w:rFonts w:cstheme="minorHAnsi"/>
          <w:sz w:val="24"/>
          <w:szCs w:val="24"/>
          <w:highlight w:val="yellow"/>
        </w:rPr>
        <w:t xml:space="preserve"> I would like to participate in an interview</w:t>
      </w:r>
    </w:p>
    <w:p w14:paraId="1C6F34FB" w14:textId="71919FD0" w:rsidR="00055F06" w:rsidRPr="00A84F98" w:rsidRDefault="00055F06" w:rsidP="00055F06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highlight w:val="yellow"/>
        </w:rPr>
      </w:pPr>
      <w:proofErr w:type="gramStart"/>
      <w:r w:rsidRPr="00A84F98">
        <w:rPr>
          <w:rFonts w:cstheme="minorHAnsi"/>
          <w:sz w:val="24"/>
          <w:szCs w:val="24"/>
          <w:highlight w:val="yellow"/>
        </w:rPr>
        <w:t>No</w:t>
      </w:r>
      <w:proofErr w:type="gramEnd"/>
      <w:r w:rsidR="008B5110" w:rsidRPr="00A84F98">
        <w:rPr>
          <w:rFonts w:cstheme="minorHAnsi"/>
          <w:sz w:val="24"/>
          <w:szCs w:val="24"/>
          <w:highlight w:val="yellow"/>
        </w:rPr>
        <w:t xml:space="preserve"> I do not want to participate in an interview</w:t>
      </w:r>
    </w:p>
    <w:p w14:paraId="428713AA" w14:textId="77777777" w:rsidR="009C046F" w:rsidRPr="00A84F98" w:rsidRDefault="009C046F" w:rsidP="008B5110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highlight w:val="yellow"/>
        </w:rPr>
      </w:pPr>
      <w:r w:rsidRPr="00A84F98">
        <w:rPr>
          <w:rFonts w:cstheme="minorHAnsi"/>
          <w:sz w:val="24"/>
          <w:szCs w:val="24"/>
          <w:highlight w:val="yellow"/>
        </w:rPr>
        <w:t>Branching logic</w:t>
      </w:r>
    </w:p>
    <w:p w14:paraId="45FA2FE1" w14:textId="38B2E850" w:rsidR="009C046F" w:rsidRPr="008B5110" w:rsidRDefault="009C046F" w:rsidP="008B5110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A84F98">
        <w:rPr>
          <w:rFonts w:cstheme="minorHAnsi"/>
          <w:sz w:val="24"/>
          <w:szCs w:val="24"/>
          <w:highlight w:val="yellow"/>
        </w:rPr>
        <w:t xml:space="preserve">If yes, </w:t>
      </w:r>
      <w:proofErr w:type="gramStart"/>
      <w:r w:rsidR="008B5110" w:rsidRPr="00A84F98">
        <w:rPr>
          <w:rFonts w:cstheme="minorHAnsi"/>
          <w:sz w:val="24"/>
          <w:szCs w:val="24"/>
          <w:highlight w:val="yellow"/>
        </w:rPr>
        <w:t>T</w:t>
      </w:r>
      <w:r w:rsidRPr="00A84F98">
        <w:rPr>
          <w:rFonts w:cstheme="minorHAnsi"/>
          <w:sz w:val="24"/>
          <w:szCs w:val="24"/>
          <w:highlight w:val="yellow"/>
        </w:rPr>
        <w:t>hank</w:t>
      </w:r>
      <w:proofErr w:type="gramEnd"/>
      <w:r w:rsidRPr="00A84F98">
        <w:rPr>
          <w:rFonts w:cstheme="minorHAnsi"/>
          <w:sz w:val="24"/>
          <w:szCs w:val="24"/>
          <w:highlight w:val="yellow"/>
        </w:rPr>
        <w:t xml:space="preserve"> you, Can you provide your email address?</w:t>
      </w:r>
    </w:p>
    <w:p w14:paraId="0EA88972" w14:textId="7AA87D91" w:rsidR="00FC1EDF" w:rsidRPr="00B53C3E" w:rsidRDefault="00FC1EDF" w:rsidP="00FC1EDF">
      <w:pPr>
        <w:rPr>
          <w:rFonts w:cstheme="minorHAnsi"/>
          <w:sz w:val="24"/>
          <w:szCs w:val="24"/>
        </w:rPr>
      </w:pPr>
    </w:p>
    <w:sectPr w:rsidR="00FC1EDF" w:rsidRPr="00B53C3E">
      <w:headerReference w:type="default" r:id="rId8"/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98A3D0" w14:textId="77777777" w:rsidR="002452E8" w:rsidRDefault="002452E8" w:rsidP="00406E01">
      <w:pPr>
        <w:spacing w:after="0" w:line="240" w:lineRule="auto"/>
      </w:pPr>
      <w:r>
        <w:separator/>
      </w:r>
    </w:p>
  </w:endnote>
  <w:endnote w:type="continuationSeparator" w:id="0">
    <w:p w14:paraId="51DD4B1C" w14:textId="77777777" w:rsidR="002452E8" w:rsidRDefault="002452E8" w:rsidP="00406E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DejaVuSansCondensed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DejaVuSansCondense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907022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6CB16D" w14:textId="514182D5" w:rsidR="008834B4" w:rsidRDefault="008834B4" w:rsidP="008834B4">
        <w:pPr>
          <w:pStyle w:val="Footer"/>
        </w:pPr>
        <w:r>
          <w:t xml:space="preserve">Version </w:t>
        </w:r>
        <w:r w:rsidR="008A0ABF">
          <w:t>3</w:t>
        </w:r>
        <w:r>
          <w:t xml:space="preserve"> </w:t>
        </w:r>
      </w:p>
      <w:p w14:paraId="1EE1FC30" w14:textId="43485ECC" w:rsidR="00B53C3E" w:rsidRDefault="008834B4" w:rsidP="008834B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46F49A" w14:textId="77777777" w:rsidR="002452E8" w:rsidRDefault="002452E8" w:rsidP="00406E01">
      <w:pPr>
        <w:spacing w:after="0" w:line="240" w:lineRule="auto"/>
      </w:pPr>
      <w:r>
        <w:separator/>
      </w:r>
    </w:p>
  </w:footnote>
  <w:footnote w:type="continuationSeparator" w:id="0">
    <w:p w14:paraId="53C40340" w14:textId="77777777" w:rsidR="002452E8" w:rsidRDefault="002452E8" w:rsidP="00406E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EF5F1" w14:textId="0D8ECAAA" w:rsidR="00406E01" w:rsidRPr="00B53C3E" w:rsidRDefault="00B53C3E" w:rsidP="00B53C3E">
    <w:r w:rsidRPr="00066421">
      <w:rPr>
        <w:rFonts w:asciiTheme="majorHAnsi" w:hAnsiTheme="majorHAnsi" w:cstheme="majorHAnsi"/>
      </w:rPr>
      <w:t>Parmar et al. Double-Duty Caregivers: Exploring the Support Needs of Healthcare Providers who are also Family Caregivers</w:t>
    </w:r>
    <w:r>
      <w:rPr>
        <w:rFonts w:asciiTheme="majorHAnsi" w:hAnsiTheme="majorHAnsi" w:cstheme="majorHAnsi"/>
      </w:rPr>
      <w:t>: Survey ques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F2A25"/>
    <w:multiLevelType w:val="hybridMultilevel"/>
    <w:tmpl w:val="10F25BD0"/>
    <w:lvl w:ilvl="0" w:tplc="935485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A2F8C"/>
    <w:multiLevelType w:val="hybridMultilevel"/>
    <w:tmpl w:val="995A80AC"/>
    <w:lvl w:ilvl="0" w:tplc="10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C2287B"/>
    <w:multiLevelType w:val="hybridMultilevel"/>
    <w:tmpl w:val="CE02E1E6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A51255"/>
    <w:multiLevelType w:val="hybridMultilevel"/>
    <w:tmpl w:val="EB025DCA"/>
    <w:lvl w:ilvl="0" w:tplc="10090011">
      <w:start w:val="1"/>
      <w:numFmt w:val="decimal"/>
      <w:lvlText w:val="%1)"/>
      <w:lvlJc w:val="left"/>
      <w:pPr>
        <w:ind w:left="1560" w:hanging="360"/>
      </w:pPr>
    </w:lvl>
    <w:lvl w:ilvl="1" w:tplc="FFFFFFFF" w:tentative="1">
      <w:start w:val="1"/>
      <w:numFmt w:val="lowerLetter"/>
      <w:lvlText w:val="%2."/>
      <w:lvlJc w:val="left"/>
      <w:pPr>
        <w:ind w:left="2280" w:hanging="360"/>
      </w:pPr>
    </w:lvl>
    <w:lvl w:ilvl="2" w:tplc="FFFFFFFF" w:tentative="1">
      <w:start w:val="1"/>
      <w:numFmt w:val="lowerRoman"/>
      <w:lvlText w:val="%3."/>
      <w:lvlJc w:val="right"/>
      <w:pPr>
        <w:ind w:left="3000" w:hanging="180"/>
      </w:pPr>
    </w:lvl>
    <w:lvl w:ilvl="3" w:tplc="FFFFFFFF" w:tentative="1">
      <w:start w:val="1"/>
      <w:numFmt w:val="decimal"/>
      <w:lvlText w:val="%4."/>
      <w:lvlJc w:val="left"/>
      <w:pPr>
        <w:ind w:left="3720" w:hanging="360"/>
      </w:pPr>
    </w:lvl>
    <w:lvl w:ilvl="4" w:tplc="FFFFFFFF" w:tentative="1">
      <w:start w:val="1"/>
      <w:numFmt w:val="lowerLetter"/>
      <w:lvlText w:val="%5."/>
      <w:lvlJc w:val="left"/>
      <w:pPr>
        <w:ind w:left="4440" w:hanging="360"/>
      </w:pPr>
    </w:lvl>
    <w:lvl w:ilvl="5" w:tplc="FFFFFFFF" w:tentative="1">
      <w:start w:val="1"/>
      <w:numFmt w:val="lowerRoman"/>
      <w:lvlText w:val="%6."/>
      <w:lvlJc w:val="right"/>
      <w:pPr>
        <w:ind w:left="5160" w:hanging="180"/>
      </w:pPr>
    </w:lvl>
    <w:lvl w:ilvl="6" w:tplc="FFFFFFFF" w:tentative="1">
      <w:start w:val="1"/>
      <w:numFmt w:val="decimal"/>
      <w:lvlText w:val="%7."/>
      <w:lvlJc w:val="left"/>
      <w:pPr>
        <w:ind w:left="5880" w:hanging="360"/>
      </w:pPr>
    </w:lvl>
    <w:lvl w:ilvl="7" w:tplc="FFFFFFFF" w:tentative="1">
      <w:start w:val="1"/>
      <w:numFmt w:val="lowerLetter"/>
      <w:lvlText w:val="%8."/>
      <w:lvlJc w:val="left"/>
      <w:pPr>
        <w:ind w:left="6600" w:hanging="360"/>
      </w:pPr>
    </w:lvl>
    <w:lvl w:ilvl="8" w:tplc="FFFFFFFF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4" w15:restartNumberingAfterBreak="0">
    <w:nsid w:val="0CFC6273"/>
    <w:multiLevelType w:val="hybridMultilevel"/>
    <w:tmpl w:val="646AB4E2"/>
    <w:lvl w:ilvl="0" w:tplc="10090011">
      <w:start w:val="1"/>
      <w:numFmt w:val="decimal"/>
      <w:lvlText w:val="%1)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E370F7F"/>
    <w:multiLevelType w:val="hybridMultilevel"/>
    <w:tmpl w:val="61DEE0F8"/>
    <w:lvl w:ilvl="0" w:tplc="10090011">
      <w:start w:val="1"/>
      <w:numFmt w:val="decimal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D662D1"/>
    <w:multiLevelType w:val="hybridMultilevel"/>
    <w:tmpl w:val="83DE5E84"/>
    <w:lvl w:ilvl="0" w:tplc="10090011">
      <w:start w:val="1"/>
      <w:numFmt w:val="decimal"/>
      <w:lvlText w:val="%1)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29168B4"/>
    <w:multiLevelType w:val="hybridMultilevel"/>
    <w:tmpl w:val="0CF0A6CC"/>
    <w:lvl w:ilvl="0" w:tplc="10090011">
      <w:start w:val="1"/>
      <w:numFmt w:val="decimal"/>
      <w:lvlText w:val="%1)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2D4120B"/>
    <w:multiLevelType w:val="hybridMultilevel"/>
    <w:tmpl w:val="B16E61C8"/>
    <w:lvl w:ilvl="0" w:tplc="10090011">
      <w:start w:val="1"/>
      <w:numFmt w:val="decimal"/>
      <w:lvlText w:val="%1)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3A95E88"/>
    <w:multiLevelType w:val="hybridMultilevel"/>
    <w:tmpl w:val="B030B07E"/>
    <w:lvl w:ilvl="0" w:tplc="10090011">
      <w:start w:val="1"/>
      <w:numFmt w:val="decimal"/>
      <w:lvlText w:val="%1)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5440176"/>
    <w:multiLevelType w:val="hybridMultilevel"/>
    <w:tmpl w:val="680AD5BC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4B39CF"/>
    <w:multiLevelType w:val="hybridMultilevel"/>
    <w:tmpl w:val="CE02E1E6"/>
    <w:lvl w:ilvl="0" w:tplc="10090011">
      <w:start w:val="1"/>
      <w:numFmt w:val="decimal"/>
      <w:lvlText w:val="%1)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B1B012A"/>
    <w:multiLevelType w:val="hybridMultilevel"/>
    <w:tmpl w:val="93D837C8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0F7B55"/>
    <w:multiLevelType w:val="hybridMultilevel"/>
    <w:tmpl w:val="86C24AA2"/>
    <w:lvl w:ilvl="0" w:tplc="10090011">
      <w:start w:val="1"/>
      <w:numFmt w:val="decimal"/>
      <w:lvlText w:val="%1)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02D2411"/>
    <w:multiLevelType w:val="hybridMultilevel"/>
    <w:tmpl w:val="9870741C"/>
    <w:lvl w:ilvl="0" w:tplc="10090011">
      <w:start w:val="1"/>
      <w:numFmt w:val="decimal"/>
      <w:lvlText w:val="%1)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0EE004A"/>
    <w:multiLevelType w:val="hybridMultilevel"/>
    <w:tmpl w:val="EA960948"/>
    <w:lvl w:ilvl="0" w:tplc="D91222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CC1295"/>
    <w:multiLevelType w:val="hybridMultilevel"/>
    <w:tmpl w:val="29425064"/>
    <w:lvl w:ilvl="0" w:tplc="10090011">
      <w:start w:val="1"/>
      <w:numFmt w:val="decimal"/>
      <w:lvlText w:val="%1)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3533A9"/>
    <w:multiLevelType w:val="hybridMultilevel"/>
    <w:tmpl w:val="9B22E9C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FF50733"/>
    <w:multiLevelType w:val="hybridMultilevel"/>
    <w:tmpl w:val="40FA264A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B86AC5"/>
    <w:multiLevelType w:val="hybridMultilevel"/>
    <w:tmpl w:val="CF907844"/>
    <w:lvl w:ilvl="0" w:tplc="10090011">
      <w:start w:val="1"/>
      <w:numFmt w:val="decimal"/>
      <w:lvlText w:val="%1)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E533D56"/>
    <w:multiLevelType w:val="hybridMultilevel"/>
    <w:tmpl w:val="6490429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1">
      <w:start w:val="1"/>
      <w:numFmt w:val="decimal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A21897"/>
    <w:multiLevelType w:val="hybridMultilevel"/>
    <w:tmpl w:val="225EC922"/>
    <w:lvl w:ilvl="0" w:tplc="10090011">
      <w:start w:val="1"/>
      <w:numFmt w:val="decimal"/>
      <w:lvlText w:val="%1)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06C4286"/>
    <w:multiLevelType w:val="hybridMultilevel"/>
    <w:tmpl w:val="9F0E55E8"/>
    <w:lvl w:ilvl="0" w:tplc="10090011">
      <w:start w:val="1"/>
      <w:numFmt w:val="decimal"/>
      <w:lvlText w:val="%1)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13669CE"/>
    <w:multiLevelType w:val="hybridMultilevel"/>
    <w:tmpl w:val="B49A026C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B9072A"/>
    <w:multiLevelType w:val="hybridMultilevel"/>
    <w:tmpl w:val="A0426DB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0D0F66"/>
    <w:multiLevelType w:val="hybridMultilevel"/>
    <w:tmpl w:val="EF16CEA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1">
      <w:start w:val="1"/>
      <w:numFmt w:val="decimal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7A83A13"/>
    <w:multiLevelType w:val="hybridMultilevel"/>
    <w:tmpl w:val="7122B78A"/>
    <w:lvl w:ilvl="0" w:tplc="10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D88192D"/>
    <w:multiLevelType w:val="hybridMultilevel"/>
    <w:tmpl w:val="FFFACF46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085D20"/>
    <w:multiLevelType w:val="hybridMultilevel"/>
    <w:tmpl w:val="BDCA6B36"/>
    <w:lvl w:ilvl="0" w:tplc="10090011">
      <w:start w:val="1"/>
      <w:numFmt w:val="decimal"/>
      <w:lvlText w:val="%1)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42B3A26"/>
    <w:multiLevelType w:val="hybridMultilevel"/>
    <w:tmpl w:val="13E0F5EA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F61C80"/>
    <w:multiLevelType w:val="hybridMultilevel"/>
    <w:tmpl w:val="AFAA7F24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6F95644"/>
    <w:multiLevelType w:val="hybridMultilevel"/>
    <w:tmpl w:val="A7A058BE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8B57181"/>
    <w:multiLevelType w:val="hybridMultilevel"/>
    <w:tmpl w:val="882A3302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BD6B2E"/>
    <w:multiLevelType w:val="hybridMultilevel"/>
    <w:tmpl w:val="126E6D42"/>
    <w:lvl w:ilvl="0" w:tplc="10090011">
      <w:start w:val="1"/>
      <w:numFmt w:val="decimal"/>
      <w:lvlText w:val="%1)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5D0D0052"/>
    <w:multiLevelType w:val="hybridMultilevel"/>
    <w:tmpl w:val="E308480E"/>
    <w:lvl w:ilvl="0" w:tplc="10090011">
      <w:start w:val="1"/>
      <w:numFmt w:val="decimal"/>
      <w:lvlText w:val="%1)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241352A"/>
    <w:multiLevelType w:val="hybridMultilevel"/>
    <w:tmpl w:val="646877DC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69F1FB1"/>
    <w:multiLevelType w:val="hybridMultilevel"/>
    <w:tmpl w:val="86B418F8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95A624E"/>
    <w:multiLevelType w:val="hybridMultilevel"/>
    <w:tmpl w:val="2ECCC49C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6349B4"/>
    <w:multiLevelType w:val="hybridMultilevel"/>
    <w:tmpl w:val="7632FA18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773CEE"/>
    <w:multiLevelType w:val="hybridMultilevel"/>
    <w:tmpl w:val="A7A058BE"/>
    <w:lvl w:ilvl="0" w:tplc="10090011">
      <w:start w:val="1"/>
      <w:numFmt w:val="decimal"/>
      <w:lvlText w:val="%1)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9B768A3"/>
    <w:multiLevelType w:val="hybridMultilevel"/>
    <w:tmpl w:val="FD681570"/>
    <w:lvl w:ilvl="0" w:tplc="10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6B4D4828"/>
    <w:multiLevelType w:val="hybridMultilevel"/>
    <w:tmpl w:val="D1CE8134"/>
    <w:lvl w:ilvl="0" w:tplc="10090011">
      <w:start w:val="1"/>
      <w:numFmt w:val="decimal"/>
      <w:lvlText w:val="%1)"/>
      <w:lvlJc w:val="left"/>
      <w:pPr>
        <w:ind w:left="1485" w:hanging="360"/>
      </w:pPr>
    </w:lvl>
    <w:lvl w:ilvl="1" w:tplc="10090019" w:tentative="1">
      <w:start w:val="1"/>
      <w:numFmt w:val="lowerLetter"/>
      <w:lvlText w:val="%2."/>
      <w:lvlJc w:val="left"/>
      <w:pPr>
        <w:ind w:left="2205" w:hanging="360"/>
      </w:pPr>
    </w:lvl>
    <w:lvl w:ilvl="2" w:tplc="1009001B" w:tentative="1">
      <w:start w:val="1"/>
      <w:numFmt w:val="lowerRoman"/>
      <w:lvlText w:val="%3."/>
      <w:lvlJc w:val="right"/>
      <w:pPr>
        <w:ind w:left="2925" w:hanging="180"/>
      </w:pPr>
    </w:lvl>
    <w:lvl w:ilvl="3" w:tplc="1009000F" w:tentative="1">
      <w:start w:val="1"/>
      <w:numFmt w:val="decimal"/>
      <w:lvlText w:val="%4."/>
      <w:lvlJc w:val="left"/>
      <w:pPr>
        <w:ind w:left="3645" w:hanging="360"/>
      </w:pPr>
    </w:lvl>
    <w:lvl w:ilvl="4" w:tplc="10090019" w:tentative="1">
      <w:start w:val="1"/>
      <w:numFmt w:val="lowerLetter"/>
      <w:lvlText w:val="%5."/>
      <w:lvlJc w:val="left"/>
      <w:pPr>
        <w:ind w:left="4365" w:hanging="360"/>
      </w:pPr>
    </w:lvl>
    <w:lvl w:ilvl="5" w:tplc="1009001B" w:tentative="1">
      <w:start w:val="1"/>
      <w:numFmt w:val="lowerRoman"/>
      <w:lvlText w:val="%6."/>
      <w:lvlJc w:val="right"/>
      <w:pPr>
        <w:ind w:left="5085" w:hanging="180"/>
      </w:pPr>
    </w:lvl>
    <w:lvl w:ilvl="6" w:tplc="1009000F" w:tentative="1">
      <w:start w:val="1"/>
      <w:numFmt w:val="decimal"/>
      <w:lvlText w:val="%7."/>
      <w:lvlJc w:val="left"/>
      <w:pPr>
        <w:ind w:left="5805" w:hanging="360"/>
      </w:pPr>
    </w:lvl>
    <w:lvl w:ilvl="7" w:tplc="10090019" w:tentative="1">
      <w:start w:val="1"/>
      <w:numFmt w:val="lowerLetter"/>
      <w:lvlText w:val="%8."/>
      <w:lvlJc w:val="left"/>
      <w:pPr>
        <w:ind w:left="6525" w:hanging="360"/>
      </w:pPr>
    </w:lvl>
    <w:lvl w:ilvl="8" w:tplc="1009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42" w15:restartNumberingAfterBreak="0">
    <w:nsid w:val="71FD5455"/>
    <w:multiLevelType w:val="hybridMultilevel"/>
    <w:tmpl w:val="14BE10D6"/>
    <w:lvl w:ilvl="0" w:tplc="10090011">
      <w:start w:val="1"/>
      <w:numFmt w:val="decimal"/>
      <w:lvlText w:val="%1)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74497385"/>
    <w:multiLevelType w:val="hybridMultilevel"/>
    <w:tmpl w:val="A0426DBC"/>
    <w:lvl w:ilvl="0" w:tplc="D780C6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8911243"/>
    <w:multiLevelType w:val="hybridMultilevel"/>
    <w:tmpl w:val="B5A63B18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CA1FD9"/>
    <w:multiLevelType w:val="hybridMultilevel"/>
    <w:tmpl w:val="24EE31AE"/>
    <w:lvl w:ilvl="0" w:tplc="10090011">
      <w:start w:val="1"/>
      <w:numFmt w:val="decimal"/>
      <w:lvlText w:val="%1)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7E3D367C"/>
    <w:multiLevelType w:val="hybridMultilevel"/>
    <w:tmpl w:val="DB500460"/>
    <w:lvl w:ilvl="0" w:tplc="10090011">
      <w:start w:val="1"/>
      <w:numFmt w:val="decimal"/>
      <w:lvlText w:val="%1)"/>
      <w:lvlJc w:val="left"/>
      <w:pPr>
        <w:ind w:left="1560" w:hanging="360"/>
      </w:pPr>
    </w:lvl>
    <w:lvl w:ilvl="1" w:tplc="10090019" w:tentative="1">
      <w:start w:val="1"/>
      <w:numFmt w:val="lowerLetter"/>
      <w:lvlText w:val="%2."/>
      <w:lvlJc w:val="left"/>
      <w:pPr>
        <w:ind w:left="2280" w:hanging="360"/>
      </w:pPr>
    </w:lvl>
    <w:lvl w:ilvl="2" w:tplc="1009001B" w:tentative="1">
      <w:start w:val="1"/>
      <w:numFmt w:val="lowerRoman"/>
      <w:lvlText w:val="%3."/>
      <w:lvlJc w:val="right"/>
      <w:pPr>
        <w:ind w:left="3000" w:hanging="180"/>
      </w:pPr>
    </w:lvl>
    <w:lvl w:ilvl="3" w:tplc="1009000F" w:tentative="1">
      <w:start w:val="1"/>
      <w:numFmt w:val="decimal"/>
      <w:lvlText w:val="%4."/>
      <w:lvlJc w:val="left"/>
      <w:pPr>
        <w:ind w:left="3720" w:hanging="360"/>
      </w:pPr>
    </w:lvl>
    <w:lvl w:ilvl="4" w:tplc="10090019" w:tentative="1">
      <w:start w:val="1"/>
      <w:numFmt w:val="lowerLetter"/>
      <w:lvlText w:val="%5."/>
      <w:lvlJc w:val="left"/>
      <w:pPr>
        <w:ind w:left="4440" w:hanging="360"/>
      </w:pPr>
    </w:lvl>
    <w:lvl w:ilvl="5" w:tplc="1009001B" w:tentative="1">
      <w:start w:val="1"/>
      <w:numFmt w:val="lowerRoman"/>
      <w:lvlText w:val="%6."/>
      <w:lvlJc w:val="right"/>
      <w:pPr>
        <w:ind w:left="5160" w:hanging="180"/>
      </w:pPr>
    </w:lvl>
    <w:lvl w:ilvl="6" w:tplc="1009000F" w:tentative="1">
      <w:start w:val="1"/>
      <w:numFmt w:val="decimal"/>
      <w:lvlText w:val="%7."/>
      <w:lvlJc w:val="left"/>
      <w:pPr>
        <w:ind w:left="5880" w:hanging="360"/>
      </w:pPr>
    </w:lvl>
    <w:lvl w:ilvl="7" w:tplc="10090019" w:tentative="1">
      <w:start w:val="1"/>
      <w:numFmt w:val="lowerLetter"/>
      <w:lvlText w:val="%8."/>
      <w:lvlJc w:val="left"/>
      <w:pPr>
        <w:ind w:left="6600" w:hanging="360"/>
      </w:pPr>
    </w:lvl>
    <w:lvl w:ilvl="8" w:tplc="1009001B" w:tentative="1">
      <w:start w:val="1"/>
      <w:numFmt w:val="lowerRoman"/>
      <w:lvlText w:val="%9."/>
      <w:lvlJc w:val="right"/>
      <w:pPr>
        <w:ind w:left="7320" w:hanging="180"/>
      </w:pPr>
    </w:lvl>
  </w:abstractNum>
  <w:num w:numId="1">
    <w:abstractNumId w:val="36"/>
  </w:num>
  <w:num w:numId="2">
    <w:abstractNumId w:val="20"/>
  </w:num>
  <w:num w:numId="3">
    <w:abstractNumId w:val="14"/>
  </w:num>
  <w:num w:numId="4">
    <w:abstractNumId w:val="41"/>
  </w:num>
  <w:num w:numId="5">
    <w:abstractNumId w:val="25"/>
  </w:num>
  <w:num w:numId="6">
    <w:abstractNumId w:val="22"/>
  </w:num>
  <w:num w:numId="7">
    <w:abstractNumId w:val="38"/>
  </w:num>
  <w:num w:numId="8">
    <w:abstractNumId w:val="40"/>
  </w:num>
  <w:num w:numId="9">
    <w:abstractNumId w:val="9"/>
  </w:num>
  <w:num w:numId="10">
    <w:abstractNumId w:val="21"/>
  </w:num>
  <w:num w:numId="11">
    <w:abstractNumId w:val="28"/>
  </w:num>
  <w:num w:numId="12">
    <w:abstractNumId w:val="6"/>
  </w:num>
  <w:num w:numId="13">
    <w:abstractNumId w:val="19"/>
  </w:num>
  <w:num w:numId="14">
    <w:abstractNumId w:val="17"/>
  </w:num>
  <w:num w:numId="15">
    <w:abstractNumId w:val="8"/>
  </w:num>
  <w:num w:numId="16">
    <w:abstractNumId w:val="43"/>
  </w:num>
  <w:num w:numId="17">
    <w:abstractNumId w:val="5"/>
  </w:num>
  <w:num w:numId="18">
    <w:abstractNumId w:val="10"/>
  </w:num>
  <w:num w:numId="19">
    <w:abstractNumId w:val="37"/>
  </w:num>
  <w:num w:numId="20">
    <w:abstractNumId w:val="23"/>
  </w:num>
  <w:num w:numId="21">
    <w:abstractNumId w:val="18"/>
  </w:num>
  <w:num w:numId="22">
    <w:abstractNumId w:val="32"/>
  </w:num>
  <w:num w:numId="23">
    <w:abstractNumId w:val="7"/>
  </w:num>
  <w:num w:numId="24">
    <w:abstractNumId w:val="1"/>
  </w:num>
  <w:num w:numId="25">
    <w:abstractNumId w:val="15"/>
  </w:num>
  <w:num w:numId="26">
    <w:abstractNumId w:val="30"/>
  </w:num>
  <w:num w:numId="27">
    <w:abstractNumId w:val="39"/>
  </w:num>
  <w:num w:numId="28">
    <w:abstractNumId w:val="13"/>
  </w:num>
  <w:num w:numId="29">
    <w:abstractNumId w:val="45"/>
  </w:num>
  <w:num w:numId="30">
    <w:abstractNumId w:val="33"/>
  </w:num>
  <w:num w:numId="31">
    <w:abstractNumId w:val="46"/>
  </w:num>
  <w:num w:numId="32">
    <w:abstractNumId w:val="42"/>
  </w:num>
  <w:num w:numId="33">
    <w:abstractNumId w:val="26"/>
  </w:num>
  <w:num w:numId="34">
    <w:abstractNumId w:val="12"/>
  </w:num>
  <w:num w:numId="35">
    <w:abstractNumId w:val="44"/>
  </w:num>
  <w:num w:numId="36">
    <w:abstractNumId w:val="24"/>
  </w:num>
  <w:num w:numId="37">
    <w:abstractNumId w:val="29"/>
  </w:num>
  <w:num w:numId="38">
    <w:abstractNumId w:val="31"/>
  </w:num>
  <w:num w:numId="39">
    <w:abstractNumId w:val="34"/>
  </w:num>
  <w:num w:numId="40">
    <w:abstractNumId w:val="4"/>
  </w:num>
  <w:num w:numId="41">
    <w:abstractNumId w:val="11"/>
  </w:num>
  <w:num w:numId="42">
    <w:abstractNumId w:val="2"/>
  </w:num>
  <w:num w:numId="43">
    <w:abstractNumId w:val="27"/>
  </w:num>
  <w:num w:numId="44">
    <w:abstractNumId w:val="16"/>
  </w:num>
  <w:num w:numId="45">
    <w:abstractNumId w:val="35"/>
  </w:num>
  <w:num w:numId="46">
    <w:abstractNumId w:val="0"/>
  </w:num>
  <w:num w:numId="47">
    <w:abstractNumId w:val="3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1NTU2MjE2NwMxlHSUglOLizPz80AKzGsBbjTAoiwAAAA="/>
  </w:docVars>
  <w:rsids>
    <w:rsidRoot w:val="00FC5FF5"/>
    <w:rsid w:val="00026727"/>
    <w:rsid w:val="00055F06"/>
    <w:rsid w:val="00063BFA"/>
    <w:rsid w:val="000720AD"/>
    <w:rsid w:val="00085BD1"/>
    <w:rsid w:val="000A33BC"/>
    <w:rsid w:val="000A7A51"/>
    <w:rsid w:val="000B7ED6"/>
    <w:rsid w:val="000C1986"/>
    <w:rsid w:val="000C1D36"/>
    <w:rsid w:val="000D5A97"/>
    <w:rsid w:val="000E5117"/>
    <w:rsid w:val="001136A4"/>
    <w:rsid w:val="00140104"/>
    <w:rsid w:val="00157600"/>
    <w:rsid w:val="00165C40"/>
    <w:rsid w:val="00171532"/>
    <w:rsid w:val="001925CA"/>
    <w:rsid w:val="00192E37"/>
    <w:rsid w:val="001C08A6"/>
    <w:rsid w:val="001C12DF"/>
    <w:rsid w:val="001C69B5"/>
    <w:rsid w:val="001F6DBB"/>
    <w:rsid w:val="0022079E"/>
    <w:rsid w:val="00243BAD"/>
    <w:rsid w:val="00245129"/>
    <w:rsid w:val="002452E8"/>
    <w:rsid w:val="00255FBB"/>
    <w:rsid w:val="00270744"/>
    <w:rsid w:val="00274649"/>
    <w:rsid w:val="00277253"/>
    <w:rsid w:val="0028403E"/>
    <w:rsid w:val="002B7F65"/>
    <w:rsid w:val="002C4F75"/>
    <w:rsid w:val="002D230B"/>
    <w:rsid w:val="00323313"/>
    <w:rsid w:val="0032332D"/>
    <w:rsid w:val="00327BBE"/>
    <w:rsid w:val="003331A6"/>
    <w:rsid w:val="00341E4A"/>
    <w:rsid w:val="0035501D"/>
    <w:rsid w:val="0035547D"/>
    <w:rsid w:val="00365B04"/>
    <w:rsid w:val="003A67DE"/>
    <w:rsid w:val="003B6F8D"/>
    <w:rsid w:val="003C1137"/>
    <w:rsid w:val="00406E01"/>
    <w:rsid w:val="00423901"/>
    <w:rsid w:val="004245F0"/>
    <w:rsid w:val="00452F98"/>
    <w:rsid w:val="00492845"/>
    <w:rsid w:val="004A4EF9"/>
    <w:rsid w:val="004A63C8"/>
    <w:rsid w:val="004B1B5D"/>
    <w:rsid w:val="004B6B21"/>
    <w:rsid w:val="004C0988"/>
    <w:rsid w:val="004C14DA"/>
    <w:rsid w:val="004D1C61"/>
    <w:rsid w:val="004F14A8"/>
    <w:rsid w:val="00511DF9"/>
    <w:rsid w:val="00552C43"/>
    <w:rsid w:val="005924F4"/>
    <w:rsid w:val="00595171"/>
    <w:rsid w:val="005D258C"/>
    <w:rsid w:val="005E7A22"/>
    <w:rsid w:val="00611ECA"/>
    <w:rsid w:val="00692F66"/>
    <w:rsid w:val="006A2BA3"/>
    <w:rsid w:val="006D0433"/>
    <w:rsid w:val="006D05F9"/>
    <w:rsid w:val="00705DC4"/>
    <w:rsid w:val="007314E8"/>
    <w:rsid w:val="007402B5"/>
    <w:rsid w:val="007413EA"/>
    <w:rsid w:val="007441A6"/>
    <w:rsid w:val="00757BFB"/>
    <w:rsid w:val="00776408"/>
    <w:rsid w:val="00776D25"/>
    <w:rsid w:val="00782DD1"/>
    <w:rsid w:val="00787265"/>
    <w:rsid w:val="00801468"/>
    <w:rsid w:val="008169AA"/>
    <w:rsid w:val="008402BA"/>
    <w:rsid w:val="00855468"/>
    <w:rsid w:val="00872CBA"/>
    <w:rsid w:val="008834B4"/>
    <w:rsid w:val="00897BB4"/>
    <w:rsid w:val="008A0ABF"/>
    <w:rsid w:val="008B5110"/>
    <w:rsid w:val="008D379A"/>
    <w:rsid w:val="008D37D2"/>
    <w:rsid w:val="008D4B5F"/>
    <w:rsid w:val="0090316A"/>
    <w:rsid w:val="00915C60"/>
    <w:rsid w:val="009241ED"/>
    <w:rsid w:val="00934FE7"/>
    <w:rsid w:val="009552A0"/>
    <w:rsid w:val="00986697"/>
    <w:rsid w:val="009A60E2"/>
    <w:rsid w:val="009C046F"/>
    <w:rsid w:val="009D7AB5"/>
    <w:rsid w:val="009E71A1"/>
    <w:rsid w:val="009F0C79"/>
    <w:rsid w:val="009F79DF"/>
    <w:rsid w:val="00A035DB"/>
    <w:rsid w:val="00A04776"/>
    <w:rsid w:val="00A54852"/>
    <w:rsid w:val="00A84F98"/>
    <w:rsid w:val="00AA2FBA"/>
    <w:rsid w:val="00AA3A9A"/>
    <w:rsid w:val="00AB0AA2"/>
    <w:rsid w:val="00AF1FE1"/>
    <w:rsid w:val="00B0093E"/>
    <w:rsid w:val="00B04ED9"/>
    <w:rsid w:val="00B123DF"/>
    <w:rsid w:val="00B2569A"/>
    <w:rsid w:val="00B3575F"/>
    <w:rsid w:val="00B374BA"/>
    <w:rsid w:val="00B53C3E"/>
    <w:rsid w:val="00B77A3A"/>
    <w:rsid w:val="00B863E7"/>
    <w:rsid w:val="00B91C79"/>
    <w:rsid w:val="00BB0F54"/>
    <w:rsid w:val="00BE2FB7"/>
    <w:rsid w:val="00BE6359"/>
    <w:rsid w:val="00C05228"/>
    <w:rsid w:val="00C058D4"/>
    <w:rsid w:val="00C328B7"/>
    <w:rsid w:val="00C56EE4"/>
    <w:rsid w:val="00C87B7B"/>
    <w:rsid w:val="00CC70AE"/>
    <w:rsid w:val="00D05EC7"/>
    <w:rsid w:val="00D21C90"/>
    <w:rsid w:val="00D46440"/>
    <w:rsid w:val="00D867BE"/>
    <w:rsid w:val="00DA6593"/>
    <w:rsid w:val="00DC7019"/>
    <w:rsid w:val="00DD1DD8"/>
    <w:rsid w:val="00DD7879"/>
    <w:rsid w:val="00DF6F16"/>
    <w:rsid w:val="00E01F36"/>
    <w:rsid w:val="00E52683"/>
    <w:rsid w:val="00E61A3A"/>
    <w:rsid w:val="00E83BDF"/>
    <w:rsid w:val="00EA3414"/>
    <w:rsid w:val="00EB2EAD"/>
    <w:rsid w:val="00EC45F5"/>
    <w:rsid w:val="00EC543A"/>
    <w:rsid w:val="00ED0AF1"/>
    <w:rsid w:val="00ED1F0A"/>
    <w:rsid w:val="00ED4C75"/>
    <w:rsid w:val="00EF4D58"/>
    <w:rsid w:val="00F03465"/>
    <w:rsid w:val="00F044F0"/>
    <w:rsid w:val="00F04594"/>
    <w:rsid w:val="00F2593E"/>
    <w:rsid w:val="00F32AE5"/>
    <w:rsid w:val="00F35411"/>
    <w:rsid w:val="00F3756F"/>
    <w:rsid w:val="00F428B0"/>
    <w:rsid w:val="00F65A1E"/>
    <w:rsid w:val="00F80A3C"/>
    <w:rsid w:val="00FA0593"/>
    <w:rsid w:val="00FB04D5"/>
    <w:rsid w:val="00FC1EDF"/>
    <w:rsid w:val="00FC3107"/>
    <w:rsid w:val="00FC5FF5"/>
    <w:rsid w:val="00FE6D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55A186"/>
  <w15:chartTrackingRefBased/>
  <w15:docId w15:val="{9229012B-03B5-46B0-B938-F0F368EBD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C1137"/>
    <w:pPr>
      <w:autoSpaceDE w:val="0"/>
      <w:autoSpaceDN w:val="0"/>
      <w:adjustRightInd w:val="0"/>
      <w:spacing w:after="0" w:line="240" w:lineRule="auto"/>
      <w:outlineLvl w:val="0"/>
    </w:pPr>
    <w:rPr>
      <w:rFonts w:ascii="Times New Roman" w:hAnsi="Times New Roman" w:cs="Times New Roman"/>
      <w:b/>
      <w:bCs/>
      <w:color w:val="44546A" w:themeColor="text2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5FF5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FC5FF5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FC5FF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C1137"/>
    <w:rPr>
      <w:rFonts w:ascii="Times New Roman" w:hAnsi="Times New Roman" w:cs="Times New Roman"/>
      <w:b/>
      <w:bCs/>
      <w:color w:val="44546A" w:themeColor="text2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406E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6E01"/>
  </w:style>
  <w:style w:type="paragraph" w:styleId="Footer">
    <w:name w:val="footer"/>
    <w:basedOn w:val="Normal"/>
    <w:link w:val="FooterChar"/>
    <w:uiPriority w:val="99"/>
    <w:unhideWhenUsed/>
    <w:rsid w:val="00406E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6E01"/>
  </w:style>
  <w:style w:type="paragraph" w:styleId="NormalWeb">
    <w:name w:val="Normal (Web)"/>
    <w:basedOn w:val="Normal"/>
    <w:uiPriority w:val="99"/>
    <w:semiHidden/>
    <w:unhideWhenUsed/>
    <w:rsid w:val="00776D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no">
    <w:name w:val="no"/>
    <w:basedOn w:val="Normal"/>
    <w:rsid w:val="00776D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214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3162FF-2EA2-40A0-8756-F70432C41D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541</Words>
  <Characters>14257</Characters>
  <Application>Microsoft Office Word</Application>
  <DocSecurity>0</DocSecurity>
  <Lines>226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Anderson</dc:creator>
  <cp:keywords/>
  <dc:description/>
  <cp:lastModifiedBy>May Lee Muzika</cp:lastModifiedBy>
  <cp:revision>2</cp:revision>
  <dcterms:created xsi:type="dcterms:W3CDTF">2022-03-17T08:19:00Z</dcterms:created>
  <dcterms:modified xsi:type="dcterms:W3CDTF">2022-03-17T08:19:00Z</dcterms:modified>
</cp:coreProperties>
</file>